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0FCC501F" w:rsidR="00C4414D" w:rsidRDefault="00454BDC" w:rsidP="00DC3E08">
            <w:pPr>
              <w:jc w:val="center"/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بزار دقیق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5E35A0A" w:rsidR="00C4414D" w:rsidRPr="00AA0E7C" w:rsidRDefault="00DC3E0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</w:t>
            </w:r>
            <w:r>
              <w:rPr>
                <w:rtl/>
              </w:rPr>
              <w:t xml:space="preserve"> </w:t>
            </w:r>
            <w:proofErr w:type="spellStart"/>
            <w:r w:rsidRPr="00DC3E08"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  <w:t>پروژه‌</w:t>
            </w:r>
            <w:r w:rsidRPr="00DC3E08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ی</w:t>
            </w:r>
            <w:proofErr w:type="spellEnd"/>
            <w:r w:rsidR="00454BDC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امتیازی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452D65BA" w:rsidR="00C4414D" w:rsidRPr="00A73411" w:rsidRDefault="00454BDC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5B37CA0E" w:rsidR="00C4414D" w:rsidRPr="00A73411" w:rsidRDefault="00454BDC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3D5F618B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4F879C4D" w14:textId="36453B7B" w:rsidR="005850DA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39668581" w:history="1">
            <w:r w:rsidR="005850DA" w:rsidRPr="007C5B05">
              <w:rPr>
                <w:rStyle w:val="Hyperlink"/>
                <w:noProof/>
                <w:rtl/>
              </w:rPr>
              <w:t>ترازو</w:t>
            </w:r>
            <w:r w:rsidR="005850DA">
              <w:rPr>
                <w:noProof/>
                <w:webHidden/>
                <w:rtl/>
              </w:rPr>
              <w:tab/>
            </w:r>
            <w:r w:rsidR="005850DA">
              <w:rPr>
                <w:noProof/>
                <w:webHidden/>
                <w:rtl/>
              </w:rPr>
              <w:fldChar w:fldCharType="begin"/>
            </w:r>
            <w:r w:rsidR="005850DA">
              <w:rPr>
                <w:noProof/>
                <w:webHidden/>
                <w:rtl/>
              </w:rPr>
              <w:instrText xml:space="preserve"> </w:instrText>
            </w:r>
            <w:r w:rsidR="005850DA">
              <w:rPr>
                <w:noProof/>
                <w:webHidden/>
              </w:rPr>
              <w:instrText>PAGEREF</w:instrText>
            </w:r>
            <w:r w:rsidR="005850DA">
              <w:rPr>
                <w:noProof/>
                <w:webHidden/>
                <w:rtl/>
              </w:rPr>
              <w:instrText xml:space="preserve"> _</w:instrText>
            </w:r>
            <w:r w:rsidR="005850DA">
              <w:rPr>
                <w:noProof/>
                <w:webHidden/>
              </w:rPr>
              <w:instrText>Toc139668581 \h</w:instrText>
            </w:r>
            <w:r w:rsidR="005850DA">
              <w:rPr>
                <w:noProof/>
                <w:webHidden/>
                <w:rtl/>
              </w:rPr>
              <w:instrText xml:space="preserve"> </w:instrText>
            </w:r>
            <w:r w:rsidR="005850DA">
              <w:rPr>
                <w:noProof/>
                <w:webHidden/>
                <w:rtl/>
              </w:rPr>
            </w:r>
            <w:r w:rsidR="005850DA"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3</w:t>
            </w:r>
            <w:r w:rsidR="005850DA">
              <w:rPr>
                <w:noProof/>
                <w:webHidden/>
                <w:rtl/>
              </w:rPr>
              <w:fldChar w:fldCharType="end"/>
            </w:r>
          </w:hyperlink>
        </w:p>
        <w:p w14:paraId="2084155C" w14:textId="65F233D0" w:rsidR="005850DA" w:rsidRDefault="005850DA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82" w:history="1">
            <w:r w:rsidRPr="007C5B05">
              <w:rPr>
                <w:rStyle w:val="Hyperlink"/>
                <w:noProof/>
                <w:rtl/>
              </w:rPr>
              <w:t>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6343DAC" w14:textId="6FDC0136" w:rsidR="005850DA" w:rsidRDefault="005850DA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83" w:history="1">
            <w:r w:rsidRPr="007C5B05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D2E9B65" w14:textId="0E6C7F7F" w:rsidR="005850DA" w:rsidRDefault="005850DA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84" w:history="1">
            <w:r w:rsidRPr="007C5B05">
              <w:rPr>
                <w:rStyle w:val="Hyperlink"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00C361A" w14:textId="5A20960A" w:rsidR="005850DA" w:rsidRDefault="005850DA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85" w:history="1">
            <w:r w:rsidRPr="007C5B05">
              <w:rPr>
                <w:rStyle w:val="Hyperlink"/>
                <w:noProof/>
                <w:rtl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F845712" w14:textId="516E1A1F" w:rsidR="005850DA" w:rsidRDefault="005850DA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86" w:history="1">
            <w:r w:rsidRPr="007C5B05">
              <w:rPr>
                <w:rStyle w:val="Hyperlink"/>
                <w:noProof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30CF5EC" w14:textId="2A122B4A" w:rsidR="005850DA" w:rsidRDefault="005850DA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87" w:history="1">
            <w:r w:rsidRPr="007C5B05">
              <w:rPr>
                <w:rStyle w:val="Hyperlink"/>
                <w:noProof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3435B45" w14:textId="03D4680B" w:rsidR="005850DA" w:rsidRDefault="005850DA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88" w:history="1">
            <w:r w:rsidRPr="007C5B05">
              <w:rPr>
                <w:rStyle w:val="Hyperlink"/>
                <w:noProof/>
                <w:rtl/>
              </w:rPr>
              <w:t xml:space="preserve">حسگر دما </w:t>
            </w:r>
            <w:r w:rsidRPr="007C5B05">
              <w:rPr>
                <w:rStyle w:val="Hyperlink"/>
                <w:noProof/>
              </w:rPr>
              <w:t>LM50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A111532" w14:textId="7B24701C" w:rsidR="005850DA" w:rsidRDefault="005850DA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89" w:history="1">
            <w:r w:rsidRPr="007C5B05">
              <w:rPr>
                <w:rStyle w:val="Hyperlink"/>
                <w:noProof/>
              </w:rPr>
              <w:t>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C6702AD" w14:textId="2188ABDA" w:rsidR="005850DA" w:rsidRDefault="005850DA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90" w:history="1">
            <w:r w:rsidRPr="007C5B05">
              <w:rPr>
                <w:rStyle w:val="Hyperlink"/>
                <w:noProof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A309FD9" w14:textId="08B5438B" w:rsidR="005850DA" w:rsidRDefault="005850DA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92" w:history="1">
            <w:r w:rsidRPr="007C5B05">
              <w:rPr>
                <w:rStyle w:val="Hyperlink"/>
                <w:noProof/>
                <w:rtl/>
              </w:rPr>
              <w:t>اندازه گ</w:t>
            </w:r>
            <w:r w:rsidRPr="007C5B05">
              <w:rPr>
                <w:rStyle w:val="Hyperlink"/>
                <w:rFonts w:hint="cs"/>
                <w:noProof/>
                <w:rtl/>
              </w:rPr>
              <w:t>ی</w:t>
            </w:r>
            <w:r w:rsidRPr="007C5B05">
              <w:rPr>
                <w:rStyle w:val="Hyperlink"/>
                <w:rFonts w:hint="eastAsia"/>
                <w:noProof/>
                <w:rtl/>
              </w:rPr>
              <w:t>ر</w:t>
            </w:r>
            <w:r w:rsidRPr="007C5B05">
              <w:rPr>
                <w:rStyle w:val="Hyperlink"/>
                <w:rFonts w:hint="cs"/>
                <w:noProof/>
                <w:rtl/>
              </w:rPr>
              <w:t>ی</w:t>
            </w:r>
            <w:r w:rsidRPr="007C5B05">
              <w:rPr>
                <w:rStyle w:val="Hyperlink"/>
                <w:noProof/>
                <w:rtl/>
              </w:rPr>
              <w:t xml:space="preserve"> فاصل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6714736" w14:textId="186ECE65" w:rsidR="005850DA" w:rsidRDefault="005850DA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93" w:history="1">
            <w:r w:rsidRPr="007C5B05">
              <w:rPr>
                <w:rStyle w:val="Hyperlink"/>
                <w:noProof/>
                <w:rtl/>
              </w:rPr>
              <w:t>انکودر افزا</w:t>
            </w:r>
            <w:r w:rsidRPr="007C5B05">
              <w:rPr>
                <w:rStyle w:val="Hyperlink"/>
                <w:rFonts w:hint="cs"/>
                <w:noProof/>
                <w:rtl/>
              </w:rPr>
              <w:t>ی</w:t>
            </w:r>
            <w:r w:rsidRPr="007C5B05">
              <w:rPr>
                <w:rStyle w:val="Hyperlink"/>
                <w:rFonts w:hint="eastAsia"/>
                <w:noProof/>
                <w:rtl/>
              </w:rPr>
              <w:t>ش</w:t>
            </w:r>
            <w:r w:rsidRPr="007C5B0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2C5B45D" w14:textId="488D76D0" w:rsidR="005850DA" w:rsidRDefault="005850DA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94" w:history="1">
            <w:r w:rsidRPr="007C5B05">
              <w:rPr>
                <w:rStyle w:val="Hyperlink"/>
                <w:noProof/>
                <w:rtl/>
              </w:rPr>
              <w:t>راه انداز</w:t>
            </w:r>
            <w:r w:rsidRPr="007C5B05">
              <w:rPr>
                <w:rStyle w:val="Hyperlink"/>
                <w:rFonts w:hint="cs"/>
                <w:noProof/>
                <w:rtl/>
              </w:rPr>
              <w:t>ی</w:t>
            </w:r>
            <w:r w:rsidRPr="007C5B05">
              <w:rPr>
                <w:rStyle w:val="Hyperlink"/>
                <w:noProof/>
                <w:rtl/>
              </w:rPr>
              <w:t xml:space="preserve"> موتو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5A53424" w14:textId="76241FC6" w:rsidR="005850DA" w:rsidRDefault="005850DA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668595" w:history="1">
            <w:r w:rsidRPr="007C5B05">
              <w:rPr>
                <w:rStyle w:val="Hyperlink"/>
                <w:noProof/>
                <w:rtl/>
              </w:rPr>
              <w:t>راه انداز</w:t>
            </w:r>
            <w:r w:rsidRPr="007C5B05">
              <w:rPr>
                <w:rStyle w:val="Hyperlink"/>
                <w:rFonts w:hint="cs"/>
                <w:noProof/>
                <w:rtl/>
              </w:rPr>
              <w:t>ی</w:t>
            </w:r>
            <w:r w:rsidRPr="007C5B05">
              <w:rPr>
                <w:rStyle w:val="Hyperlink"/>
                <w:noProof/>
                <w:rtl/>
              </w:rPr>
              <w:t xml:space="preserve"> سرع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6685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65520">
              <w:rPr>
                <w:noProof/>
                <w:webHidden/>
                <w:rtl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DCE398D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433FA616" w:rsidR="00537691" w:rsidRDefault="00454BDC" w:rsidP="00DC3E08">
      <w:pPr>
        <w:pStyle w:val="Heading1"/>
        <w:rPr>
          <w:rtl/>
        </w:rPr>
      </w:pPr>
      <w:bookmarkStart w:id="0" w:name="_Toc139668581"/>
      <w:r>
        <w:rPr>
          <w:rFonts w:hint="cs"/>
          <w:rtl/>
        </w:rPr>
        <w:lastRenderedPageBreak/>
        <w:t>ترازو</w:t>
      </w:r>
      <w:bookmarkEnd w:id="0"/>
    </w:p>
    <w:p w14:paraId="503C0284" w14:textId="77777777" w:rsidR="00454BDC" w:rsidRDefault="00454BDC" w:rsidP="00454BDC">
      <w:pPr>
        <w:rPr>
          <w:rtl/>
        </w:rPr>
      </w:pPr>
    </w:p>
    <w:p w14:paraId="1A82F567" w14:textId="4B1DB452" w:rsidR="00454BDC" w:rsidRPr="00454BDC" w:rsidRDefault="00454BDC" w:rsidP="00454BDC">
      <w:pPr>
        <w:pStyle w:val="Heading2"/>
      </w:pPr>
      <w:bookmarkStart w:id="1" w:name="_Toc139668582"/>
      <w:r>
        <w:rPr>
          <w:rFonts w:hint="cs"/>
          <w:rtl/>
        </w:rPr>
        <w:t>1</w:t>
      </w:r>
      <w:bookmarkEnd w:id="1"/>
    </w:p>
    <w:p w14:paraId="3A98E082" w14:textId="6D9CB80B" w:rsidR="00AF5736" w:rsidRDefault="00454BDC" w:rsidP="00454BDC">
      <w:pPr>
        <w:jc w:val="center"/>
        <w:rPr>
          <w:rFonts w:ascii="CambriaMath" w:eastAsia="CambriaMath" w:hAnsiTheme="minorHAnsi" w:cs="CambriaMath"/>
          <w:color w:val="auto"/>
          <w:szCs w:val="24"/>
          <w:rtl/>
          <w:lang w:bidi="ar-SA"/>
        </w:rPr>
      </w:pPr>
      <w:r>
        <w:rPr>
          <w:rFonts w:ascii="CambriaMath" w:eastAsia="CambriaMath" w:hAnsiTheme="minorHAnsi" w:cs="CambriaMath"/>
          <w:color w:val="auto"/>
          <w:szCs w:val="24"/>
          <w:lang w:bidi="ar-SA"/>
        </w:rPr>
        <w:t>a=0.05</w:t>
      </w:r>
      <w:r>
        <w:rPr>
          <w:rFonts w:ascii="CambriaMath" w:eastAsia="CambriaMath" w:hAnsiTheme="minorHAnsi" w:cs="CambriaMath" w:hint="eastAsia"/>
          <w:color w:val="auto"/>
          <w:szCs w:val="24"/>
          <w:lang w:bidi="ar-SA"/>
        </w:rPr>
        <w:t>×</w:t>
      </w:r>
      <w:r>
        <w:rPr>
          <w:rFonts w:ascii="CambriaMath" w:eastAsia="CambriaMath" w:hAnsiTheme="minorHAnsi" w:cs="CambriaMath"/>
          <w:color w:val="auto"/>
          <w:szCs w:val="24"/>
          <w:lang w:bidi="ar-SA"/>
        </w:rPr>
        <w:t>(</w:t>
      </w:r>
      <w:r>
        <w:rPr>
          <w:rFonts w:ascii="Cambria Math" w:eastAsia="CambriaMath" w:hAnsi="Cambria Math" w:cs="Cambria Math"/>
          <w:color w:val="auto"/>
          <w:szCs w:val="24"/>
          <w:lang w:bidi="ar-SA"/>
        </w:rPr>
        <w:t>𝑚𝑜𝑑</w:t>
      </w:r>
      <w:r>
        <w:rPr>
          <w:rFonts w:ascii="CambriaMath" w:eastAsia="CambriaMath" w:hAnsiTheme="minorHAnsi" w:cs="CambriaMath"/>
          <w:color w:val="auto"/>
          <w:szCs w:val="24"/>
          <w:lang w:bidi="ar-SA"/>
        </w:rPr>
        <w:t>(</w:t>
      </w:r>
      <w:r>
        <w:rPr>
          <w:rFonts w:ascii="Cambria Math" w:eastAsia="CambriaMath" w:hAnsi="Cambria Math" w:cs="Cambria Math"/>
          <w:color w:val="auto"/>
          <w:szCs w:val="24"/>
          <w:lang w:bidi="ar-SA"/>
        </w:rPr>
        <w:t>𝑆𝑁</w:t>
      </w:r>
      <w:r>
        <w:rPr>
          <w:rFonts w:ascii="CambriaMath" w:eastAsia="CambriaMath" w:hAnsiTheme="minorHAnsi" w:cs="CambriaMath"/>
          <w:color w:val="auto"/>
          <w:szCs w:val="24"/>
          <w:lang w:bidi="ar-SA"/>
        </w:rPr>
        <w:t>,</w:t>
      </w:r>
      <w:proofErr w:type="gramStart"/>
      <w:r>
        <w:rPr>
          <w:rFonts w:ascii="CambriaMath" w:eastAsia="CambriaMath" w:hAnsiTheme="minorHAnsi" w:cs="CambriaMath"/>
          <w:color w:val="auto"/>
          <w:szCs w:val="24"/>
          <w:lang w:bidi="ar-SA"/>
        </w:rPr>
        <w:t>4)+</w:t>
      </w:r>
      <w:proofErr w:type="gramEnd"/>
      <w:r>
        <w:rPr>
          <w:rFonts w:ascii="CambriaMath" w:eastAsia="CambriaMath" w:hAnsiTheme="minorHAnsi" w:cs="CambriaMath"/>
          <w:color w:val="auto"/>
          <w:szCs w:val="24"/>
          <w:lang w:bidi="ar-SA"/>
        </w:rPr>
        <w:t>1)</w:t>
      </w:r>
    </w:p>
    <w:p w14:paraId="31FD7511" w14:textId="77777777" w:rsidR="00454BDC" w:rsidRDefault="00454BDC" w:rsidP="00454BDC">
      <w:pPr>
        <w:jc w:val="center"/>
        <w:rPr>
          <w:rtl/>
        </w:rPr>
      </w:pPr>
    </w:p>
    <w:p w14:paraId="545219A3" w14:textId="6380CD50" w:rsidR="00A614D6" w:rsidRDefault="00454BDC" w:rsidP="009C6454">
      <w:pPr>
        <w:jc w:val="left"/>
        <w:rPr>
          <w:rtl/>
        </w:rPr>
      </w:pPr>
      <w:r>
        <w:rPr>
          <w:rFonts w:hint="cs"/>
          <w:rtl/>
        </w:rPr>
        <w:t xml:space="preserve">با توجه به شماره دانشجویی </w:t>
      </w:r>
      <w:r>
        <w:t xml:space="preserve">a = 0.05 </w:t>
      </w:r>
      <w:r>
        <w:rPr>
          <w:rFonts w:hint="cs"/>
          <w:rtl/>
        </w:rPr>
        <w:t xml:space="preserve"> داریم</w:t>
      </w:r>
    </w:p>
    <w:p w14:paraId="1F1F94ED" w14:textId="5E022F26" w:rsidR="00454BDC" w:rsidRDefault="00454BDC" w:rsidP="00454BDC">
      <w:pPr>
        <w:pStyle w:val="Heading2"/>
        <w:rPr>
          <w:rtl/>
        </w:rPr>
      </w:pPr>
      <w:bookmarkStart w:id="2" w:name="_Toc139668583"/>
      <w:r>
        <w:rPr>
          <w:rFonts w:hint="cs"/>
          <w:rtl/>
        </w:rPr>
        <w:t>2</w:t>
      </w:r>
      <w:bookmarkEnd w:id="2"/>
    </w:p>
    <w:p w14:paraId="556103F6" w14:textId="6F8D7271" w:rsidR="00454BDC" w:rsidRDefault="00454BDC" w:rsidP="00454BDC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Full Scale </w:t>
      </w:r>
      <w:r>
        <w:rPr>
          <w:rFonts w:hint="cs"/>
          <w:noProof/>
          <w:rtl/>
        </w:rPr>
        <w:t xml:space="preserve"> :</w:t>
      </w:r>
      <w:r w:rsidR="00CB5A6F" w:rsidRPr="00CB5A6F">
        <w:rPr>
          <w:noProof/>
          <w:rtl/>
        </w:rPr>
        <w:t xml:space="preserve"> </w:t>
      </w:r>
      <w:r w:rsidR="00CB5A6F">
        <w:rPr>
          <w:noProof/>
          <w:rtl/>
        </w:rPr>
        <w:t>در مورد لود سل “مق</w:t>
      </w:r>
      <w:r w:rsidR="00CB5A6F">
        <w:rPr>
          <w:rFonts w:hint="cs"/>
          <w:noProof/>
          <w:rtl/>
        </w:rPr>
        <w:t>ی</w:t>
      </w:r>
      <w:r w:rsidR="00CB5A6F">
        <w:rPr>
          <w:rFonts w:hint="eastAsia"/>
          <w:noProof/>
          <w:rtl/>
        </w:rPr>
        <w:t>اس</w:t>
      </w:r>
      <w:r w:rsidR="00CB5A6F">
        <w:rPr>
          <w:noProof/>
          <w:rtl/>
        </w:rPr>
        <w:t xml:space="preserve"> کامل” به حداکثر وزن</w:t>
      </w:r>
      <w:r w:rsidR="00CB5A6F">
        <w:rPr>
          <w:rFonts w:hint="cs"/>
          <w:noProof/>
          <w:rtl/>
        </w:rPr>
        <w:t>ی</w:t>
      </w:r>
      <w:r w:rsidR="00CB5A6F">
        <w:rPr>
          <w:noProof/>
          <w:rtl/>
        </w:rPr>
        <w:t xml:space="preserve"> اشاره دارد که </w:t>
      </w:r>
      <w:r w:rsidR="00CB5A6F">
        <w:rPr>
          <w:rFonts w:hint="cs"/>
          <w:noProof/>
          <w:rtl/>
        </w:rPr>
        <w:t>ی</w:t>
      </w:r>
      <w:r w:rsidR="00CB5A6F">
        <w:rPr>
          <w:rFonts w:hint="eastAsia"/>
          <w:noProof/>
          <w:rtl/>
        </w:rPr>
        <w:t>ک</w:t>
      </w:r>
      <w:r w:rsidR="00CB5A6F">
        <w:rPr>
          <w:noProof/>
          <w:rtl/>
        </w:rPr>
        <w:t xml:space="preserve"> سلول بار م</w:t>
      </w:r>
      <w:r w:rsidR="00CB5A6F">
        <w:rPr>
          <w:rFonts w:hint="cs"/>
          <w:noProof/>
          <w:rtl/>
        </w:rPr>
        <w:t>ی</w:t>
      </w:r>
      <w:r w:rsidR="00CB5A6F">
        <w:rPr>
          <w:noProof/>
          <w:rtl/>
        </w:rPr>
        <w:t xml:space="preserve"> تواند اندازه گ</w:t>
      </w:r>
      <w:r w:rsidR="00CB5A6F">
        <w:rPr>
          <w:rFonts w:hint="cs"/>
          <w:noProof/>
          <w:rtl/>
        </w:rPr>
        <w:t>ی</w:t>
      </w:r>
      <w:r w:rsidR="00CB5A6F">
        <w:rPr>
          <w:rFonts w:hint="eastAsia"/>
          <w:noProof/>
          <w:rtl/>
        </w:rPr>
        <w:t>ر</w:t>
      </w:r>
      <w:r w:rsidR="00CB5A6F">
        <w:rPr>
          <w:rFonts w:hint="cs"/>
          <w:noProof/>
          <w:rtl/>
        </w:rPr>
        <w:t>ی</w:t>
      </w:r>
      <w:r w:rsidR="00CB5A6F">
        <w:rPr>
          <w:noProof/>
          <w:rtl/>
        </w:rPr>
        <w:t xml:space="preserve"> کند</w:t>
      </w:r>
    </w:p>
    <w:p w14:paraId="7E194D2F" w14:textId="2798CEFE" w:rsidR="00CB5A6F" w:rsidRDefault="00454BDC" w:rsidP="00CB5A6F">
      <w:pPr>
        <w:pStyle w:val="ListParagraph"/>
        <w:numPr>
          <w:ilvl w:val="0"/>
          <w:numId w:val="11"/>
        </w:numPr>
        <w:rPr>
          <w:noProof/>
          <w:rtl/>
        </w:rPr>
      </w:pPr>
      <w:r>
        <w:rPr>
          <w:noProof/>
        </w:rPr>
        <w:t xml:space="preserve">Sensitivity </w:t>
      </w:r>
      <w:r>
        <w:rPr>
          <w:rFonts w:hint="cs"/>
          <w:noProof/>
          <w:rtl/>
        </w:rPr>
        <w:t xml:space="preserve"> :</w:t>
      </w:r>
      <w:r w:rsidR="00CB5A6F" w:rsidRPr="00CB5A6F">
        <w:rPr>
          <w:noProof/>
          <w:rtl/>
        </w:rPr>
        <w:t xml:space="preserve"> </w:t>
      </w:r>
      <w:r w:rsidR="00CB5A6F">
        <w:rPr>
          <w:noProof/>
          <w:rtl/>
        </w:rPr>
        <w:t>حساس</w:t>
      </w:r>
      <w:r w:rsidR="00CB5A6F">
        <w:rPr>
          <w:rFonts w:hint="cs"/>
          <w:noProof/>
          <w:rtl/>
        </w:rPr>
        <w:t>ی</w:t>
      </w:r>
      <w:r w:rsidR="00CB5A6F">
        <w:rPr>
          <w:rFonts w:hint="eastAsia"/>
          <w:noProof/>
          <w:rtl/>
        </w:rPr>
        <w:t>ت</w:t>
      </w:r>
      <w:r w:rsidR="00CB5A6F">
        <w:rPr>
          <w:noProof/>
          <w:rtl/>
        </w:rPr>
        <w:t xml:space="preserve"> </w:t>
      </w:r>
      <w:r w:rsidR="001120D6">
        <w:rPr>
          <w:noProof/>
          <w:rtl/>
        </w:rPr>
        <w:t xml:space="preserve">لود سل </w:t>
      </w:r>
      <w:r w:rsidR="001120D6">
        <w:rPr>
          <w:noProof/>
        </w:rPr>
        <w:t xml:space="preserve"> </w:t>
      </w:r>
      <w:r w:rsidR="00CB5A6F">
        <w:rPr>
          <w:noProof/>
          <w:rtl/>
        </w:rPr>
        <w:t>بار نسبت خروج</w:t>
      </w:r>
      <w:r w:rsidR="00CB5A6F">
        <w:rPr>
          <w:rFonts w:hint="cs"/>
          <w:noProof/>
          <w:rtl/>
        </w:rPr>
        <w:t>ی</w:t>
      </w:r>
      <w:r w:rsidR="00CB5A6F">
        <w:rPr>
          <w:noProof/>
          <w:rtl/>
        </w:rPr>
        <w:t xml:space="preserve"> آن به ورود</w:t>
      </w:r>
      <w:r w:rsidR="00CB5A6F">
        <w:rPr>
          <w:rFonts w:hint="cs"/>
          <w:noProof/>
          <w:rtl/>
        </w:rPr>
        <w:t>ی</w:t>
      </w:r>
      <w:r w:rsidR="00CB5A6F">
        <w:rPr>
          <w:noProof/>
          <w:rtl/>
        </w:rPr>
        <w:t xml:space="preserve"> آن است که در واحدها</w:t>
      </w:r>
      <w:r w:rsidR="00CB5A6F">
        <w:rPr>
          <w:rFonts w:hint="cs"/>
          <w:noProof/>
          <w:rtl/>
        </w:rPr>
        <w:t>ی</w:t>
      </w:r>
      <w:r w:rsidR="00CB5A6F">
        <w:rPr>
          <w:noProof/>
          <w:rtl/>
        </w:rPr>
        <w:t xml:space="preserve"> “م</w:t>
      </w:r>
      <w:r w:rsidR="00CB5A6F">
        <w:rPr>
          <w:rFonts w:hint="cs"/>
          <w:noProof/>
          <w:rtl/>
        </w:rPr>
        <w:t>ی</w:t>
      </w:r>
      <w:r w:rsidR="00CB5A6F">
        <w:rPr>
          <w:rFonts w:hint="eastAsia"/>
          <w:noProof/>
          <w:rtl/>
        </w:rPr>
        <w:t>ل</w:t>
      </w:r>
      <w:r w:rsidR="00CB5A6F">
        <w:rPr>
          <w:rFonts w:hint="cs"/>
          <w:noProof/>
          <w:rtl/>
        </w:rPr>
        <w:t>ی</w:t>
      </w:r>
      <w:r w:rsidR="00CB5A6F">
        <w:rPr>
          <w:noProof/>
          <w:rtl/>
        </w:rPr>
        <w:t xml:space="preserve"> ولت [خروج</w:t>
      </w:r>
      <w:r w:rsidR="00CB5A6F">
        <w:rPr>
          <w:rFonts w:hint="cs"/>
          <w:noProof/>
          <w:rtl/>
        </w:rPr>
        <w:t>ی</w:t>
      </w:r>
      <w:r w:rsidR="00CB5A6F">
        <w:rPr>
          <w:noProof/>
          <w:rtl/>
        </w:rPr>
        <w:t>] در ولت” [ورود</w:t>
      </w:r>
      <w:r w:rsidR="00CB5A6F">
        <w:rPr>
          <w:rFonts w:hint="cs"/>
          <w:noProof/>
          <w:rtl/>
        </w:rPr>
        <w:t>ی</w:t>
      </w:r>
      <w:r w:rsidR="00CB5A6F">
        <w:rPr>
          <w:noProof/>
          <w:rtl/>
        </w:rPr>
        <w:t>] با بار مکان</w:t>
      </w:r>
      <w:r w:rsidR="00CB5A6F">
        <w:rPr>
          <w:rFonts w:hint="cs"/>
          <w:noProof/>
          <w:rtl/>
        </w:rPr>
        <w:t>ی</w:t>
      </w:r>
      <w:r w:rsidR="00CB5A6F">
        <w:rPr>
          <w:rFonts w:hint="eastAsia"/>
          <w:noProof/>
          <w:rtl/>
        </w:rPr>
        <w:t>ک</w:t>
      </w:r>
      <w:r w:rsidR="00CB5A6F">
        <w:rPr>
          <w:rFonts w:hint="cs"/>
          <w:noProof/>
          <w:rtl/>
        </w:rPr>
        <w:t>ی</w:t>
      </w:r>
      <w:r w:rsidR="00CB5A6F">
        <w:rPr>
          <w:noProof/>
          <w:rtl/>
        </w:rPr>
        <w:t xml:space="preserve"> مع</w:t>
      </w:r>
      <w:r w:rsidR="00CB5A6F">
        <w:rPr>
          <w:rFonts w:hint="cs"/>
          <w:noProof/>
          <w:rtl/>
        </w:rPr>
        <w:t>ی</w:t>
      </w:r>
      <w:r w:rsidR="00CB5A6F">
        <w:rPr>
          <w:rFonts w:hint="eastAsia"/>
          <w:noProof/>
          <w:rtl/>
        </w:rPr>
        <w:t>ن</w:t>
      </w:r>
      <w:r w:rsidR="00CB5A6F">
        <w:rPr>
          <w:noProof/>
          <w:rtl/>
        </w:rPr>
        <w:t xml:space="preserve"> شده در  لودسل نسبت داده شده است.</w:t>
      </w:r>
    </w:p>
    <w:p w14:paraId="69C655D1" w14:textId="34233E43" w:rsidR="00454BDC" w:rsidRDefault="00CB5A6F" w:rsidP="00CB5A6F">
      <w:pPr>
        <w:ind w:firstLine="0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70FE3CA" wp14:editId="5E470196">
            <wp:simplePos x="0" y="0"/>
            <wp:positionH relativeFrom="column">
              <wp:posOffset>762000</wp:posOffset>
            </wp:positionH>
            <wp:positionV relativeFrom="paragraph">
              <wp:posOffset>885825</wp:posOffset>
            </wp:positionV>
            <wp:extent cx="4183380" cy="3425410"/>
            <wp:effectExtent l="0" t="0" r="7620" b="3810"/>
            <wp:wrapNone/>
            <wp:docPr id="2071446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44672" name=""/>
                    <pic:cNvPicPr/>
                  </pic:nvPicPr>
                  <pic:blipFill rotWithShape="1">
                    <a:blip r:embed="rId10"/>
                    <a:srcRect l="16155" t="21419" r="66458" b="27952"/>
                    <a:stretch/>
                  </pic:blipFill>
                  <pic:spPr bwMode="auto">
                    <a:xfrm>
                      <a:off x="0" y="0"/>
                      <a:ext cx="4183380" cy="3425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noProof/>
          <w:rtl/>
        </w:rPr>
        <w:t>به</w:t>
      </w:r>
      <w:r>
        <w:rPr>
          <w:noProof/>
          <w:rtl/>
        </w:rPr>
        <w:t xml:space="preserve"> عنوان مثال، اگر شما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سلول بار با م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س</w:t>
      </w:r>
      <w:r>
        <w:rPr>
          <w:noProof/>
          <w:rtl/>
        </w:rPr>
        <w:t xml:space="preserve"> کامل 1000 ک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وگرم</w:t>
      </w:r>
      <w:r>
        <w:rPr>
          <w:noProof/>
          <w:rtl/>
        </w:rPr>
        <w:t xml:space="preserve"> داشته باش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 xml:space="preserve"> و حسا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</w:t>
      </w:r>
      <w:r>
        <w:rPr>
          <w:noProof/>
          <w:rtl/>
        </w:rPr>
        <w:t xml:space="preserve"> آن 2 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لت در ولت با تح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10 ولت داشته باش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،</w:t>
      </w:r>
      <w:r>
        <w:rPr>
          <w:noProof/>
          <w:rtl/>
        </w:rPr>
        <w:t xml:space="preserve"> زمان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ه 1000 ک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وگرم</w:t>
      </w:r>
      <w:r>
        <w:rPr>
          <w:noProof/>
          <w:rtl/>
        </w:rPr>
        <w:t xml:space="preserve"> رو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ن قرار دارد، 20 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لت خروج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خواهد داد.</w:t>
      </w:r>
    </w:p>
    <w:p w14:paraId="509F462A" w14:textId="00B2C4AA" w:rsidR="00454BDC" w:rsidRDefault="00454BDC" w:rsidP="00454BDC">
      <w:pPr>
        <w:rPr>
          <w:noProof/>
          <w:rtl/>
        </w:rPr>
      </w:pPr>
    </w:p>
    <w:p w14:paraId="073CB825" w14:textId="374383C7" w:rsidR="00454BDC" w:rsidRDefault="00454BDC" w:rsidP="00454BDC">
      <w:pPr>
        <w:rPr>
          <w:noProof/>
          <w:rtl/>
        </w:rPr>
      </w:pPr>
    </w:p>
    <w:p w14:paraId="6E2D6233" w14:textId="11DCE784" w:rsidR="00454BDC" w:rsidRDefault="00454BDC" w:rsidP="00454BDC">
      <w:pPr>
        <w:rPr>
          <w:noProof/>
          <w:rtl/>
        </w:rPr>
      </w:pPr>
    </w:p>
    <w:p w14:paraId="20617BB0" w14:textId="77777777" w:rsidR="00454BDC" w:rsidRDefault="00454BDC" w:rsidP="00454BDC">
      <w:pPr>
        <w:rPr>
          <w:noProof/>
          <w:rtl/>
        </w:rPr>
      </w:pPr>
    </w:p>
    <w:p w14:paraId="6F004819" w14:textId="77777777" w:rsidR="00454BDC" w:rsidRDefault="00454BDC" w:rsidP="00454BDC">
      <w:pPr>
        <w:rPr>
          <w:noProof/>
          <w:rtl/>
        </w:rPr>
      </w:pPr>
    </w:p>
    <w:p w14:paraId="008E9134" w14:textId="77777777" w:rsidR="00454BDC" w:rsidRDefault="00454BDC" w:rsidP="00454BDC">
      <w:pPr>
        <w:rPr>
          <w:noProof/>
          <w:rtl/>
        </w:rPr>
      </w:pPr>
    </w:p>
    <w:p w14:paraId="5E14F19C" w14:textId="77777777" w:rsidR="00454BDC" w:rsidRDefault="00454BDC" w:rsidP="00454BDC">
      <w:pPr>
        <w:rPr>
          <w:noProof/>
          <w:rtl/>
        </w:rPr>
      </w:pPr>
    </w:p>
    <w:p w14:paraId="7F2091C5" w14:textId="77777777" w:rsidR="00454BDC" w:rsidRDefault="00454BDC" w:rsidP="00454BDC">
      <w:pPr>
        <w:rPr>
          <w:noProof/>
          <w:rtl/>
        </w:rPr>
      </w:pPr>
    </w:p>
    <w:p w14:paraId="542D3EFC" w14:textId="14F159D0" w:rsidR="00454BDC" w:rsidRDefault="00CB5A6F" w:rsidP="00CB5A6F">
      <w:pPr>
        <w:pStyle w:val="Heading2"/>
        <w:rPr>
          <w:noProof/>
          <w:rtl/>
        </w:rPr>
      </w:pPr>
      <w:bookmarkStart w:id="3" w:name="_Toc139668584"/>
      <w:r>
        <w:rPr>
          <w:rFonts w:hint="cs"/>
          <w:noProof/>
          <w:rtl/>
        </w:rPr>
        <w:lastRenderedPageBreak/>
        <w:t>3</w:t>
      </w:r>
      <w:bookmarkEnd w:id="3"/>
    </w:p>
    <w:p w14:paraId="3443C920" w14:textId="77777777" w:rsidR="00CB5A6F" w:rsidRDefault="00CB5A6F" w:rsidP="00CB5A6F">
      <w:pPr>
        <w:rPr>
          <w:noProof/>
          <w:rtl/>
        </w:rPr>
      </w:pPr>
    </w:p>
    <w:p w14:paraId="6E973AEF" w14:textId="33E0059B" w:rsidR="00CB5A6F" w:rsidRPr="00CB5A6F" w:rsidRDefault="00CB5A6F" w:rsidP="00CB5A6F">
      <w:pPr>
        <w:rPr>
          <w:rtl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17FBF49" wp14:editId="2BBAAF33">
            <wp:simplePos x="0" y="0"/>
            <wp:positionH relativeFrom="column">
              <wp:posOffset>-464820</wp:posOffset>
            </wp:positionH>
            <wp:positionV relativeFrom="paragraph">
              <wp:posOffset>226060</wp:posOffset>
            </wp:positionV>
            <wp:extent cx="6537960" cy="3147060"/>
            <wp:effectExtent l="0" t="0" r="0" b="0"/>
            <wp:wrapNone/>
            <wp:docPr id="624065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065029" name=""/>
                    <pic:cNvPicPr/>
                  </pic:nvPicPr>
                  <pic:blipFill rotWithShape="1">
                    <a:blip r:embed="rId11"/>
                    <a:srcRect l="10679" t="30492" r="57285" b="14674"/>
                    <a:stretch/>
                  </pic:blipFill>
                  <pic:spPr bwMode="auto">
                    <a:xfrm>
                      <a:off x="0" y="0"/>
                      <a:ext cx="6544764" cy="3150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C93D60" w14:textId="0AFF2A8F" w:rsidR="00CB5A6F" w:rsidRDefault="00CB5A6F" w:rsidP="00454BDC">
      <w:pPr>
        <w:rPr>
          <w:noProof/>
          <w:rtl/>
        </w:rPr>
      </w:pPr>
    </w:p>
    <w:p w14:paraId="41742EFD" w14:textId="2068B722" w:rsidR="00454BDC" w:rsidRDefault="00454BDC" w:rsidP="00454BDC">
      <w:pPr>
        <w:rPr>
          <w:noProof/>
          <w:rtl/>
        </w:rPr>
      </w:pPr>
    </w:p>
    <w:p w14:paraId="01AC2D13" w14:textId="77777777" w:rsidR="00454BDC" w:rsidRDefault="00454BDC" w:rsidP="00454BDC">
      <w:pPr>
        <w:rPr>
          <w:noProof/>
          <w:rtl/>
        </w:rPr>
      </w:pPr>
    </w:p>
    <w:p w14:paraId="3C370B57" w14:textId="77777777" w:rsidR="00454BDC" w:rsidRDefault="00454BDC" w:rsidP="00454BDC">
      <w:pPr>
        <w:rPr>
          <w:noProof/>
          <w:rtl/>
        </w:rPr>
      </w:pPr>
    </w:p>
    <w:p w14:paraId="68C7D584" w14:textId="77777777" w:rsidR="00454BDC" w:rsidRDefault="00454BDC" w:rsidP="00454BDC">
      <w:pPr>
        <w:rPr>
          <w:noProof/>
          <w:rtl/>
        </w:rPr>
      </w:pPr>
    </w:p>
    <w:p w14:paraId="0B9937CB" w14:textId="77777777" w:rsidR="00454BDC" w:rsidRDefault="00454BDC" w:rsidP="00454BDC">
      <w:pPr>
        <w:rPr>
          <w:noProof/>
          <w:rtl/>
        </w:rPr>
      </w:pPr>
    </w:p>
    <w:p w14:paraId="230A0554" w14:textId="77777777" w:rsidR="00454BDC" w:rsidRDefault="00454BDC" w:rsidP="00454BDC">
      <w:pPr>
        <w:rPr>
          <w:noProof/>
          <w:rtl/>
        </w:rPr>
      </w:pPr>
    </w:p>
    <w:p w14:paraId="5A7934E8" w14:textId="77777777" w:rsidR="00454BDC" w:rsidRDefault="00454BDC" w:rsidP="00454BDC">
      <w:pPr>
        <w:rPr>
          <w:noProof/>
          <w:rtl/>
        </w:rPr>
      </w:pPr>
    </w:p>
    <w:p w14:paraId="5E906339" w14:textId="28DE87B6" w:rsidR="00454BDC" w:rsidRDefault="00A134FB" w:rsidP="00A134FB">
      <w:pPr>
        <w:jc w:val="center"/>
        <w:rPr>
          <w:noProof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R*3R</m:t>
              </m:r>
            </m:num>
            <m:den>
              <m:r>
                <w:rPr>
                  <w:rFonts w:ascii="Cambria Math" w:hAnsi="Cambria Math"/>
                  <w:noProof/>
                </w:rPr>
                <m:t>R+3R</m:t>
              </m:r>
            </m:den>
          </m:f>
          <m:r>
            <w:rPr>
              <w:rFonts w:ascii="Cambria Math" w:hAnsi="Cambria Math"/>
              <w:noProof/>
            </w:rPr>
            <m:t>=262.51→R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4</m:t>
              </m:r>
            </m:num>
            <m:den>
              <m:r>
                <w:rPr>
                  <w:rFonts w:ascii="Cambria Math" w:hAnsi="Cambria Math"/>
                  <w:noProof/>
                </w:rPr>
                <m:t>3</m:t>
              </m:r>
            </m:den>
          </m:f>
          <m:r>
            <w:rPr>
              <w:rFonts w:ascii="Cambria Math" w:hAnsi="Cambria Math"/>
              <w:noProof/>
            </w:rPr>
            <m:t>*262.51=350</m:t>
          </m:r>
        </m:oMath>
      </m:oMathPara>
    </w:p>
    <w:p w14:paraId="57A933B3" w14:textId="5C5D5699" w:rsidR="00454BDC" w:rsidRDefault="00CB5A6F" w:rsidP="00454BDC">
      <w:pPr>
        <w:rPr>
          <w:rtl/>
        </w:rPr>
      </w:pPr>
      <w:r>
        <w:rPr>
          <w:rFonts w:hint="cs"/>
          <w:rtl/>
        </w:rPr>
        <w:t xml:space="preserve">مقاومت هر ساق حدود </w:t>
      </w:r>
      <w:r w:rsidR="00A134FB">
        <w:rPr>
          <w:rFonts w:hint="cs"/>
          <w:rtl/>
        </w:rPr>
        <w:t>350 اهم</w:t>
      </w:r>
      <w:r>
        <w:rPr>
          <w:rFonts w:hint="cs"/>
          <w:rtl/>
        </w:rPr>
        <w:t xml:space="preserve"> هست</w:t>
      </w:r>
    </w:p>
    <w:p w14:paraId="6F0B761C" w14:textId="16814D2C" w:rsidR="00454BDC" w:rsidRDefault="00CB5A6F" w:rsidP="00CB5A6F">
      <w:pPr>
        <w:pStyle w:val="Heading2"/>
        <w:rPr>
          <w:rtl/>
        </w:rPr>
      </w:pPr>
      <w:bookmarkStart w:id="4" w:name="_Toc139668585"/>
      <w:r>
        <w:rPr>
          <w:rFonts w:hint="cs"/>
          <w:rtl/>
        </w:rPr>
        <w:t>4</w:t>
      </w:r>
      <w:bookmarkEnd w:id="4"/>
    </w:p>
    <w:p w14:paraId="1CBE6E7A" w14:textId="57CE80F5" w:rsidR="00CB5A6F" w:rsidRPr="00CB5A6F" w:rsidRDefault="00CB5A6F" w:rsidP="00CB5A6F">
      <w:pPr>
        <w:kinsoku w:val="0"/>
        <w:overflowPunct w:val="0"/>
        <w:autoSpaceDE w:val="0"/>
        <w:autoSpaceDN w:val="0"/>
        <w:bidi w:val="0"/>
        <w:adjustRightInd w:val="0"/>
        <w:spacing w:after="0" w:line="240" w:lineRule="auto"/>
        <w:ind w:firstLine="0"/>
        <w:jc w:val="left"/>
        <w:rPr>
          <w:rFonts w:ascii="Times New Roman" w:hAnsi="Times New Roman" w:cs="Times New Roman"/>
          <w:color w:val="auto"/>
          <w:sz w:val="20"/>
          <w:szCs w:val="20"/>
          <w:lang w:bidi="ar-SA"/>
        </w:rPr>
      </w:pPr>
      <w:r w:rsidRPr="00CB5A6F">
        <w:rPr>
          <w:rFonts w:ascii="Times New Roman" w:hAnsi="Times New Roman" w:cs="Times New Roman"/>
          <w:noProof/>
          <w:color w:val="auto"/>
          <w:sz w:val="20"/>
          <w:szCs w:val="20"/>
          <w:lang w:bidi="ar-SA"/>
        </w:rPr>
        <mc:AlternateContent>
          <mc:Choice Requires="wps">
            <w:drawing>
              <wp:inline distT="0" distB="0" distL="0" distR="0" wp14:anchorId="5AA53EA0" wp14:editId="66A4B55C">
                <wp:extent cx="32385" cy="38100"/>
                <wp:effectExtent l="0" t="0" r="0" b="0"/>
                <wp:docPr id="1536092787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385" cy="38100"/>
                        </a:xfrm>
                        <a:custGeom>
                          <a:avLst/>
                          <a:gdLst>
                            <a:gd name="T0" fmla="*/ 50 w 51"/>
                            <a:gd name="T1" fmla="*/ 0 h 60"/>
                            <a:gd name="T2" fmla="*/ 0 w 51"/>
                            <a:gd name="T3" fmla="*/ 0 h 60"/>
                            <a:gd name="T4" fmla="*/ 0 w 51"/>
                            <a:gd name="T5" fmla="*/ 60 h 60"/>
                            <a:gd name="T6" fmla="*/ 50 w 51"/>
                            <a:gd name="T7" fmla="*/ 60 h 60"/>
                            <a:gd name="T8" fmla="*/ 50 w 51"/>
                            <a:gd name="T9" fmla="*/ 0 h 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" h="60">
                              <a:moveTo>
                                <a:pt x="50" y="0"/>
                              </a:moveTo>
                              <a:lnTo>
                                <a:pt x="0" y="0"/>
                              </a:lnTo>
                              <a:lnTo>
                                <a:pt x="0" y="60"/>
                              </a:lnTo>
                              <a:lnTo>
                                <a:pt x="50" y="60"/>
                              </a:lnTo>
                              <a:lnTo>
                                <a:pt x="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F1F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0B42FD" id="Freeform: Shape 3" o:spid="_x0000_s1026" style="width:2.55pt;height: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" path="m50,l,,,60r50,l50,xe" fillcolor="#e8f1fd" stroked="f">
                <v:path arrowok="t" o:connecttype="custom" o:connectlocs="31750,0;0,0;0,38100;31750,38100;31750,0" o:connectangles="0,0,0,0,0"/>
                <w10:anchorlock/>
              </v:shape>
            </w:pict>
          </mc:Fallback>
        </mc:AlternateContent>
      </w:r>
    </w:p>
    <w:p w14:paraId="50A0F7CA" w14:textId="3EBA053A" w:rsidR="00CB5A6F" w:rsidRPr="00CB5A6F" w:rsidRDefault="00CB5A6F" w:rsidP="00CB5A6F">
      <w:pPr>
        <w:kinsoku w:val="0"/>
        <w:overflowPunct w:val="0"/>
        <w:autoSpaceDE w:val="0"/>
        <w:autoSpaceDN w:val="0"/>
        <w:bidi w:val="0"/>
        <w:adjustRightInd w:val="0"/>
        <w:spacing w:after="0" w:line="240" w:lineRule="auto"/>
        <w:ind w:firstLine="0"/>
        <w:jc w:val="left"/>
        <w:rPr>
          <w:rFonts w:ascii="Times New Roman" w:hAnsi="Times New Roman" w:cs="Times New Roman"/>
          <w:color w:val="auto"/>
          <w:sz w:val="20"/>
          <w:szCs w:val="20"/>
          <w:lang w:bidi="ar-SA"/>
        </w:rPr>
      </w:pPr>
      <w:r w:rsidRPr="00CB5A6F">
        <w:rPr>
          <w:rFonts w:ascii="Times New Roman" w:hAnsi="Times New Roman" w:cs="Times New Roman"/>
          <w:noProof/>
          <w:color w:val="auto"/>
          <w:sz w:val="20"/>
          <w:szCs w:val="20"/>
          <w:lang w:bidi="ar-SA"/>
        </w:rPr>
        <mc:AlternateContent>
          <mc:Choice Requires="wps">
            <w:drawing>
              <wp:inline distT="0" distB="0" distL="0" distR="0" wp14:anchorId="10605552" wp14:editId="36F70CFD">
                <wp:extent cx="32385" cy="17145"/>
                <wp:effectExtent l="0" t="0" r="0" b="1905"/>
                <wp:docPr id="1311948596" name="Freeform: 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385" cy="17145"/>
                        </a:xfrm>
                        <a:custGeom>
                          <a:avLst/>
                          <a:gdLst>
                            <a:gd name="T0" fmla="*/ 50 w 51"/>
                            <a:gd name="T1" fmla="*/ 0 h 27"/>
                            <a:gd name="T2" fmla="*/ 0 w 51"/>
                            <a:gd name="T3" fmla="*/ 0 h 27"/>
                            <a:gd name="T4" fmla="*/ 0 w 51"/>
                            <a:gd name="T5" fmla="*/ 26 h 27"/>
                            <a:gd name="T6" fmla="*/ 50 w 51"/>
                            <a:gd name="T7" fmla="*/ 26 h 27"/>
                            <a:gd name="T8" fmla="*/ 50 w 51"/>
                            <a:gd name="T9" fmla="*/ 0 h 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" h="27">
                              <a:moveTo>
                                <a:pt x="50" y="0"/>
                              </a:moveTo>
                              <a:lnTo>
                                <a:pt x="0" y="0"/>
                              </a:lnTo>
                              <a:lnTo>
                                <a:pt x="0" y="26"/>
                              </a:lnTo>
                              <a:lnTo>
                                <a:pt x="50" y="26"/>
                              </a:lnTo>
                              <a:lnTo>
                                <a:pt x="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F1F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2B0F3B1" id="Freeform: Shape 2" o:spid="_x0000_s1026" style="width:2.55pt;height: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1,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" path="m50,l,,,26r50,l50,xe" fillcolor="#e8f1fd" stroked="f">
                <v:path arrowok="t" o:connecttype="custom" o:connectlocs="31750,0;0,0;0,16510;31750,16510;31750,0" o:connectangles="0,0,0,0,0"/>
                <w10:anchorlock/>
              </v:shape>
            </w:pict>
          </mc:Fallback>
        </mc:AlternateContent>
      </w:r>
    </w:p>
    <w:p w14:paraId="4A4EE66F" w14:textId="7BD6BF77" w:rsidR="00CB5A6F" w:rsidRPr="00CB5A6F" w:rsidRDefault="00CB5A6F" w:rsidP="00CB5A6F">
      <w:pPr>
        <w:kinsoku w:val="0"/>
        <w:overflowPunct w:val="0"/>
        <w:autoSpaceDE w:val="0"/>
        <w:autoSpaceDN w:val="0"/>
        <w:bidi w:val="0"/>
        <w:adjustRightInd w:val="0"/>
        <w:spacing w:after="0" w:line="240" w:lineRule="auto"/>
        <w:ind w:firstLine="0"/>
        <w:jc w:val="left"/>
        <w:rPr>
          <w:rFonts w:ascii="Times New Roman" w:hAnsi="Times New Roman" w:cs="Times New Roman"/>
          <w:color w:val="auto"/>
          <w:sz w:val="20"/>
          <w:szCs w:val="20"/>
          <w:lang w:bidi="ar-SA"/>
        </w:rPr>
      </w:pPr>
      <w:r w:rsidRPr="00CB5A6F">
        <w:rPr>
          <w:rFonts w:ascii="Times New Roman" w:hAnsi="Times New Roman" w:cs="Times New Roman"/>
          <w:noProof/>
          <w:color w:val="auto"/>
          <w:sz w:val="20"/>
          <w:szCs w:val="20"/>
          <w:lang w:bidi="ar-SA"/>
        </w:rPr>
        <mc:AlternateContent>
          <mc:Choice Requires="wps">
            <w:drawing>
              <wp:inline distT="0" distB="0" distL="0" distR="0" wp14:anchorId="5AB5F26B" wp14:editId="7FF8836C">
                <wp:extent cx="32385" cy="38100"/>
                <wp:effectExtent l="0" t="0" r="0" b="0"/>
                <wp:docPr id="960583968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385" cy="38100"/>
                        </a:xfrm>
                        <a:custGeom>
                          <a:avLst/>
                          <a:gdLst>
                            <a:gd name="T0" fmla="*/ 50 w 51"/>
                            <a:gd name="T1" fmla="*/ 0 h 60"/>
                            <a:gd name="T2" fmla="*/ 0 w 51"/>
                            <a:gd name="T3" fmla="*/ 0 h 60"/>
                            <a:gd name="T4" fmla="*/ 0 w 51"/>
                            <a:gd name="T5" fmla="*/ 60 h 60"/>
                            <a:gd name="T6" fmla="*/ 50 w 51"/>
                            <a:gd name="T7" fmla="*/ 60 h 60"/>
                            <a:gd name="T8" fmla="*/ 50 w 51"/>
                            <a:gd name="T9" fmla="*/ 0 h 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" h="60">
                              <a:moveTo>
                                <a:pt x="50" y="0"/>
                              </a:moveTo>
                              <a:lnTo>
                                <a:pt x="0" y="0"/>
                              </a:lnTo>
                              <a:lnTo>
                                <a:pt x="0" y="60"/>
                              </a:lnTo>
                              <a:lnTo>
                                <a:pt x="50" y="60"/>
                              </a:lnTo>
                              <a:lnTo>
                                <a:pt x="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F1F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A80918" id="Freeform: Shape 1" o:spid="_x0000_s1026" style="width:2.55pt;height: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" path="m50,l,,,60r50,l50,xe" fillcolor="#e8f1fd" stroked="f">
                <v:path arrowok="t" o:connecttype="custom" o:connectlocs="31750,0;0,0;0,38100;31750,38100;31750,0" o:connectangles="0,0,0,0,0"/>
                <w10:anchorlock/>
              </v:shape>
            </w:pict>
          </mc:Fallback>
        </mc:AlternateContent>
      </w:r>
    </w:p>
    <w:p w14:paraId="4FEB194C" w14:textId="77777777" w:rsidR="00CB5A6F" w:rsidRPr="00CB5A6F" w:rsidRDefault="00CB5A6F" w:rsidP="00CB5A6F">
      <w:pPr>
        <w:kinsoku w:val="0"/>
        <w:overflowPunct w:val="0"/>
        <w:autoSpaceDE w:val="0"/>
        <w:autoSpaceDN w:val="0"/>
        <w:bidi w:val="0"/>
        <w:adjustRightInd w:val="0"/>
        <w:spacing w:before="97" w:after="0" w:line="240" w:lineRule="auto"/>
        <w:ind w:left="2301" w:right="2301" w:firstLine="0"/>
        <w:jc w:val="center"/>
        <w:rPr>
          <w:rFonts w:ascii="Cambria Math" w:hAnsi="Cambria Math" w:cs="Cambria Math"/>
          <w:color w:val="000000"/>
          <w:szCs w:val="24"/>
          <w:lang w:bidi="ar-SA"/>
        </w:rPr>
      </w:pPr>
      <w:r w:rsidRPr="00CB5A6F">
        <w:rPr>
          <w:rFonts w:ascii="Cambria Math" w:hAnsi="Cambria Math" w:cs="Cambria Math"/>
          <w:color w:val="000000"/>
          <w:szCs w:val="24"/>
          <w:shd w:val="clear" w:color="auto" w:fill="E8F1FD"/>
          <w:lang w:bidi="ar-SA"/>
        </w:rPr>
        <w:t>𝑥</w:t>
      </w:r>
      <w:r w:rsidRPr="00CB5A6F">
        <w:rPr>
          <w:rFonts w:ascii="Cambria Math" w:hAnsi="Cambria Math" w:cs="Cambria Math"/>
          <w:color w:val="000000"/>
          <w:spacing w:val="40"/>
          <w:szCs w:val="24"/>
          <w:shd w:val="clear" w:color="auto" w:fill="E8F1FD"/>
          <w:lang w:bidi="ar-SA"/>
        </w:rPr>
        <w:t xml:space="preserve"> </w:t>
      </w:r>
      <w:r w:rsidRPr="00CB5A6F">
        <w:rPr>
          <w:rFonts w:ascii="Cambria Math" w:hAnsi="Cambria Math" w:cs="Cambria Math"/>
          <w:color w:val="000000"/>
          <w:szCs w:val="24"/>
          <w:shd w:val="clear" w:color="auto" w:fill="E8F1FD"/>
          <w:lang w:bidi="ar-SA"/>
        </w:rPr>
        <w:t xml:space="preserve">= </w:t>
      </w:r>
      <w:proofErr w:type="gramStart"/>
      <w:r w:rsidRPr="00CB5A6F">
        <w:rPr>
          <w:rFonts w:ascii="Cambria Math" w:hAnsi="Cambria Math" w:cs="Cambria Math"/>
          <w:color w:val="000000"/>
          <w:szCs w:val="24"/>
          <w:shd w:val="clear" w:color="auto" w:fill="E8F1FD"/>
          <w:lang w:bidi="ar-SA"/>
        </w:rPr>
        <w:t>𝑚𝑜𝑑</w:t>
      </w:r>
      <w:r w:rsidRPr="00CB5A6F">
        <w:rPr>
          <w:rFonts w:ascii="Cambria Math" w:hAnsi="Cambria Math" w:cs="Cambria Math"/>
          <w:color w:val="000000"/>
          <w:position w:val="1"/>
          <w:szCs w:val="24"/>
          <w:shd w:val="clear" w:color="auto" w:fill="E8F1FD"/>
          <w:lang w:bidi="ar-SA"/>
        </w:rPr>
        <w:t>(</w:t>
      </w:r>
      <w:proofErr w:type="gramEnd"/>
      <w:r w:rsidRPr="00CB5A6F">
        <w:rPr>
          <w:rFonts w:ascii="Cambria Math" w:hAnsi="Cambria Math" w:cs="Cambria Math"/>
          <w:color w:val="000000"/>
          <w:szCs w:val="24"/>
          <w:shd w:val="clear" w:color="auto" w:fill="E8F1FD"/>
          <w:lang w:bidi="ar-SA"/>
        </w:rPr>
        <w:t>𝑆𝑁,</w:t>
      </w:r>
      <w:r w:rsidRPr="00CB5A6F">
        <w:rPr>
          <w:rFonts w:ascii="Cambria Math" w:hAnsi="Cambria Math" w:cs="Cambria Math"/>
          <w:color w:val="000000"/>
          <w:spacing w:val="-1"/>
          <w:szCs w:val="24"/>
          <w:shd w:val="clear" w:color="auto" w:fill="E8F1FD"/>
          <w:lang w:bidi="ar-SA"/>
        </w:rPr>
        <w:t xml:space="preserve"> </w:t>
      </w:r>
      <w:r w:rsidRPr="00CB5A6F">
        <w:rPr>
          <w:rFonts w:ascii="Cambria Math" w:hAnsi="Cambria Math" w:cs="Cambria Math"/>
          <w:color w:val="000000"/>
          <w:szCs w:val="24"/>
          <w:shd w:val="clear" w:color="auto" w:fill="E8F1FD"/>
          <w:lang w:bidi="ar-SA"/>
        </w:rPr>
        <w:t>3</w:t>
      </w:r>
      <w:r w:rsidRPr="00CB5A6F">
        <w:rPr>
          <w:rFonts w:ascii="Cambria Math" w:hAnsi="Cambria Math" w:cs="Cambria Math"/>
          <w:color w:val="000000"/>
          <w:position w:val="1"/>
          <w:szCs w:val="24"/>
          <w:shd w:val="clear" w:color="auto" w:fill="E8F1FD"/>
          <w:lang w:bidi="ar-SA"/>
        </w:rPr>
        <w:t xml:space="preserve">) </w:t>
      </w:r>
      <w:r w:rsidRPr="00CB5A6F">
        <w:rPr>
          <w:rFonts w:ascii="Cambria Math" w:hAnsi="Cambria Math" w:cs="Cambria Math"/>
          <w:color w:val="000000"/>
          <w:szCs w:val="24"/>
          <w:shd w:val="clear" w:color="auto" w:fill="E8F1FD"/>
          <w:lang w:bidi="ar-SA"/>
        </w:rPr>
        <w:t>+ 1 + 0.1 × 𝑚𝑜𝑑</w:t>
      </w:r>
      <w:r w:rsidRPr="00CB5A6F">
        <w:rPr>
          <w:rFonts w:ascii="Cambria Math" w:hAnsi="Cambria Math" w:cs="Cambria Math"/>
          <w:color w:val="000000"/>
          <w:position w:val="1"/>
          <w:szCs w:val="24"/>
          <w:shd w:val="clear" w:color="auto" w:fill="E8F1FD"/>
          <w:lang w:bidi="ar-SA"/>
        </w:rPr>
        <w:t>(</w:t>
      </w:r>
      <w:r w:rsidRPr="00CB5A6F">
        <w:rPr>
          <w:rFonts w:ascii="Cambria Math" w:hAnsi="Cambria Math" w:cs="Cambria Math"/>
          <w:color w:val="000000"/>
          <w:szCs w:val="24"/>
          <w:shd w:val="clear" w:color="auto" w:fill="E8F1FD"/>
          <w:lang w:bidi="ar-SA"/>
        </w:rPr>
        <w:t>𝑆𝑁,</w:t>
      </w:r>
      <w:r w:rsidRPr="00CB5A6F">
        <w:rPr>
          <w:rFonts w:ascii="Cambria Math" w:hAnsi="Cambria Math" w:cs="Cambria Math"/>
          <w:color w:val="000000"/>
          <w:spacing w:val="-1"/>
          <w:szCs w:val="24"/>
          <w:shd w:val="clear" w:color="auto" w:fill="E8F1FD"/>
          <w:lang w:bidi="ar-SA"/>
        </w:rPr>
        <w:t xml:space="preserve"> </w:t>
      </w:r>
      <w:r w:rsidRPr="00CB5A6F">
        <w:rPr>
          <w:rFonts w:ascii="Cambria Math" w:hAnsi="Cambria Math" w:cs="Cambria Math"/>
          <w:color w:val="000000"/>
          <w:szCs w:val="24"/>
          <w:shd w:val="clear" w:color="auto" w:fill="E8F1FD"/>
          <w:lang w:bidi="ar-SA"/>
        </w:rPr>
        <w:t>9</w:t>
      </w:r>
      <w:r w:rsidRPr="00CB5A6F">
        <w:rPr>
          <w:rFonts w:ascii="Cambria Math" w:hAnsi="Cambria Math" w:cs="Cambria Math"/>
          <w:color w:val="000000"/>
          <w:position w:val="1"/>
          <w:szCs w:val="24"/>
          <w:shd w:val="clear" w:color="auto" w:fill="E8F1FD"/>
          <w:lang w:bidi="ar-SA"/>
        </w:rPr>
        <w:t>)</w:t>
      </w:r>
    </w:p>
    <w:p w14:paraId="5368AA43" w14:textId="77777777" w:rsidR="00CB5A6F" w:rsidRDefault="00CB5A6F" w:rsidP="00CB5A6F">
      <w:pPr>
        <w:rPr>
          <w:noProof/>
          <w:rtl/>
        </w:rPr>
      </w:pPr>
    </w:p>
    <w:p w14:paraId="633C6D8E" w14:textId="336BC1FE" w:rsidR="00CB5A6F" w:rsidRPr="00CB5A6F" w:rsidRDefault="00CB5A6F" w:rsidP="00CB5A6F">
      <w:r>
        <w:rPr>
          <w:noProof/>
        </w:rPr>
        <w:drawing>
          <wp:anchor distT="0" distB="0" distL="114300" distR="114300" simplePos="0" relativeHeight="251667456" behindDoc="1" locked="0" layoutInCell="1" allowOverlap="1" wp14:anchorId="518D33A8" wp14:editId="197746E4">
            <wp:simplePos x="0" y="0"/>
            <wp:positionH relativeFrom="column">
              <wp:posOffset>2644140</wp:posOffset>
            </wp:positionH>
            <wp:positionV relativeFrom="paragraph">
              <wp:posOffset>278765</wp:posOffset>
            </wp:positionV>
            <wp:extent cx="3619500" cy="2196806"/>
            <wp:effectExtent l="0" t="0" r="0" b="0"/>
            <wp:wrapNone/>
            <wp:docPr id="854843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843006" name=""/>
                    <pic:cNvPicPr/>
                  </pic:nvPicPr>
                  <pic:blipFill rotWithShape="1">
                    <a:blip r:embed="rId12"/>
                    <a:srcRect l="13006" t="12658" r="63309" b="36226"/>
                    <a:stretch/>
                  </pic:blipFill>
                  <pic:spPr bwMode="auto">
                    <a:xfrm>
                      <a:off x="0" y="0"/>
                      <a:ext cx="3620787" cy="2197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6A0B58CF" wp14:editId="21743FFC">
            <wp:simplePos x="0" y="0"/>
            <wp:positionH relativeFrom="column">
              <wp:posOffset>-579120</wp:posOffset>
            </wp:positionH>
            <wp:positionV relativeFrom="paragraph">
              <wp:posOffset>276860</wp:posOffset>
            </wp:positionV>
            <wp:extent cx="3223260" cy="2132965"/>
            <wp:effectExtent l="0" t="0" r="0" b="635"/>
            <wp:wrapNone/>
            <wp:docPr id="546752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752879" name=""/>
                    <pic:cNvPicPr/>
                  </pic:nvPicPr>
                  <pic:blipFill rotWithShape="1">
                    <a:blip r:embed="rId13"/>
                    <a:srcRect l="13006" t="11197" r="65067" b="37201"/>
                    <a:stretch/>
                  </pic:blipFill>
                  <pic:spPr bwMode="auto">
                    <a:xfrm>
                      <a:off x="0" y="0"/>
                      <a:ext cx="3223260" cy="21329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با توجه به شماره دانشجویی </w:t>
      </w:r>
      <w:r>
        <w:t>x= 2.7</w:t>
      </w:r>
      <w:r>
        <w:rPr>
          <w:rFonts w:hint="cs"/>
          <w:rtl/>
        </w:rPr>
        <w:t xml:space="preserve"> ولت</w:t>
      </w:r>
    </w:p>
    <w:p w14:paraId="51A81048" w14:textId="61F8CB86" w:rsidR="00CB5A6F" w:rsidRDefault="00CB5A6F" w:rsidP="009C6454">
      <w:pPr>
        <w:jc w:val="left"/>
        <w:rPr>
          <w:noProof/>
          <w:rtl/>
        </w:rPr>
      </w:pPr>
    </w:p>
    <w:p w14:paraId="1FCAD745" w14:textId="598511EE" w:rsidR="00CB5A6F" w:rsidRDefault="00CB5A6F" w:rsidP="009C6454">
      <w:pPr>
        <w:jc w:val="left"/>
        <w:rPr>
          <w:noProof/>
          <w:rtl/>
        </w:rPr>
      </w:pPr>
    </w:p>
    <w:p w14:paraId="429FD2B3" w14:textId="3CF07411" w:rsidR="00616E6D" w:rsidRDefault="00616E6D" w:rsidP="009C6454">
      <w:pPr>
        <w:jc w:val="left"/>
        <w:rPr>
          <w:rtl/>
        </w:rPr>
      </w:pPr>
    </w:p>
    <w:p w14:paraId="55AB8B15" w14:textId="31037A6C" w:rsidR="00616E6D" w:rsidRDefault="00616E6D" w:rsidP="009C6454">
      <w:pPr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0B5D82AB" w14:textId="78DF0158" w:rsidR="00CB5A6F" w:rsidRDefault="00CB5A6F" w:rsidP="00CB5A6F">
      <w:pPr>
        <w:jc w:val="left"/>
        <w:rPr>
          <w:rtl/>
        </w:rPr>
      </w:pPr>
      <w:r>
        <w:rPr>
          <w:rFonts w:hint="cs"/>
          <w:rtl/>
        </w:rPr>
        <w:lastRenderedPageBreak/>
        <w:t>با توجه به عکس ها از 0 تا 2.7 ولت تغییر می کند</w:t>
      </w:r>
    </w:p>
    <w:p w14:paraId="206EE407" w14:textId="7C9D6F0B" w:rsidR="00CB5A6F" w:rsidRDefault="00946580" w:rsidP="00CB5A6F">
      <w:pPr>
        <w:jc w:val="left"/>
        <w:rPr>
          <w:rtl/>
        </w:rPr>
      </w:pPr>
      <w:r>
        <w:rPr>
          <w:rFonts w:hint="cs"/>
          <w:rtl/>
        </w:rPr>
        <w:t>مقادیر گفته شده</w:t>
      </w:r>
    </w:p>
    <w:p w14:paraId="260B60D2" w14:textId="568CFE32" w:rsidR="00946580" w:rsidRDefault="00946580" w:rsidP="00946580">
      <w:pPr>
        <w:pStyle w:val="Heading2"/>
        <w:rPr>
          <w:rtl/>
        </w:rPr>
      </w:pPr>
      <w:bookmarkStart w:id="5" w:name="_Toc139668586"/>
      <w:r>
        <w:t>5</w:t>
      </w:r>
      <w:bookmarkEnd w:id="5"/>
    </w:p>
    <w:p w14:paraId="339713A5" w14:textId="4DDF634C" w:rsidR="00946580" w:rsidRPr="00946580" w:rsidRDefault="00946580" w:rsidP="00946580">
      <w:pPr>
        <w:rPr>
          <w:rtl/>
        </w:rPr>
      </w:pPr>
      <w:r w:rsidRPr="00946580">
        <w:rPr>
          <w:rtl/>
        </w:rPr>
        <w:t xml:space="preserve">     0    10    20    30    90   100   200   300   400   500</w:t>
      </w:r>
      <w:r>
        <w:rPr>
          <w:rFonts w:hint="cs"/>
          <w:rtl/>
        </w:rPr>
        <w:t xml:space="preserve"> : وزن</w:t>
      </w:r>
    </w:p>
    <w:p w14:paraId="488BA097" w14:textId="0200E7AE" w:rsidR="00946580" w:rsidRPr="00946580" w:rsidRDefault="00946580" w:rsidP="00946580">
      <w:pPr>
        <w:rPr>
          <w:rtl/>
        </w:rPr>
      </w:pPr>
      <w:r w:rsidRPr="00946580">
        <w:rPr>
          <w:rtl/>
        </w:rPr>
        <w:t xml:space="preserve">     0     2 </w:t>
      </w:r>
      <w:r>
        <w:rPr>
          <w:rFonts w:hint="cs"/>
          <w:rtl/>
        </w:rPr>
        <w:t xml:space="preserve"> </w:t>
      </w:r>
      <w:r w:rsidRPr="00946580">
        <w:rPr>
          <w:rtl/>
        </w:rPr>
        <w:t xml:space="preserve">    4 </w:t>
      </w:r>
      <w:r>
        <w:rPr>
          <w:rFonts w:hint="cs"/>
          <w:rtl/>
        </w:rPr>
        <w:t xml:space="preserve"> </w:t>
      </w:r>
      <w:r w:rsidRPr="00946580">
        <w:rPr>
          <w:rtl/>
        </w:rPr>
        <w:t xml:space="preserve">    6  </w:t>
      </w:r>
      <w:r>
        <w:rPr>
          <w:rFonts w:hint="cs"/>
          <w:rtl/>
        </w:rPr>
        <w:t xml:space="preserve"> </w:t>
      </w:r>
      <w:r w:rsidRPr="00946580">
        <w:rPr>
          <w:rtl/>
        </w:rPr>
        <w:t xml:space="preserve">  </w:t>
      </w:r>
      <w:r>
        <w:rPr>
          <w:rFonts w:hint="cs"/>
          <w:rtl/>
        </w:rPr>
        <w:t xml:space="preserve"> </w:t>
      </w:r>
      <w:r w:rsidRPr="00946580">
        <w:rPr>
          <w:rtl/>
        </w:rPr>
        <w:t xml:space="preserve">18    20  </w:t>
      </w:r>
      <w:r>
        <w:rPr>
          <w:rFonts w:hint="cs"/>
          <w:rtl/>
        </w:rPr>
        <w:t xml:space="preserve"> </w:t>
      </w:r>
      <w:r w:rsidRPr="00946580">
        <w:rPr>
          <w:rtl/>
        </w:rPr>
        <w:t xml:space="preserve"> 40   </w:t>
      </w:r>
      <w:r>
        <w:rPr>
          <w:rFonts w:hint="cs"/>
          <w:rtl/>
        </w:rPr>
        <w:t xml:space="preserve"> </w:t>
      </w:r>
      <w:r w:rsidRPr="00946580">
        <w:rPr>
          <w:rtl/>
        </w:rPr>
        <w:t xml:space="preserve"> 60  </w:t>
      </w:r>
      <w:r>
        <w:rPr>
          <w:rFonts w:hint="cs"/>
          <w:rtl/>
        </w:rPr>
        <w:t xml:space="preserve"> </w:t>
      </w:r>
      <w:r w:rsidRPr="00946580">
        <w:rPr>
          <w:rtl/>
        </w:rPr>
        <w:t xml:space="preserve">  80  </w:t>
      </w:r>
      <w:r>
        <w:rPr>
          <w:rFonts w:hint="cs"/>
          <w:rtl/>
        </w:rPr>
        <w:t xml:space="preserve">   </w:t>
      </w:r>
      <w:r w:rsidRPr="00946580">
        <w:rPr>
          <w:rtl/>
        </w:rPr>
        <w:t xml:space="preserve"> 100</w:t>
      </w:r>
      <w:r>
        <w:rPr>
          <w:rFonts w:hint="cs"/>
          <w:rtl/>
        </w:rPr>
        <w:t xml:space="preserve"> :درصد </w:t>
      </w:r>
      <w:proofErr w:type="spellStart"/>
      <w:r>
        <w:rPr>
          <w:rFonts w:hint="cs"/>
          <w:rtl/>
        </w:rPr>
        <w:t>لودسل</w:t>
      </w:r>
      <w:proofErr w:type="spellEnd"/>
    </w:p>
    <w:p w14:paraId="2D790496" w14:textId="79B86435" w:rsidR="00946580" w:rsidRDefault="00946580" w:rsidP="00946580">
      <w:pPr>
        <w:ind w:firstLine="0"/>
        <w:jc w:val="left"/>
        <w:rPr>
          <w:rtl/>
        </w:rPr>
      </w:pPr>
      <w:r>
        <w:rPr>
          <w:rtl/>
        </w:rPr>
        <w:t xml:space="preserve"> </w:t>
      </w:r>
      <w:r>
        <w:rPr>
          <w:rFonts w:hint="cs"/>
          <w:rtl/>
        </w:rPr>
        <w:t xml:space="preserve">       </w:t>
      </w:r>
      <w:r>
        <w:rPr>
          <w:rtl/>
        </w:rPr>
        <w:t xml:space="preserve"> 0</w:t>
      </w:r>
      <w:r>
        <w:rPr>
          <w:rFonts w:hint="cs"/>
          <w:rtl/>
        </w:rPr>
        <w:t xml:space="preserve"> </w:t>
      </w:r>
      <w:r>
        <w:rPr>
          <w:rtl/>
        </w:rPr>
        <w:t xml:space="preserve"> 0.0500    0.1100    0.1600    0.4900    0.5400    1.0800    1.6200</w:t>
      </w:r>
    </w:p>
    <w:p w14:paraId="16B1CC61" w14:textId="2D1915A5" w:rsidR="00946580" w:rsidRDefault="00946580" w:rsidP="00946580">
      <w:pPr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4ED2534F" wp14:editId="3E7D9CAE">
            <wp:simplePos x="0" y="0"/>
            <wp:positionH relativeFrom="column">
              <wp:posOffset>-541020</wp:posOffset>
            </wp:positionH>
            <wp:positionV relativeFrom="paragraph">
              <wp:posOffset>454660</wp:posOffset>
            </wp:positionV>
            <wp:extent cx="6636968" cy="1615440"/>
            <wp:effectExtent l="0" t="0" r="0" b="3810"/>
            <wp:wrapNone/>
            <wp:docPr id="4788089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808941" name=""/>
                    <pic:cNvPicPr/>
                  </pic:nvPicPr>
                  <pic:blipFill rotWithShape="1">
                    <a:blip r:embed="rId14"/>
                    <a:srcRect l="-137" t="35887" r="53091" b="23381"/>
                    <a:stretch/>
                  </pic:blipFill>
                  <pic:spPr bwMode="auto">
                    <a:xfrm>
                      <a:off x="0" y="0"/>
                      <a:ext cx="6641227" cy="1616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tl/>
        </w:rPr>
        <w:t xml:space="preserve">    2.1600    2.7000</w:t>
      </w:r>
      <w:r>
        <w:rPr>
          <w:rFonts w:hint="cs"/>
          <w:rtl/>
        </w:rPr>
        <w:t xml:space="preserve">  : ولتاژ خروجی</w:t>
      </w:r>
    </w:p>
    <w:p w14:paraId="2CE4AA8E" w14:textId="1917FA69" w:rsidR="00946580" w:rsidRDefault="00946580" w:rsidP="00946580">
      <w:pPr>
        <w:jc w:val="left"/>
        <w:rPr>
          <w:noProof/>
        </w:rPr>
      </w:pPr>
    </w:p>
    <w:p w14:paraId="6A6CFD86" w14:textId="26E4A84B" w:rsidR="00946580" w:rsidRDefault="00946580" w:rsidP="00946580">
      <w:pPr>
        <w:jc w:val="left"/>
      </w:pPr>
    </w:p>
    <w:p w14:paraId="0EA5797E" w14:textId="2EC6401C" w:rsidR="00946580" w:rsidRDefault="00946580" w:rsidP="00CB5A6F">
      <w:pPr>
        <w:jc w:val="left"/>
        <w:rPr>
          <w:noProof/>
        </w:rPr>
      </w:pPr>
    </w:p>
    <w:p w14:paraId="7FC50968" w14:textId="45836664" w:rsidR="00946580" w:rsidRDefault="00946580" w:rsidP="00CB5A6F">
      <w:pPr>
        <w:jc w:val="left"/>
        <w:rPr>
          <w:rFonts w:hint="cs"/>
          <w:rtl/>
        </w:rPr>
      </w:pPr>
    </w:p>
    <w:p w14:paraId="64BC770A" w14:textId="2D2FA9E7" w:rsidR="00616E6D" w:rsidRDefault="00616E6D" w:rsidP="009C6454">
      <w:pPr>
        <w:jc w:val="left"/>
        <w:rPr>
          <w:rtl/>
        </w:rPr>
      </w:pPr>
    </w:p>
    <w:p w14:paraId="3E0083AE" w14:textId="77777777" w:rsidR="00946580" w:rsidRPr="00946580" w:rsidRDefault="00946580" w:rsidP="00946580">
      <w:pPr>
        <w:jc w:val="left"/>
        <w:rPr>
          <w:rFonts w:asciiTheme="majorHAnsi" w:hAnsiTheme="majorHAnsi"/>
        </w:rPr>
      </w:pPr>
      <w:r w:rsidRPr="00946580">
        <w:rPr>
          <w:rFonts w:asciiTheme="majorHAnsi" w:hAnsiTheme="majorHAnsi"/>
        </w:rPr>
        <w:t>Linear model Poly1</w:t>
      </w:r>
      <w:r w:rsidRPr="00946580">
        <w:rPr>
          <w:rFonts w:asciiTheme="majorHAnsi" w:hAnsiTheme="majorHAnsi"/>
          <w:rtl/>
        </w:rPr>
        <w:t>:</w:t>
      </w:r>
    </w:p>
    <w:p w14:paraId="34C87178" w14:textId="77777777" w:rsidR="00946580" w:rsidRPr="00946580" w:rsidRDefault="00946580" w:rsidP="00946580">
      <w:pPr>
        <w:jc w:val="left"/>
        <w:rPr>
          <w:rFonts w:asciiTheme="majorHAnsi" w:hAnsiTheme="majorHAnsi"/>
        </w:rPr>
      </w:pPr>
      <w:r w:rsidRPr="00946580">
        <w:rPr>
          <w:rFonts w:asciiTheme="majorHAnsi" w:hAnsiTheme="majorHAnsi"/>
          <w:rtl/>
        </w:rPr>
        <w:t xml:space="preserve">     </w:t>
      </w:r>
      <w:r w:rsidRPr="00946580">
        <w:rPr>
          <w:rFonts w:asciiTheme="majorHAnsi" w:hAnsiTheme="majorHAnsi"/>
        </w:rPr>
        <w:t>f(x) = p1*x + p2</w:t>
      </w:r>
    </w:p>
    <w:p w14:paraId="08B5D879" w14:textId="77777777" w:rsidR="00946580" w:rsidRPr="00946580" w:rsidRDefault="00946580" w:rsidP="00946580">
      <w:pPr>
        <w:jc w:val="left"/>
        <w:rPr>
          <w:rFonts w:asciiTheme="majorHAnsi" w:hAnsiTheme="majorHAnsi"/>
        </w:rPr>
      </w:pPr>
      <w:r w:rsidRPr="00946580">
        <w:rPr>
          <w:rFonts w:asciiTheme="majorHAnsi" w:hAnsiTheme="majorHAnsi"/>
        </w:rPr>
        <w:t>Coefficients (with 95% confidence bounds)</w:t>
      </w:r>
      <w:r w:rsidRPr="00946580">
        <w:rPr>
          <w:rFonts w:asciiTheme="majorHAnsi" w:hAnsiTheme="majorHAnsi"/>
          <w:rtl/>
        </w:rPr>
        <w:t>:</w:t>
      </w:r>
    </w:p>
    <w:p w14:paraId="433E3F32" w14:textId="77777777" w:rsidR="00946580" w:rsidRPr="00946580" w:rsidRDefault="00946580" w:rsidP="00946580">
      <w:pPr>
        <w:jc w:val="left"/>
        <w:rPr>
          <w:rFonts w:asciiTheme="majorHAnsi" w:hAnsiTheme="majorHAnsi"/>
        </w:rPr>
      </w:pPr>
      <w:r w:rsidRPr="00946580">
        <w:rPr>
          <w:rFonts w:asciiTheme="majorHAnsi" w:hAnsiTheme="majorHAnsi"/>
          <w:rtl/>
        </w:rPr>
        <w:t xml:space="preserve">       </w:t>
      </w:r>
      <w:r w:rsidRPr="00946580">
        <w:rPr>
          <w:rFonts w:asciiTheme="majorHAnsi" w:hAnsiTheme="majorHAnsi"/>
        </w:rPr>
        <w:t xml:space="preserve">p1 =    </w:t>
      </w:r>
      <w:proofErr w:type="gramStart"/>
      <w:r w:rsidRPr="00946580">
        <w:rPr>
          <w:rFonts w:asciiTheme="majorHAnsi" w:hAnsiTheme="majorHAnsi"/>
        </w:rPr>
        <w:t>0.005401</w:t>
      </w:r>
      <w:r w:rsidRPr="00946580">
        <w:rPr>
          <w:rFonts w:asciiTheme="majorHAnsi" w:hAnsiTheme="majorHAnsi"/>
          <w:rtl/>
        </w:rPr>
        <w:t xml:space="preserve">  (</w:t>
      </w:r>
      <w:proofErr w:type="gramEnd"/>
      <w:r w:rsidRPr="00946580">
        <w:rPr>
          <w:rFonts w:asciiTheme="majorHAnsi" w:hAnsiTheme="majorHAnsi"/>
          <w:rtl/>
        </w:rPr>
        <w:t>0.005391, 0.005411)</w:t>
      </w:r>
    </w:p>
    <w:p w14:paraId="460B4591" w14:textId="77777777" w:rsidR="00946580" w:rsidRPr="00946580" w:rsidRDefault="00946580" w:rsidP="00946580">
      <w:pPr>
        <w:jc w:val="left"/>
        <w:rPr>
          <w:rFonts w:asciiTheme="majorHAnsi" w:hAnsiTheme="majorHAnsi"/>
        </w:rPr>
      </w:pPr>
      <w:r w:rsidRPr="00946580">
        <w:rPr>
          <w:rFonts w:asciiTheme="majorHAnsi" w:hAnsiTheme="majorHAnsi"/>
          <w:rtl/>
        </w:rPr>
        <w:t xml:space="preserve">       </w:t>
      </w:r>
      <w:r w:rsidRPr="00946580">
        <w:rPr>
          <w:rFonts w:asciiTheme="majorHAnsi" w:hAnsiTheme="majorHAnsi"/>
        </w:rPr>
        <w:t xml:space="preserve">p2 </w:t>
      </w:r>
      <w:proofErr w:type="gramStart"/>
      <w:r w:rsidRPr="00946580">
        <w:rPr>
          <w:rFonts w:asciiTheme="majorHAnsi" w:hAnsiTheme="majorHAnsi"/>
        </w:rPr>
        <w:t>=  -</w:t>
      </w:r>
      <w:proofErr w:type="gramEnd"/>
      <w:r w:rsidRPr="00946580">
        <w:rPr>
          <w:rFonts w:asciiTheme="majorHAnsi" w:hAnsiTheme="majorHAnsi"/>
        </w:rPr>
        <w:t>0.0001723</w:t>
      </w:r>
      <w:r w:rsidRPr="00946580">
        <w:rPr>
          <w:rFonts w:asciiTheme="majorHAnsi" w:hAnsiTheme="majorHAnsi"/>
          <w:rtl/>
        </w:rPr>
        <w:t xml:space="preserve">  (-0.002439, 0.002094)</w:t>
      </w:r>
    </w:p>
    <w:p w14:paraId="3978B4CD" w14:textId="77777777" w:rsidR="00946580" w:rsidRPr="00946580" w:rsidRDefault="00946580" w:rsidP="00946580">
      <w:pPr>
        <w:jc w:val="left"/>
        <w:rPr>
          <w:rFonts w:asciiTheme="majorHAnsi" w:hAnsiTheme="majorHAnsi"/>
          <w:rtl/>
        </w:rPr>
      </w:pPr>
    </w:p>
    <w:p w14:paraId="66BCF03E" w14:textId="77777777" w:rsidR="00946580" w:rsidRPr="00946580" w:rsidRDefault="00946580" w:rsidP="00946580">
      <w:pPr>
        <w:jc w:val="left"/>
        <w:rPr>
          <w:rFonts w:asciiTheme="majorHAnsi" w:hAnsiTheme="majorHAnsi"/>
        </w:rPr>
      </w:pPr>
      <w:r w:rsidRPr="00946580">
        <w:rPr>
          <w:rFonts w:asciiTheme="majorHAnsi" w:hAnsiTheme="majorHAnsi"/>
        </w:rPr>
        <w:t>Goodness of fit</w:t>
      </w:r>
      <w:r w:rsidRPr="00946580">
        <w:rPr>
          <w:rFonts w:asciiTheme="majorHAnsi" w:hAnsiTheme="majorHAnsi"/>
          <w:rtl/>
        </w:rPr>
        <w:t>:</w:t>
      </w:r>
    </w:p>
    <w:p w14:paraId="79595735" w14:textId="77777777" w:rsidR="00946580" w:rsidRPr="00946580" w:rsidRDefault="00946580" w:rsidP="00946580">
      <w:pPr>
        <w:jc w:val="left"/>
        <w:rPr>
          <w:rFonts w:asciiTheme="majorHAnsi" w:hAnsiTheme="majorHAnsi"/>
        </w:rPr>
      </w:pPr>
      <w:r w:rsidRPr="00946580">
        <w:rPr>
          <w:rFonts w:asciiTheme="majorHAnsi" w:hAnsiTheme="majorHAnsi"/>
          <w:rtl/>
        </w:rPr>
        <w:t xml:space="preserve">  </w:t>
      </w:r>
      <w:r w:rsidRPr="00946580">
        <w:rPr>
          <w:rFonts w:asciiTheme="majorHAnsi" w:hAnsiTheme="majorHAnsi"/>
        </w:rPr>
        <w:t>SSE: 3.969e-05</w:t>
      </w:r>
    </w:p>
    <w:p w14:paraId="7373808A" w14:textId="77777777" w:rsidR="00946580" w:rsidRPr="00946580" w:rsidRDefault="00946580" w:rsidP="00946580">
      <w:pPr>
        <w:jc w:val="left"/>
        <w:rPr>
          <w:rFonts w:asciiTheme="majorHAnsi" w:hAnsiTheme="majorHAnsi"/>
        </w:rPr>
      </w:pPr>
      <w:r w:rsidRPr="00946580">
        <w:rPr>
          <w:rFonts w:asciiTheme="majorHAnsi" w:hAnsiTheme="majorHAnsi"/>
          <w:rtl/>
        </w:rPr>
        <w:t xml:space="preserve">  </w:t>
      </w:r>
      <w:r w:rsidRPr="00946580">
        <w:rPr>
          <w:rFonts w:asciiTheme="majorHAnsi" w:hAnsiTheme="majorHAnsi"/>
        </w:rPr>
        <w:t>R-square: 1</w:t>
      </w:r>
    </w:p>
    <w:p w14:paraId="31172ABD" w14:textId="77777777" w:rsidR="00946580" w:rsidRPr="00946580" w:rsidRDefault="00946580" w:rsidP="00946580">
      <w:pPr>
        <w:jc w:val="left"/>
        <w:rPr>
          <w:rFonts w:asciiTheme="majorHAnsi" w:hAnsiTheme="majorHAnsi"/>
        </w:rPr>
      </w:pPr>
      <w:r w:rsidRPr="00946580">
        <w:rPr>
          <w:rFonts w:asciiTheme="majorHAnsi" w:hAnsiTheme="majorHAnsi"/>
          <w:rtl/>
        </w:rPr>
        <w:t xml:space="preserve">  </w:t>
      </w:r>
      <w:r w:rsidRPr="00946580">
        <w:rPr>
          <w:rFonts w:asciiTheme="majorHAnsi" w:hAnsiTheme="majorHAnsi"/>
        </w:rPr>
        <w:t>Adjusted R-square: 1</w:t>
      </w:r>
    </w:p>
    <w:p w14:paraId="60CF7132" w14:textId="77777777" w:rsidR="00946580" w:rsidRPr="00946580" w:rsidRDefault="00946580" w:rsidP="00946580">
      <w:pPr>
        <w:jc w:val="left"/>
        <w:rPr>
          <w:rFonts w:asciiTheme="majorHAnsi" w:hAnsiTheme="majorHAnsi"/>
        </w:rPr>
      </w:pPr>
      <w:r w:rsidRPr="00946580">
        <w:rPr>
          <w:rFonts w:asciiTheme="majorHAnsi" w:hAnsiTheme="majorHAnsi"/>
          <w:rtl/>
        </w:rPr>
        <w:t xml:space="preserve">  </w:t>
      </w:r>
      <w:r w:rsidRPr="00946580">
        <w:rPr>
          <w:rFonts w:asciiTheme="majorHAnsi" w:hAnsiTheme="majorHAnsi"/>
        </w:rPr>
        <w:t>RMSE: 0.002227</w:t>
      </w:r>
    </w:p>
    <w:p w14:paraId="47C30C94" w14:textId="77777777" w:rsidR="00616E6D" w:rsidRPr="00946580" w:rsidRDefault="00616E6D" w:rsidP="009C6454">
      <w:pPr>
        <w:jc w:val="left"/>
        <w:rPr>
          <w:rFonts w:asciiTheme="majorHAnsi" w:hAnsiTheme="majorHAnsi"/>
          <w:rtl/>
        </w:rPr>
      </w:pPr>
    </w:p>
    <w:p w14:paraId="6556FCE0" w14:textId="711F96D1" w:rsidR="00A614D6" w:rsidRDefault="00A614D6" w:rsidP="009C6454">
      <w:pPr>
        <w:jc w:val="left"/>
        <w:rPr>
          <w:rtl/>
        </w:rPr>
      </w:pPr>
    </w:p>
    <w:p w14:paraId="63E9C855" w14:textId="768AD7CF" w:rsidR="00A614D6" w:rsidRDefault="00946580" w:rsidP="00946580">
      <w:pPr>
        <w:pStyle w:val="Heading2"/>
      </w:pPr>
      <w:bookmarkStart w:id="6" w:name="_Toc139668587"/>
      <w:r>
        <w:lastRenderedPageBreak/>
        <w:t>6</w:t>
      </w:r>
      <w:bookmarkEnd w:id="6"/>
    </w:p>
    <w:p w14:paraId="179EF062" w14:textId="07CD03FC" w:rsidR="00946580" w:rsidRDefault="00946580" w:rsidP="00946580">
      <w:pPr>
        <w:jc w:val="center"/>
      </w:pPr>
      <w:r>
        <w:t>W(g) = 0.005401 *V0   -   0.0001723</w:t>
      </w:r>
    </w:p>
    <w:p w14:paraId="79E85E54" w14:textId="47366071" w:rsidR="00946580" w:rsidRDefault="00946580" w:rsidP="00946580">
      <w:pPr>
        <w:rPr>
          <w:rtl/>
        </w:rPr>
      </w:pPr>
      <w:r>
        <w:rPr>
          <w:rFonts w:hint="cs"/>
          <w:rtl/>
        </w:rPr>
        <w:t>حال اگر بخواهیم برحسب کیلوگرم بنویسیم داریم:</w:t>
      </w:r>
    </w:p>
    <w:p w14:paraId="35A6AD64" w14:textId="0AF6B8E1" w:rsidR="00946580" w:rsidRDefault="00946580" w:rsidP="00946580">
      <w:pPr>
        <w:jc w:val="center"/>
      </w:pPr>
      <w:r>
        <w:t>W(</w:t>
      </w:r>
      <w:r>
        <w:t>k</w:t>
      </w:r>
      <w:r>
        <w:t>g) = 5</w:t>
      </w:r>
      <w:r w:rsidR="00FA2C87">
        <w:t>.</w:t>
      </w:r>
      <w:r>
        <w:t>401 *V0   -   0.1723</w:t>
      </w:r>
    </w:p>
    <w:p w14:paraId="423BAFA2" w14:textId="2C6CBFC5" w:rsidR="00A931F8" w:rsidRDefault="00102247" w:rsidP="00946580">
      <w:pPr>
        <w:rPr>
          <w:rFonts w:hint="cs"/>
          <w:noProof/>
          <w:rtl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2DF2D5B6" wp14:editId="5EA5608C">
            <wp:simplePos x="0" y="0"/>
            <wp:positionH relativeFrom="column">
              <wp:posOffset>-335280</wp:posOffset>
            </wp:positionH>
            <wp:positionV relativeFrom="paragraph">
              <wp:posOffset>350520</wp:posOffset>
            </wp:positionV>
            <wp:extent cx="6301740" cy="4218100"/>
            <wp:effectExtent l="0" t="0" r="3810" b="0"/>
            <wp:wrapNone/>
            <wp:docPr id="278626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626430" name=""/>
                    <pic:cNvPicPr/>
                  </pic:nvPicPr>
                  <pic:blipFill rotWithShape="1">
                    <a:blip r:embed="rId15"/>
                    <a:srcRect l="62978" t="9249" r="3069" b="9939"/>
                    <a:stretch/>
                  </pic:blipFill>
                  <pic:spPr bwMode="auto">
                    <a:xfrm>
                      <a:off x="0" y="0"/>
                      <a:ext cx="6301740" cy="4218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noProof/>
          <w:rtl/>
        </w:rPr>
        <w:t>حالت گرم(ولتاژ رفرنس 3 ولت هست)</w:t>
      </w:r>
    </w:p>
    <w:p w14:paraId="0EDD8008" w14:textId="435E4628" w:rsidR="00946580" w:rsidRDefault="00946580" w:rsidP="00946580">
      <w:pPr>
        <w:rPr>
          <w:rFonts w:hint="cs"/>
          <w:rtl/>
        </w:rPr>
      </w:pPr>
    </w:p>
    <w:p w14:paraId="24F1C337" w14:textId="77777777" w:rsidR="00946580" w:rsidRDefault="00946580" w:rsidP="00946580"/>
    <w:p w14:paraId="13662A54" w14:textId="77777777" w:rsidR="00A931F8" w:rsidRDefault="00A931F8" w:rsidP="00946580"/>
    <w:p w14:paraId="03EBCB12" w14:textId="77777777" w:rsidR="00A931F8" w:rsidRDefault="00A931F8" w:rsidP="00946580"/>
    <w:p w14:paraId="54B7140D" w14:textId="77777777" w:rsidR="00A931F8" w:rsidRDefault="00A931F8" w:rsidP="00946580"/>
    <w:p w14:paraId="3A811F2B" w14:textId="77777777" w:rsidR="00A931F8" w:rsidRDefault="00A931F8" w:rsidP="00946580"/>
    <w:p w14:paraId="3050D004" w14:textId="77777777" w:rsidR="00A931F8" w:rsidRDefault="00A931F8" w:rsidP="00946580"/>
    <w:p w14:paraId="37ED7BF6" w14:textId="77777777" w:rsidR="00A931F8" w:rsidRDefault="00A931F8" w:rsidP="00946580"/>
    <w:p w14:paraId="5DF203AD" w14:textId="77777777" w:rsidR="00A931F8" w:rsidRDefault="00A931F8" w:rsidP="00946580"/>
    <w:p w14:paraId="691B353B" w14:textId="77777777" w:rsidR="00A931F8" w:rsidRDefault="00A931F8" w:rsidP="00946580"/>
    <w:p w14:paraId="57289AA3" w14:textId="77777777" w:rsidR="00A931F8" w:rsidRDefault="00A931F8" w:rsidP="00946580"/>
    <w:p w14:paraId="4F4EF8E7" w14:textId="77777777" w:rsidR="00A931F8" w:rsidRDefault="00A931F8" w:rsidP="00946580"/>
    <w:p w14:paraId="22DCE39F" w14:textId="77777777" w:rsidR="00A931F8" w:rsidRDefault="00A931F8" w:rsidP="00946580"/>
    <w:p w14:paraId="37D3E902" w14:textId="77777777" w:rsidR="00A931F8" w:rsidRDefault="00A931F8" w:rsidP="00946580"/>
    <w:p w14:paraId="00A3FA7C" w14:textId="77777777" w:rsidR="00A931F8" w:rsidRPr="00877B68" w:rsidRDefault="00A931F8" w:rsidP="00946580">
      <w:pPr>
        <w:rPr>
          <w:rFonts w:hint="cs"/>
        </w:rPr>
      </w:pPr>
    </w:p>
    <w:p w14:paraId="0CF4F7E4" w14:textId="77777777" w:rsidR="00946580" w:rsidRDefault="00946580" w:rsidP="00946580"/>
    <w:p w14:paraId="3EF80031" w14:textId="77777777" w:rsidR="00946580" w:rsidRDefault="00946580" w:rsidP="00946580"/>
    <w:p w14:paraId="7742EBB9" w14:textId="77777777" w:rsidR="00946580" w:rsidRDefault="00946580" w:rsidP="00946580"/>
    <w:p w14:paraId="65449BDB" w14:textId="77777777" w:rsidR="00946580" w:rsidRDefault="00946580" w:rsidP="00946580">
      <w:pPr>
        <w:rPr>
          <w:rtl/>
        </w:rPr>
      </w:pPr>
    </w:p>
    <w:p w14:paraId="606F1408" w14:textId="77777777" w:rsidR="00102247" w:rsidRDefault="00102247" w:rsidP="00946580">
      <w:pPr>
        <w:rPr>
          <w:rtl/>
        </w:rPr>
      </w:pPr>
    </w:p>
    <w:p w14:paraId="00294290" w14:textId="77777777" w:rsidR="00102247" w:rsidRDefault="00102247" w:rsidP="00946580">
      <w:pPr>
        <w:rPr>
          <w:rtl/>
        </w:rPr>
      </w:pPr>
    </w:p>
    <w:p w14:paraId="5ED7F01E" w14:textId="77777777" w:rsidR="00102247" w:rsidRDefault="00102247" w:rsidP="00946580">
      <w:pPr>
        <w:rPr>
          <w:rtl/>
        </w:rPr>
      </w:pPr>
    </w:p>
    <w:p w14:paraId="7B213FB6" w14:textId="0362ED59" w:rsidR="00102247" w:rsidRDefault="00877B68" w:rsidP="00946580">
      <w:pPr>
        <w:rPr>
          <w:rtl/>
        </w:rPr>
      </w:pPr>
      <w:r>
        <w:rPr>
          <w:rFonts w:hint="cs"/>
          <w:rtl/>
        </w:rPr>
        <w:lastRenderedPageBreak/>
        <w:t xml:space="preserve">حالت برحسب کیلوگرم (ولتاژ </w:t>
      </w:r>
      <w:proofErr w:type="spellStart"/>
      <w:r>
        <w:rPr>
          <w:rFonts w:hint="cs"/>
          <w:rtl/>
        </w:rPr>
        <w:t>رفرنس</w:t>
      </w:r>
      <w:proofErr w:type="spellEnd"/>
      <w:r>
        <w:rPr>
          <w:rFonts w:hint="cs"/>
          <w:rtl/>
        </w:rPr>
        <w:t xml:space="preserve"> 3 ولت)</w:t>
      </w:r>
    </w:p>
    <w:p w14:paraId="52905881" w14:textId="0A45D57B" w:rsidR="00877B68" w:rsidRDefault="00877B68" w:rsidP="00946580">
      <w:pPr>
        <w:rPr>
          <w:rtl/>
        </w:rPr>
      </w:pPr>
      <w:r>
        <w:rPr>
          <w:rFonts w:hint="cs"/>
          <w:rtl/>
        </w:rPr>
        <w:t>فرض کردیم ورودی 500 کیلوگرم است</w:t>
      </w:r>
    </w:p>
    <w:p w14:paraId="2A3470E0" w14:textId="05381925" w:rsidR="00877B68" w:rsidRDefault="00877B68" w:rsidP="00946580">
      <w:pPr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6E8B8AD6" wp14:editId="3F38E320">
            <wp:simplePos x="0" y="0"/>
            <wp:positionH relativeFrom="column">
              <wp:posOffset>-525780</wp:posOffset>
            </wp:positionH>
            <wp:positionV relativeFrom="paragraph">
              <wp:posOffset>110490</wp:posOffset>
            </wp:positionV>
            <wp:extent cx="6865620" cy="4815205"/>
            <wp:effectExtent l="0" t="0" r="0" b="4445"/>
            <wp:wrapNone/>
            <wp:docPr id="14740451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045111" name=""/>
                    <pic:cNvPicPr/>
                  </pic:nvPicPr>
                  <pic:blipFill rotWithShape="1">
                    <a:blip r:embed="rId16"/>
                    <a:srcRect l="12733" t="15092" r="57011" b="9452"/>
                    <a:stretch/>
                  </pic:blipFill>
                  <pic:spPr bwMode="auto">
                    <a:xfrm>
                      <a:off x="0" y="0"/>
                      <a:ext cx="6865620" cy="4815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937DCA" w14:textId="508F573A" w:rsidR="00877B68" w:rsidRDefault="00877B68" w:rsidP="00946580">
      <w:pPr>
        <w:rPr>
          <w:rFonts w:hint="cs"/>
          <w:rtl/>
        </w:rPr>
      </w:pPr>
    </w:p>
    <w:p w14:paraId="2C51A566" w14:textId="77777777" w:rsidR="00102247" w:rsidRDefault="00102247" w:rsidP="00946580">
      <w:pPr>
        <w:rPr>
          <w:rtl/>
        </w:rPr>
      </w:pPr>
    </w:p>
    <w:p w14:paraId="4B7F567B" w14:textId="77777777" w:rsidR="00102247" w:rsidRDefault="00102247" w:rsidP="00946580">
      <w:pPr>
        <w:rPr>
          <w:rtl/>
        </w:rPr>
      </w:pPr>
    </w:p>
    <w:p w14:paraId="0DEE711F" w14:textId="77777777" w:rsidR="00102247" w:rsidRDefault="00102247" w:rsidP="00946580">
      <w:pPr>
        <w:rPr>
          <w:rtl/>
        </w:rPr>
      </w:pPr>
    </w:p>
    <w:p w14:paraId="4DEA4128" w14:textId="77777777" w:rsidR="00102247" w:rsidRDefault="00102247" w:rsidP="00946580">
      <w:pPr>
        <w:rPr>
          <w:rtl/>
        </w:rPr>
      </w:pPr>
    </w:p>
    <w:p w14:paraId="5C40BFEC" w14:textId="77777777" w:rsidR="00102247" w:rsidRDefault="00102247" w:rsidP="00946580">
      <w:pPr>
        <w:rPr>
          <w:rtl/>
        </w:rPr>
      </w:pPr>
    </w:p>
    <w:p w14:paraId="6275B661" w14:textId="77777777" w:rsidR="00102247" w:rsidRDefault="00102247" w:rsidP="00946580">
      <w:pPr>
        <w:rPr>
          <w:rtl/>
        </w:rPr>
      </w:pPr>
    </w:p>
    <w:p w14:paraId="091938EB" w14:textId="77777777" w:rsidR="00102247" w:rsidRDefault="00102247" w:rsidP="00946580">
      <w:pPr>
        <w:rPr>
          <w:rtl/>
        </w:rPr>
      </w:pPr>
    </w:p>
    <w:p w14:paraId="2325D421" w14:textId="77777777" w:rsidR="00102247" w:rsidRDefault="00102247" w:rsidP="00946580">
      <w:pPr>
        <w:rPr>
          <w:rtl/>
        </w:rPr>
      </w:pPr>
    </w:p>
    <w:p w14:paraId="41374C29" w14:textId="77777777" w:rsidR="00102247" w:rsidRDefault="00102247" w:rsidP="00946580">
      <w:pPr>
        <w:rPr>
          <w:rtl/>
        </w:rPr>
      </w:pPr>
    </w:p>
    <w:p w14:paraId="7F74E284" w14:textId="527A8BFA" w:rsidR="00102247" w:rsidRDefault="00102247" w:rsidP="00946580">
      <w:pPr>
        <w:rPr>
          <w:rtl/>
        </w:rPr>
      </w:pPr>
    </w:p>
    <w:p w14:paraId="4E3CC1F9" w14:textId="2B589445" w:rsidR="00102247" w:rsidRDefault="00102247" w:rsidP="00946580">
      <w:pPr>
        <w:rPr>
          <w:rtl/>
        </w:rPr>
      </w:pPr>
    </w:p>
    <w:p w14:paraId="371F9060" w14:textId="1B8AAA9F" w:rsidR="00102247" w:rsidRDefault="00102247" w:rsidP="00946580">
      <w:pPr>
        <w:rPr>
          <w:rtl/>
        </w:rPr>
      </w:pPr>
    </w:p>
    <w:p w14:paraId="02C28907" w14:textId="7095AF7D" w:rsidR="00102247" w:rsidRDefault="00102247" w:rsidP="00946580">
      <w:pPr>
        <w:rPr>
          <w:rtl/>
        </w:rPr>
      </w:pPr>
    </w:p>
    <w:p w14:paraId="7C65EBDB" w14:textId="77777777" w:rsidR="00102247" w:rsidRDefault="00102247" w:rsidP="00946580">
      <w:pPr>
        <w:rPr>
          <w:rtl/>
        </w:rPr>
      </w:pPr>
    </w:p>
    <w:p w14:paraId="0623088F" w14:textId="77777777" w:rsidR="00102247" w:rsidRDefault="00102247" w:rsidP="00946580">
      <w:pPr>
        <w:rPr>
          <w:rtl/>
        </w:rPr>
      </w:pPr>
    </w:p>
    <w:p w14:paraId="2C84FB46" w14:textId="77777777" w:rsidR="00102247" w:rsidRDefault="00102247" w:rsidP="00946580">
      <w:pPr>
        <w:rPr>
          <w:rtl/>
        </w:rPr>
      </w:pPr>
    </w:p>
    <w:p w14:paraId="4D093B35" w14:textId="77777777" w:rsidR="00102247" w:rsidRDefault="00102247" w:rsidP="00946580">
      <w:pPr>
        <w:rPr>
          <w:rtl/>
        </w:rPr>
      </w:pPr>
    </w:p>
    <w:p w14:paraId="5B2C69C4" w14:textId="77777777" w:rsidR="00102247" w:rsidRDefault="00102247" w:rsidP="00946580">
      <w:pPr>
        <w:rPr>
          <w:rtl/>
        </w:rPr>
      </w:pPr>
    </w:p>
    <w:p w14:paraId="7740FB01" w14:textId="77777777" w:rsidR="00102247" w:rsidRDefault="00102247" w:rsidP="00946580"/>
    <w:p w14:paraId="1480DD44" w14:textId="54E7E4AE" w:rsidR="00946580" w:rsidRDefault="00D93270" w:rsidP="00946580">
      <w:pPr>
        <w:rPr>
          <w:rtl/>
        </w:rPr>
      </w:pPr>
      <w:r w:rsidRPr="00D93270">
        <w:rPr>
          <w:noProof/>
          <w:rtl/>
        </w:rPr>
        <w:lastRenderedPageBreak/>
        <w:drawing>
          <wp:anchor distT="0" distB="0" distL="114300" distR="114300" simplePos="0" relativeHeight="251691008" behindDoc="1" locked="0" layoutInCell="1" allowOverlap="1" wp14:anchorId="5F3CDC9F" wp14:editId="22806F3A">
            <wp:simplePos x="0" y="0"/>
            <wp:positionH relativeFrom="column">
              <wp:posOffset>0</wp:posOffset>
            </wp:positionH>
            <wp:positionV relativeFrom="paragraph">
              <wp:posOffset>-701040</wp:posOffset>
            </wp:positionV>
            <wp:extent cx="5565775" cy="5516245"/>
            <wp:effectExtent l="0" t="0" r="0" b="8255"/>
            <wp:wrapNone/>
            <wp:docPr id="178133008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551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9D40E5" w14:textId="77777777" w:rsidR="00877B68" w:rsidRDefault="00877B68" w:rsidP="00946580">
      <w:pPr>
        <w:rPr>
          <w:rtl/>
        </w:rPr>
      </w:pPr>
    </w:p>
    <w:p w14:paraId="23308746" w14:textId="77777777" w:rsidR="00877B68" w:rsidRDefault="00877B68" w:rsidP="00946580">
      <w:pPr>
        <w:rPr>
          <w:rtl/>
        </w:rPr>
      </w:pPr>
    </w:p>
    <w:p w14:paraId="152FDA8A" w14:textId="77777777" w:rsidR="00877B68" w:rsidRDefault="00877B68" w:rsidP="00946580">
      <w:pPr>
        <w:rPr>
          <w:rtl/>
        </w:rPr>
      </w:pPr>
    </w:p>
    <w:p w14:paraId="05C469A5" w14:textId="77777777" w:rsidR="00877B68" w:rsidRDefault="00877B68" w:rsidP="00946580">
      <w:pPr>
        <w:rPr>
          <w:rtl/>
        </w:rPr>
      </w:pPr>
    </w:p>
    <w:p w14:paraId="62E18419" w14:textId="77777777" w:rsidR="00877B68" w:rsidRDefault="00877B68" w:rsidP="00946580">
      <w:pPr>
        <w:rPr>
          <w:rtl/>
        </w:rPr>
      </w:pPr>
    </w:p>
    <w:p w14:paraId="05713E38" w14:textId="77777777" w:rsidR="00877B68" w:rsidRDefault="00877B68" w:rsidP="00946580">
      <w:pPr>
        <w:rPr>
          <w:rtl/>
        </w:rPr>
      </w:pPr>
    </w:p>
    <w:p w14:paraId="361D5C64" w14:textId="77777777" w:rsidR="00877B68" w:rsidRDefault="00877B68" w:rsidP="00946580">
      <w:pPr>
        <w:rPr>
          <w:rtl/>
        </w:rPr>
      </w:pPr>
    </w:p>
    <w:p w14:paraId="60C86181" w14:textId="77777777" w:rsidR="00877B68" w:rsidRDefault="00877B68" w:rsidP="00946580">
      <w:pPr>
        <w:rPr>
          <w:rtl/>
        </w:rPr>
      </w:pPr>
    </w:p>
    <w:p w14:paraId="08FF65AB" w14:textId="77777777" w:rsidR="00877B68" w:rsidRDefault="00877B68" w:rsidP="00946580">
      <w:pPr>
        <w:rPr>
          <w:rtl/>
        </w:rPr>
      </w:pPr>
    </w:p>
    <w:p w14:paraId="2367B401" w14:textId="77777777" w:rsidR="00877B68" w:rsidRDefault="00877B68" w:rsidP="00946580">
      <w:pPr>
        <w:rPr>
          <w:rtl/>
        </w:rPr>
      </w:pPr>
    </w:p>
    <w:p w14:paraId="0468D8B7" w14:textId="77777777" w:rsidR="00877B68" w:rsidRDefault="00877B68" w:rsidP="00946580"/>
    <w:p w14:paraId="39AF6671" w14:textId="77777777" w:rsidR="00D93270" w:rsidRDefault="00D93270" w:rsidP="00946580"/>
    <w:p w14:paraId="22BA92FB" w14:textId="77777777" w:rsidR="00D93270" w:rsidRDefault="00D93270" w:rsidP="00946580"/>
    <w:p w14:paraId="71A1E71F" w14:textId="28868D5B" w:rsidR="00D93270" w:rsidRDefault="00D93270" w:rsidP="00D93270">
      <w:pPr>
        <w:rPr>
          <w:rFonts w:hint="cs"/>
          <w:rtl/>
        </w:rPr>
      </w:pPr>
      <w:r>
        <w:rPr>
          <w:rFonts w:hint="cs"/>
          <w:rtl/>
        </w:rPr>
        <w:t xml:space="preserve">با استفاده از تقویت کننده فوق و تعیین پارامتر ها </w:t>
      </w:r>
      <w:r>
        <w:t xml:space="preserve">Vin , </w:t>
      </w:r>
      <w:proofErr w:type="spellStart"/>
      <w:r>
        <w:t>Vcc</w:t>
      </w:r>
      <w:proofErr w:type="spellEnd"/>
      <w:r>
        <w:t xml:space="preserve"> ,</w:t>
      </w:r>
      <w:proofErr w:type="spellStart"/>
      <w:r>
        <w:t>Rg</w:t>
      </w:r>
      <w:proofErr w:type="spellEnd"/>
      <w:r>
        <w:rPr>
          <w:rFonts w:hint="cs"/>
          <w:rtl/>
        </w:rPr>
        <w:t xml:space="preserve"> توانستیم به مقدار ولتاژ مورد نظر خود برسیم.</w:t>
      </w:r>
    </w:p>
    <w:p w14:paraId="79790412" w14:textId="77777777" w:rsidR="00D93270" w:rsidRDefault="00D93270" w:rsidP="00946580"/>
    <w:p w14:paraId="746A04FF" w14:textId="77777777" w:rsidR="00D93270" w:rsidRDefault="00D93270" w:rsidP="00946580"/>
    <w:p w14:paraId="3E75B1DB" w14:textId="77777777" w:rsidR="00D93270" w:rsidRDefault="00D93270" w:rsidP="00946580"/>
    <w:p w14:paraId="3F60D045" w14:textId="77777777" w:rsidR="00D93270" w:rsidRDefault="00D93270" w:rsidP="00946580"/>
    <w:p w14:paraId="5001B972" w14:textId="77777777" w:rsidR="00D93270" w:rsidRDefault="00D93270" w:rsidP="00946580"/>
    <w:p w14:paraId="03BBD90C" w14:textId="77777777" w:rsidR="00D93270" w:rsidRDefault="00D93270" w:rsidP="00946580"/>
    <w:p w14:paraId="1AEC2831" w14:textId="77777777" w:rsidR="00D93270" w:rsidRDefault="00D93270" w:rsidP="00946580"/>
    <w:p w14:paraId="43983290" w14:textId="77777777" w:rsidR="00D93270" w:rsidRDefault="00D93270" w:rsidP="00946580"/>
    <w:p w14:paraId="5165D56C" w14:textId="77777777" w:rsidR="00D93270" w:rsidRDefault="00D93270" w:rsidP="00946580"/>
    <w:p w14:paraId="3561454B" w14:textId="53B068A4" w:rsidR="00AE5DAF" w:rsidRDefault="00AE5DAF" w:rsidP="00AE5DAF">
      <w:pPr>
        <w:rPr>
          <w:rtl/>
        </w:rPr>
      </w:pPr>
      <w:r>
        <w:rPr>
          <w:rFonts w:hint="cs"/>
          <w:rtl/>
        </w:rPr>
        <w:lastRenderedPageBreak/>
        <w:t>یا خروجی برحسب وزن :</w:t>
      </w:r>
    </w:p>
    <w:p w14:paraId="6A97E22A" w14:textId="31AB442E" w:rsidR="00AE5DAF" w:rsidRDefault="00AE5DAF" w:rsidP="00AE5DAF">
      <w:pPr>
        <w:rPr>
          <w:rFonts w:hint="cs"/>
          <w:rtl/>
        </w:rPr>
      </w:pP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92032" behindDoc="1" locked="0" layoutInCell="1" allowOverlap="1" wp14:anchorId="0A5BBFF1" wp14:editId="005EC3EB">
            <wp:simplePos x="0" y="0"/>
            <wp:positionH relativeFrom="column">
              <wp:posOffset>154305</wp:posOffset>
            </wp:positionH>
            <wp:positionV relativeFrom="paragraph">
              <wp:posOffset>45720</wp:posOffset>
            </wp:positionV>
            <wp:extent cx="5560695" cy="4199890"/>
            <wp:effectExtent l="0" t="0" r="1905" b="0"/>
            <wp:wrapNone/>
            <wp:docPr id="70268269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0695" cy="419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788C20" w14:textId="77777777" w:rsidR="00D93270" w:rsidRDefault="00D93270" w:rsidP="00946580"/>
    <w:p w14:paraId="7B0F4A09" w14:textId="77777777" w:rsidR="00D93270" w:rsidRDefault="00D93270" w:rsidP="00946580"/>
    <w:p w14:paraId="2F707FCE" w14:textId="77777777" w:rsidR="00D93270" w:rsidRDefault="00D93270" w:rsidP="00946580"/>
    <w:p w14:paraId="04BFF56A" w14:textId="77777777" w:rsidR="00D93270" w:rsidRDefault="00D93270" w:rsidP="00946580"/>
    <w:p w14:paraId="6DA7919C" w14:textId="77777777" w:rsidR="00D93270" w:rsidRDefault="00D93270" w:rsidP="00946580"/>
    <w:p w14:paraId="56D96F05" w14:textId="77777777" w:rsidR="00D93270" w:rsidRDefault="00D93270" w:rsidP="00946580"/>
    <w:p w14:paraId="7FBC3511" w14:textId="77777777" w:rsidR="00D93270" w:rsidRDefault="00D93270" w:rsidP="00946580"/>
    <w:p w14:paraId="05E325D6" w14:textId="77777777" w:rsidR="00D93270" w:rsidRDefault="00D93270" w:rsidP="00946580"/>
    <w:p w14:paraId="0C3A1447" w14:textId="77777777" w:rsidR="00D93270" w:rsidRDefault="00D93270" w:rsidP="00946580"/>
    <w:p w14:paraId="51046A4A" w14:textId="77777777" w:rsidR="00D93270" w:rsidRDefault="00D93270" w:rsidP="00946580"/>
    <w:p w14:paraId="7425C108" w14:textId="77777777" w:rsidR="00D93270" w:rsidRDefault="00D93270" w:rsidP="00946580"/>
    <w:p w14:paraId="1B6B8E3B" w14:textId="77777777" w:rsidR="00D93270" w:rsidRDefault="00D93270" w:rsidP="00946580"/>
    <w:p w14:paraId="0853DEF7" w14:textId="77777777" w:rsidR="00D93270" w:rsidRDefault="00D93270" w:rsidP="00946580"/>
    <w:p w14:paraId="71C6062D" w14:textId="77777777" w:rsidR="00D93270" w:rsidRDefault="00D93270" w:rsidP="00946580">
      <w:pPr>
        <w:rPr>
          <w:rtl/>
        </w:rPr>
      </w:pPr>
    </w:p>
    <w:p w14:paraId="71C113D7" w14:textId="77777777" w:rsidR="00877B68" w:rsidRDefault="00877B68" w:rsidP="00946580">
      <w:pPr>
        <w:rPr>
          <w:rtl/>
        </w:rPr>
      </w:pPr>
    </w:p>
    <w:p w14:paraId="3619720A" w14:textId="77777777" w:rsidR="00877B68" w:rsidRDefault="00877B68" w:rsidP="00946580">
      <w:pPr>
        <w:rPr>
          <w:rtl/>
        </w:rPr>
      </w:pPr>
    </w:p>
    <w:p w14:paraId="624DE384" w14:textId="77777777" w:rsidR="00877B68" w:rsidRDefault="00877B68" w:rsidP="00946580">
      <w:pPr>
        <w:rPr>
          <w:rtl/>
        </w:rPr>
      </w:pPr>
    </w:p>
    <w:p w14:paraId="5B1FD01D" w14:textId="77777777" w:rsidR="00877B68" w:rsidRDefault="00877B68" w:rsidP="00946580">
      <w:pPr>
        <w:rPr>
          <w:rtl/>
        </w:rPr>
      </w:pPr>
    </w:p>
    <w:p w14:paraId="39AC27E1" w14:textId="77777777" w:rsidR="00877B68" w:rsidRDefault="00877B68" w:rsidP="00946580">
      <w:pPr>
        <w:rPr>
          <w:rtl/>
        </w:rPr>
      </w:pPr>
    </w:p>
    <w:p w14:paraId="5DCB93F9" w14:textId="77777777" w:rsidR="00877B68" w:rsidRDefault="00877B68" w:rsidP="00946580">
      <w:pPr>
        <w:rPr>
          <w:rtl/>
        </w:rPr>
      </w:pPr>
    </w:p>
    <w:p w14:paraId="0C5DDD1D" w14:textId="77777777" w:rsidR="00877B68" w:rsidRDefault="00877B68" w:rsidP="00946580">
      <w:pPr>
        <w:rPr>
          <w:rtl/>
        </w:rPr>
      </w:pPr>
    </w:p>
    <w:p w14:paraId="5B1BFA32" w14:textId="77777777" w:rsidR="00877B68" w:rsidRPr="00946580" w:rsidRDefault="00877B68" w:rsidP="00946580"/>
    <w:p w14:paraId="1DD7CC56" w14:textId="46850613" w:rsidR="009176B4" w:rsidRDefault="009176B4" w:rsidP="009C6454">
      <w:pPr>
        <w:ind w:firstLine="0"/>
      </w:pPr>
    </w:p>
    <w:p w14:paraId="2179EE1A" w14:textId="62E24793" w:rsidR="00ED19DB" w:rsidRDefault="00ED19DB" w:rsidP="009C6454">
      <w:pPr>
        <w:ind w:firstLine="0"/>
        <w:rPr>
          <w:rtl/>
        </w:rPr>
      </w:pPr>
    </w:p>
    <w:p w14:paraId="53650DE3" w14:textId="1DE0C425" w:rsidR="00AE5DAF" w:rsidRDefault="005850DA" w:rsidP="005850DA">
      <w:pPr>
        <w:pStyle w:val="Heading2"/>
        <w:rPr>
          <w:rtl/>
        </w:rPr>
      </w:pPr>
      <w:r>
        <w:t>8</w:t>
      </w:r>
    </w:p>
    <w:p w14:paraId="5B19ADC6" w14:textId="0EC0B77D" w:rsidR="00AE5DAF" w:rsidRDefault="005850DA" w:rsidP="009C6454">
      <w:pPr>
        <w:ind w:firstLine="0"/>
        <w:rPr>
          <w:rtl/>
        </w:rPr>
      </w:pPr>
      <w:r>
        <w:rPr>
          <w:rFonts w:hint="cs"/>
          <w:rtl/>
        </w:rPr>
        <w:t xml:space="preserve">در اینجا </w:t>
      </w:r>
      <w:proofErr w:type="spellStart"/>
      <w:r>
        <w:rPr>
          <w:rFonts w:hint="cs"/>
          <w:rtl/>
        </w:rPr>
        <w:t>رزولوشن</w:t>
      </w:r>
      <w:proofErr w:type="spellEnd"/>
      <w:r>
        <w:rPr>
          <w:rFonts w:hint="cs"/>
          <w:rtl/>
        </w:rPr>
        <w:t xml:space="preserve"> به  محدودیت نمایشگر ربط دارد که چون برحسب کیلو گرم و دو رقم اعشار است و دیجیتال هست خطای آن </w:t>
      </w:r>
      <w:r>
        <w:t>0.01</w:t>
      </w:r>
      <w:r>
        <w:rPr>
          <w:rFonts w:hint="cs"/>
          <w:rtl/>
        </w:rPr>
        <w:t xml:space="preserve"> کیلوگرم یعنی </w:t>
      </w:r>
      <w:r>
        <w:t xml:space="preserve">10 </w:t>
      </w:r>
      <w:r>
        <w:rPr>
          <w:rFonts w:hint="cs"/>
          <w:rtl/>
        </w:rPr>
        <w:t>گرم هستش</w:t>
      </w:r>
      <w:r w:rsidR="00087BEA">
        <w:rPr>
          <w:rFonts w:hint="cs"/>
          <w:rtl/>
        </w:rPr>
        <w:t xml:space="preserve"> به </w:t>
      </w:r>
      <w:proofErr w:type="spellStart"/>
      <w:r w:rsidR="00087BEA">
        <w:rPr>
          <w:rFonts w:hint="cs"/>
          <w:rtl/>
        </w:rPr>
        <w:t>میکروکنترلر</w:t>
      </w:r>
      <w:proofErr w:type="spellEnd"/>
      <w:r w:rsidR="00087BEA" w:rsidRPr="00087BEA">
        <w:rPr>
          <w:rFonts w:hint="cs"/>
          <w:rtl/>
        </w:rPr>
        <w:t xml:space="preserve"> </w:t>
      </w:r>
      <w:r w:rsidR="00087BEA">
        <w:rPr>
          <w:rFonts w:hint="cs"/>
          <w:rtl/>
        </w:rPr>
        <w:t>محدود شده</w:t>
      </w:r>
    </w:p>
    <w:p w14:paraId="05650C91" w14:textId="68F4CBAB" w:rsidR="005850DA" w:rsidRDefault="005850DA" w:rsidP="009C6454">
      <w:pPr>
        <w:ind w:firstLine="0"/>
        <w:rPr>
          <w:rtl/>
        </w:rPr>
      </w:pPr>
      <w:r>
        <w:rPr>
          <w:rFonts w:hint="cs"/>
          <w:rtl/>
        </w:rPr>
        <w:t xml:space="preserve">برای دقت </w:t>
      </w:r>
      <w:r w:rsidR="00087BEA" w:rsidRPr="00087BEA">
        <w:rPr>
          <w:rtl/>
        </w:rPr>
        <w:t>کوچکتر</w:t>
      </w:r>
      <w:r w:rsidR="00087BEA" w:rsidRPr="00087BEA">
        <w:rPr>
          <w:rFonts w:hint="cs"/>
          <w:rtl/>
        </w:rPr>
        <w:t>ی</w:t>
      </w:r>
      <w:r w:rsidR="00087BEA" w:rsidRPr="00087BEA">
        <w:rPr>
          <w:rFonts w:hint="eastAsia"/>
          <w:rtl/>
        </w:rPr>
        <w:t>ن</w:t>
      </w:r>
      <w:r w:rsidR="00087BEA" w:rsidRPr="00087BEA">
        <w:rPr>
          <w:rtl/>
        </w:rPr>
        <w:t xml:space="preserve"> واحد قابل اندازه گ</w:t>
      </w:r>
      <w:r w:rsidR="00087BEA" w:rsidRPr="00087BEA">
        <w:rPr>
          <w:rFonts w:hint="cs"/>
          <w:rtl/>
        </w:rPr>
        <w:t>ی</w:t>
      </w:r>
      <w:r w:rsidR="00087BEA" w:rsidRPr="00087BEA">
        <w:rPr>
          <w:rFonts w:hint="eastAsia"/>
          <w:rtl/>
        </w:rPr>
        <w:t>ر</w:t>
      </w:r>
      <w:r w:rsidR="00087BEA" w:rsidRPr="00087BEA">
        <w:rPr>
          <w:rFonts w:hint="cs"/>
          <w:rtl/>
        </w:rPr>
        <w:t>ی</w:t>
      </w:r>
      <w:r w:rsidR="00087BEA" w:rsidRPr="00087BEA">
        <w:rPr>
          <w:rtl/>
        </w:rPr>
        <w:t xml:space="preserve"> توسط </w:t>
      </w:r>
      <w:proofErr w:type="spellStart"/>
      <w:r w:rsidR="00087BEA" w:rsidRPr="00087BEA">
        <w:rPr>
          <w:rtl/>
        </w:rPr>
        <w:t>حسگر</w:t>
      </w:r>
      <w:proofErr w:type="spellEnd"/>
      <w:r w:rsidR="00087BEA" w:rsidRPr="00087BEA">
        <w:rPr>
          <w:rtl/>
        </w:rPr>
        <w:t xml:space="preserve"> است</w:t>
      </w:r>
      <w:r w:rsidR="00087BEA">
        <w:rPr>
          <w:rFonts w:hint="cs"/>
          <w:rtl/>
        </w:rPr>
        <w:t xml:space="preserve"> اما</w:t>
      </w:r>
      <w:r w:rsidR="00087BEA">
        <w:t xml:space="preserve"> </w:t>
      </w:r>
      <w:r>
        <w:rPr>
          <w:rFonts w:hint="cs"/>
          <w:rtl/>
        </w:rPr>
        <w:t xml:space="preserve"> میتوان گفت </w:t>
      </w:r>
      <w:proofErr w:type="spellStart"/>
      <w:r>
        <w:rPr>
          <w:rFonts w:hint="cs"/>
          <w:rtl/>
        </w:rPr>
        <w:t>ماکسیمم</w:t>
      </w:r>
      <w:proofErr w:type="spellEnd"/>
      <w:r>
        <w:rPr>
          <w:rFonts w:hint="cs"/>
          <w:rtl/>
        </w:rPr>
        <w:t xml:space="preserve"> انحراف داده از محور تعریف کرد </w:t>
      </w:r>
      <w:r w:rsidR="00087BEA">
        <w:rPr>
          <w:rFonts w:hint="cs"/>
          <w:rtl/>
        </w:rPr>
        <w:t xml:space="preserve">و </w:t>
      </w:r>
      <w:proofErr w:type="spellStart"/>
      <w:r w:rsidR="00087BEA">
        <w:rPr>
          <w:rFonts w:hint="cs"/>
          <w:rtl/>
        </w:rPr>
        <w:t>حسگر</w:t>
      </w:r>
      <w:proofErr w:type="spellEnd"/>
      <w:r w:rsidR="00087BEA">
        <w:rPr>
          <w:rFonts w:hint="cs"/>
          <w:rtl/>
        </w:rPr>
        <w:t xml:space="preserve"> محدود شده</w:t>
      </w:r>
    </w:p>
    <w:p w14:paraId="467D027F" w14:textId="77777777" w:rsidR="005850DA" w:rsidRDefault="005850DA" w:rsidP="009C6454">
      <w:pPr>
        <w:ind w:firstLine="0"/>
        <w:rPr>
          <w:rFonts w:hint="cs"/>
          <w:rtl/>
        </w:rPr>
      </w:pPr>
    </w:p>
    <w:p w14:paraId="5A5BC4CB" w14:textId="77777777" w:rsidR="00AE5DAF" w:rsidRDefault="00AE5DAF" w:rsidP="009C6454">
      <w:pPr>
        <w:ind w:firstLine="0"/>
        <w:rPr>
          <w:rtl/>
        </w:rPr>
      </w:pPr>
    </w:p>
    <w:p w14:paraId="57CB4AC6" w14:textId="77777777" w:rsidR="00AE5DAF" w:rsidRDefault="00AE5DAF" w:rsidP="009C6454">
      <w:pPr>
        <w:ind w:firstLine="0"/>
        <w:rPr>
          <w:rtl/>
        </w:rPr>
      </w:pPr>
    </w:p>
    <w:p w14:paraId="03DEBF23" w14:textId="77777777" w:rsidR="00AE5DAF" w:rsidRDefault="00AE5DAF" w:rsidP="009C6454">
      <w:pPr>
        <w:ind w:firstLine="0"/>
        <w:rPr>
          <w:rtl/>
        </w:rPr>
      </w:pPr>
    </w:p>
    <w:p w14:paraId="1AC7AF51" w14:textId="77777777" w:rsidR="00AE5DAF" w:rsidRDefault="00AE5DAF" w:rsidP="009C6454">
      <w:pPr>
        <w:ind w:firstLine="0"/>
        <w:rPr>
          <w:rtl/>
        </w:rPr>
      </w:pPr>
    </w:p>
    <w:p w14:paraId="296CF824" w14:textId="77777777" w:rsidR="00AE5DAF" w:rsidRDefault="00AE5DAF" w:rsidP="009C6454">
      <w:pPr>
        <w:ind w:firstLine="0"/>
        <w:rPr>
          <w:rtl/>
        </w:rPr>
      </w:pPr>
    </w:p>
    <w:p w14:paraId="23FC7177" w14:textId="77777777" w:rsidR="00AE5DAF" w:rsidRDefault="00AE5DAF" w:rsidP="009C6454">
      <w:pPr>
        <w:ind w:firstLine="0"/>
        <w:rPr>
          <w:rtl/>
        </w:rPr>
      </w:pPr>
    </w:p>
    <w:p w14:paraId="6E58C3AE" w14:textId="77777777" w:rsidR="00AE5DAF" w:rsidRDefault="00AE5DAF" w:rsidP="009C6454">
      <w:pPr>
        <w:ind w:firstLine="0"/>
        <w:rPr>
          <w:rtl/>
        </w:rPr>
      </w:pPr>
    </w:p>
    <w:p w14:paraId="6C4D4753" w14:textId="77777777" w:rsidR="00AE5DAF" w:rsidRDefault="00AE5DAF" w:rsidP="009C6454">
      <w:pPr>
        <w:ind w:firstLine="0"/>
        <w:rPr>
          <w:rtl/>
        </w:rPr>
      </w:pPr>
    </w:p>
    <w:p w14:paraId="4552AEF2" w14:textId="77777777" w:rsidR="00AE5DAF" w:rsidRDefault="00AE5DAF" w:rsidP="009C6454">
      <w:pPr>
        <w:ind w:firstLine="0"/>
        <w:rPr>
          <w:rtl/>
        </w:rPr>
      </w:pPr>
    </w:p>
    <w:p w14:paraId="1167DC83" w14:textId="77777777" w:rsidR="00AE5DAF" w:rsidRDefault="00AE5DAF" w:rsidP="009C6454">
      <w:pPr>
        <w:ind w:firstLine="0"/>
        <w:rPr>
          <w:rtl/>
        </w:rPr>
      </w:pPr>
    </w:p>
    <w:p w14:paraId="3F0AB359" w14:textId="77777777" w:rsidR="00AE5DAF" w:rsidRDefault="00AE5DAF" w:rsidP="009C6454">
      <w:pPr>
        <w:ind w:firstLine="0"/>
        <w:rPr>
          <w:rtl/>
        </w:rPr>
      </w:pPr>
    </w:p>
    <w:p w14:paraId="47DFF4B1" w14:textId="77777777" w:rsidR="00AE5DAF" w:rsidRDefault="00AE5DAF" w:rsidP="009C6454">
      <w:pPr>
        <w:ind w:firstLine="0"/>
        <w:rPr>
          <w:rtl/>
        </w:rPr>
      </w:pPr>
    </w:p>
    <w:p w14:paraId="2460D652" w14:textId="77777777" w:rsidR="00AE5DAF" w:rsidRDefault="00AE5DAF" w:rsidP="009C6454">
      <w:pPr>
        <w:ind w:firstLine="0"/>
        <w:rPr>
          <w:rtl/>
        </w:rPr>
      </w:pPr>
    </w:p>
    <w:p w14:paraId="60D5F057" w14:textId="77777777" w:rsidR="00AE5DAF" w:rsidRDefault="00AE5DAF" w:rsidP="009C6454">
      <w:pPr>
        <w:ind w:firstLine="0"/>
        <w:rPr>
          <w:rtl/>
        </w:rPr>
      </w:pPr>
    </w:p>
    <w:p w14:paraId="561E858D" w14:textId="77777777" w:rsidR="00AE5DAF" w:rsidRDefault="00AE5DAF" w:rsidP="009C6454">
      <w:pPr>
        <w:ind w:firstLine="0"/>
        <w:rPr>
          <w:rtl/>
        </w:rPr>
      </w:pPr>
    </w:p>
    <w:p w14:paraId="203AC088" w14:textId="77777777" w:rsidR="00AE5DAF" w:rsidRDefault="00AE5DAF" w:rsidP="009C6454">
      <w:pPr>
        <w:ind w:firstLine="0"/>
      </w:pPr>
    </w:p>
    <w:p w14:paraId="75DE67EE" w14:textId="000B8938" w:rsidR="00AF5736" w:rsidRDefault="00ED19DB" w:rsidP="00DC3E08">
      <w:pPr>
        <w:pStyle w:val="Heading1"/>
      </w:pPr>
      <w:bookmarkStart w:id="7" w:name="_Toc139668588"/>
      <w:r w:rsidRPr="00ED19DB">
        <w:rPr>
          <w:noProof/>
          <w:rtl/>
        </w:rPr>
        <w:lastRenderedPageBreak/>
        <w:drawing>
          <wp:anchor distT="0" distB="0" distL="114300" distR="114300" simplePos="0" relativeHeight="251675648" behindDoc="1" locked="0" layoutInCell="1" allowOverlap="1" wp14:anchorId="42B3A505" wp14:editId="04428C44">
            <wp:simplePos x="0" y="0"/>
            <wp:positionH relativeFrom="column">
              <wp:posOffset>579120</wp:posOffset>
            </wp:positionH>
            <wp:positionV relativeFrom="paragraph">
              <wp:posOffset>215264</wp:posOffset>
            </wp:positionV>
            <wp:extent cx="4236720" cy="3797481"/>
            <wp:effectExtent l="0" t="0" r="0" b="0"/>
            <wp:wrapNone/>
            <wp:docPr id="184352100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508" cy="3798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102247">
        <w:rPr>
          <w:rFonts w:hint="cs"/>
          <w:rtl/>
        </w:rPr>
        <w:t>حسگر</w:t>
      </w:r>
      <w:proofErr w:type="spellEnd"/>
      <w:r w:rsidR="00102247">
        <w:rPr>
          <w:rFonts w:hint="cs"/>
          <w:rtl/>
        </w:rPr>
        <w:t xml:space="preserve"> دما </w:t>
      </w:r>
      <w:r w:rsidR="00102247">
        <w:t>LM50</w:t>
      </w:r>
      <w:bookmarkEnd w:id="7"/>
    </w:p>
    <w:p w14:paraId="1AD667A2" w14:textId="4577833C" w:rsidR="00A614D6" w:rsidRDefault="00A614D6" w:rsidP="009C6454">
      <w:pPr>
        <w:rPr>
          <w:rtl/>
        </w:rPr>
      </w:pPr>
    </w:p>
    <w:p w14:paraId="19CE32AA" w14:textId="5C33182A" w:rsidR="00A614D6" w:rsidRDefault="00ED19DB" w:rsidP="00ED19DB">
      <w:pPr>
        <w:pStyle w:val="Heading2"/>
        <w:rPr>
          <w:rtl/>
        </w:rPr>
      </w:pPr>
      <w:bookmarkStart w:id="8" w:name="_Toc139668589"/>
      <w:r>
        <w:t>1</w:t>
      </w:r>
      <w:bookmarkEnd w:id="8"/>
    </w:p>
    <w:p w14:paraId="06A1E44B" w14:textId="23D0E64C" w:rsidR="00A614D6" w:rsidRDefault="002C159E" w:rsidP="009C6454">
      <w:pPr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0742AD7" wp14:editId="685B7664">
                <wp:simplePos x="0" y="0"/>
                <wp:positionH relativeFrom="column">
                  <wp:posOffset>914400</wp:posOffset>
                </wp:positionH>
                <wp:positionV relativeFrom="paragraph">
                  <wp:posOffset>353695</wp:posOffset>
                </wp:positionV>
                <wp:extent cx="3482340" cy="274320"/>
                <wp:effectExtent l="0" t="0" r="22860" b="11430"/>
                <wp:wrapNone/>
                <wp:docPr id="205364004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2340" cy="274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A88022" id="Rectangle 5" o:spid="_x0000_s1026" style="position:absolute;margin-left:1in;margin-top:27.85pt;width:274.2pt;height:21.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" filled="f" strokecolor="red" strokeweight="2pt"/>
            </w:pict>
          </mc:Fallback>
        </mc:AlternateContent>
      </w:r>
    </w:p>
    <w:p w14:paraId="38226FB6" w14:textId="1F0F2A27" w:rsidR="00A614D6" w:rsidRDefault="00ED19DB" w:rsidP="009C6454">
      <w:pPr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237BB98" wp14:editId="66517476">
                <wp:simplePos x="0" y="0"/>
                <wp:positionH relativeFrom="column">
                  <wp:posOffset>914400</wp:posOffset>
                </wp:positionH>
                <wp:positionV relativeFrom="paragraph">
                  <wp:posOffset>195580</wp:posOffset>
                </wp:positionV>
                <wp:extent cx="3482340" cy="274320"/>
                <wp:effectExtent l="0" t="0" r="22860" b="11430"/>
                <wp:wrapNone/>
                <wp:docPr id="129419159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2340" cy="274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4DC764" id="Rectangle 5" o:spid="_x0000_s1026" style="position:absolute;margin-left:1in;margin-top:15.4pt;width:274.2pt;height:21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" filled="f" strokecolor="red" strokeweight="2pt"/>
            </w:pict>
          </mc:Fallback>
        </mc:AlternateContent>
      </w:r>
    </w:p>
    <w:p w14:paraId="1D48DBF8" w14:textId="4EC1C913" w:rsidR="00A614D6" w:rsidRDefault="00ED19DB" w:rsidP="009C6454">
      <w:pPr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09369A" wp14:editId="45E93F54">
                <wp:simplePos x="0" y="0"/>
                <wp:positionH relativeFrom="column">
                  <wp:posOffset>914400</wp:posOffset>
                </wp:positionH>
                <wp:positionV relativeFrom="paragraph">
                  <wp:posOffset>75565</wp:posOffset>
                </wp:positionV>
                <wp:extent cx="3482340" cy="274320"/>
                <wp:effectExtent l="0" t="0" r="22860" b="11430"/>
                <wp:wrapNone/>
                <wp:docPr id="212931836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2340" cy="274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FAC818" id="Rectangle 5" o:spid="_x0000_s1026" style="position:absolute;margin-left:1in;margin-top:5.95pt;width:274.2pt;height:21.6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" filled="f" strokecolor="red" strokeweight="2pt"/>
            </w:pict>
          </mc:Fallback>
        </mc:AlternateContent>
      </w: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77777777" w:rsidR="00A614D6" w:rsidRDefault="00A614D6" w:rsidP="009C6454">
      <w:pPr>
        <w:rPr>
          <w:rtl/>
        </w:rPr>
      </w:pPr>
    </w:p>
    <w:p w14:paraId="62C9E02A" w14:textId="433A9AE8" w:rsidR="00A614D6" w:rsidRDefault="004C11D9" w:rsidP="009C6454">
      <w:pPr>
        <w:rPr>
          <w:rtl/>
        </w:rPr>
      </w:pPr>
      <w:r w:rsidRPr="004C11D9">
        <w:rPr>
          <w:noProof/>
          <w:rtl/>
        </w:rPr>
        <w:drawing>
          <wp:anchor distT="0" distB="0" distL="114300" distR="114300" simplePos="0" relativeHeight="251680768" behindDoc="1" locked="0" layoutInCell="1" allowOverlap="1" wp14:anchorId="555101E5" wp14:editId="3497EBB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3225165"/>
            <wp:effectExtent l="0" t="0" r="0" b="0"/>
            <wp:wrapNone/>
            <wp:docPr id="191277669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22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3B5C95A0" w14:textId="77777777" w:rsidR="00A614D6" w:rsidRDefault="00A614D6" w:rsidP="009C6454">
      <w:pPr>
        <w:rPr>
          <w:rtl/>
        </w:rPr>
      </w:pPr>
    </w:p>
    <w:p w14:paraId="5A25ED30" w14:textId="77777777" w:rsidR="00A614D6" w:rsidRDefault="00A614D6" w:rsidP="009C6454">
      <w:pPr>
        <w:rPr>
          <w:rtl/>
        </w:rPr>
      </w:pPr>
    </w:p>
    <w:p w14:paraId="3949D973" w14:textId="77777777" w:rsidR="00A614D6" w:rsidRDefault="00A614D6" w:rsidP="009C6454">
      <w:pPr>
        <w:rPr>
          <w:rtl/>
        </w:rPr>
      </w:pPr>
    </w:p>
    <w:p w14:paraId="3B405A51" w14:textId="77777777" w:rsidR="00A614D6" w:rsidRDefault="00A614D6" w:rsidP="009C6454">
      <w:pPr>
        <w:rPr>
          <w:rtl/>
        </w:rPr>
      </w:pPr>
    </w:p>
    <w:p w14:paraId="1D9AB17A" w14:textId="77777777" w:rsidR="00A614D6" w:rsidRDefault="00A614D6" w:rsidP="009C6454">
      <w:pPr>
        <w:rPr>
          <w:rtl/>
        </w:rPr>
      </w:pPr>
    </w:p>
    <w:p w14:paraId="41270130" w14:textId="2243B30C" w:rsidR="00271A68" w:rsidRDefault="00271A68" w:rsidP="009C6454">
      <w:pPr>
        <w:rPr>
          <w:rtl/>
        </w:rPr>
      </w:pPr>
    </w:p>
    <w:p w14:paraId="7CE06573" w14:textId="77777777" w:rsidR="004C11D9" w:rsidRDefault="004C11D9" w:rsidP="009C6454">
      <w:pPr>
        <w:rPr>
          <w:rtl/>
        </w:rPr>
      </w:pPr>
    </w:p>
    <w:p w14:paraId="05A4546E" w14:textId="77777777" w:rsidR="004C11D9" w:rsidRDefault="004C11D9" w:rsidP="009C6454">
      <w:pPr>
        <w:rPr>
          <w:rtl/>
        </w:rPr>
      </w:pPr>
    </w:p>
    <w:p w14:paraId="651BFE77" w14:textId="1F5B3579" w:rsidR="004C11D9" w:rsidRDefault="004C11D9" w:rsidP="009C6454">
      <w:pPr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82816" behindDoc="1" locked="0" layoutInCell="1" allowOverlap="1" wp14:anchorId="091F1E9B" wp14:editId="1A49FBC2">
            <wp:simplePos x="0" y="0"/>
            <wp:positionH relativeFrom="column">
              <wp:posOffset>-792480</wp:posOffset>
            </wp:positionH>
            <wp:positionV relativeFrom="paragraph">
              <wp:posOffset>-859155</wp:posOffset>
            </wp:positionV>
            <wp:extent cx="7603705" cy="1691640"/>
            <wp:effectExtent l="0" t="0" r="0" b="3810"/>
            <wp:wrapNone/>
            <wp:docPr id="1120723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72394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14611" cy="16940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34D39F" w14:textId="1D3F6917" w:rsidR="004C11D9" w:rsidRDefault="002C159E" w:rsidP="009C6454">
      <w:pPr>
        <w:rPr>
          <w:rtl/>
        </w:rPr>
      </w:pPr>
      <w:r w:rsidRPr="002C159E">
        <w:rPr>
          <w:noProof/>
          <w:rtl/>
        </w:rPr>
        <w:drawing>
          <wp:anchor distT="0" distB="0" distL="114300" distR="114300" simplePos="0" relativeHeight="251684864" behindDoc="1" locked="0" layoutInCell="1" allowOverlap="1" wp14:anchorId="65247231" wp14:editId="3072A16A">
            <wp:simplePos x="0" y="0"/>
            <wp:positionH relativeFrom="column">
              <wp:posOffset>-365760</wp:posOffset>
            </wp:positionH>
            <wp:positionV relativeFrom="paragraph">
              <wp:posOffset>354330</wp:posOffset>
            </wp:positionV>
            <wp:extent cx="3263581" cy="2179320"/>
            <wp:effectExtent l="0" t="0" r="0" b="0"/>
            <wp:wrapNone/>
            <wp:docPr id="59792673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581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8AD212" w14:textId="7452882F" w:rsidR="004C11D9" w:rsidRDefault="004C11D9" w:rsidP="009C6454">
      <w:pPr>
        <w:rPr>
          <w:rtl/>
        </w:rPr>
      </w:pPr>
    </w:p>
    <w:p w14:paraId="0C2CC081" w14:textId="1F2AA6AA" w:rsidR="004C11D9" w:rsidRDefault="004C11D9" w:rsidP="009C6454">
      <w:pPr>
        <w:rPr>
          <w:rtl/>
        </w:rPr>
      </w:pPr>
    </w:p>
    <w:p w14:paraId="78707F61" w14:textId="77777777" w:rsidR="004C11D9" w:rsidRDefault="004C11D9" w:rsidP="009C6454">
      <w:pPr>
        <w:rPr>
          <w:rtl/>
        </w:rPr>
      </w:pPr>
    </w:p>
    <w:p w14:paraId="03752156" w14:textId="77777777" w:rsidR="004C11D9" w:rsidRDefault="004C11D9" w:rsidP="009C6454">
      <w:pPr>
        <w:rPr>
          <w:rtl/>
        </w:rPr>
      </w:pPr>
    </w:p>
    <w:p w14:paraId="02E4829A" w14:textId="29D517B4" w:rsidR="004C11D9" w:rsidRDefault="004C11D9" w:rsidP="009C6454">
      <w:pPr>
        <w:rPr>
          <w:rtl/>
        </w:rPr>
      </w:pPr>
    </w:p>
    <w:p w14:paraId="3F565154" w14:textId="6EFB2190" w:rsidR="004C11D9" w:rsidRDefault="002C159E" w:rsidP="009C6454">
      <w:pPr>
        <w:rPr>
          <w:rtl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408A705D" wp14:editId="7AA07199">
            <wp:simplePos x="0" y="0"/>
            <wp:positionH relativeFrom="column">
              <wp:posOffset>-678180</wp:posOffset>
            </wp:positionH>
            <wp:positionV relativeFrom="paragraph">
              <wp:posOffset>258445</wp:posOffset>
            </wp:positionV>
            <wp:extent cx="6890602" cy="1165860"/>
            <wp:effectExtent l="0" t="0" r="5715" b="0"/>
            <wp:wrapNone/>
            <wp:docPr id="16647039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70391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90602" cy="116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0A45C0" w14:textId="77777777" w:rsidR="004C11D9" w:rsidRDefault="004C11D9" w:rsidP="009C6454">
      <w:pPr>
        <w:rPr>
          <w:rtl/>
        </w:rPr>
      </w:pPr>
    </w:p>
    <w:p w14:paraId="4E2D50B0" w14:textId="77777777" w:rsidR="004C11D9" w:rsidRDefault="004C11D9" w:rsidP="009C6454">
      <w:pPr>
        <w:rPr>
          <w:rtl/>
        </w:rPr>
      </w:pPr>
    </w:p>
    <w:p w14:paraId="4CD708F3" w14:textId="77777777" w:rsidR="004C11D9" w:rsidRDefault="004C11D9" w:rsidP="009C6454"/>
    <w:p w14:paraId="25964BFD" w14:textId="77777777" w:rsidR="005850DA" w:rsidRDefault="005850DA" w:rsidP="009C6454"/>
    <w:p w14:paraId="6D99CEB8" w14:textId="5677AFCD" w:rsidR="005850DA" w:rsidRDefault="005850DA" w:rsidP="005850DA">
      <w:pPr>
        <w:pStyle w:val="Heading2"/>
      </w:pPr>
      <w:bookmarkStart w:id="9" w:name="_Toc139668590"/>
      <w:r>
        <w:t>2</w:t>
      </w:r>
      <w:bookmarkEnd w:id="9"/>
    </w:p>
    <w:p w14:paraId="402808FE" w14:textId="77777777" w:rsidR="005850DA" w:rsidRDefault="005850DA" w:rsidP="009C6454">
      <w:pPr>
        <w:rPr>
          <w:rtl/>
        </w:rPr>
      </w:pPr>
    </w:p>
    <w:p w14:paraId="2172E030" w14:textId="5EA6CA5F" w:rsidR="004C11D9" w:rsidRDefault="006E1E65" w:rsidP="00D93270">
      <w:pPr>
        <w:pStyle w:val="Heading2"/>
        <w:rPr>
          <w:rtl/>
        </w:rPr>
      </w:pPr>
      <w:bookmarkStart w:id="10" w:name="_Toc139668591"/>
      <w:r>
        <w:rPr>
          <w:noProof/>
        </w:rPr>
        <w:drawing>
          <wp:inline distT="0" distB="0" distL="0" distR="0" wp14:anchorId="0090578D" wp14:editId="09AA87DD">
            <wp:extent cx="5565775" cy="2442210"/>
            <wp:effectExtent l="0" t="0" r="0" b="0"/>
            <wp:docPr id="1557864645" name="Picture 12" descr="LM50 data sheet, product information and support | TI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LM50 data sheet, product information and support | TI.com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244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0"/>
    </w:p>
    <w:p w14:paraId="48C82EC0" w14:textId="3565BD29" w:rsidR="004C11D9" w:rsidRDefault="006E1E65" w:rsidP="009C6454">
      <w:pPr>
        <w:rPr>
          <w:rtl/>
        </w:rPr>
      </w:pPr>
      <w:r>
        <w:rPr>
          <w:rFonts w:hint="cs"/>
          <w:rtl/>
        </w:rPr>
        <w:t xml:space="preserve">حال کاری می کنیم که از </w:t>
      </w:r>
      <w:r>
        <w:t>-</w:t>
      </w:r>
      <w:r w:rsidR="007F0435">
        <w:t>20</w:t>
      </w:r>
      <w:r>
        <w:rPr>
          <w:rFonts w:hint="cs"/>
          <w:rtl/>
        </w:rPr>
        <w:t xml:space="preserve"> تا +60 </w:t>
      </w:r>
      <w:r>
        <w:t xml:space="preserve"> </w:t>
      </w:r>
      <w:r>
        <w:rPr>
          <w:rFonts w:hint="cs"/>
          <w:rtl/>
        </w:rPr>
        <w:t xml:space="preserve">را در بازه </w:t>
      </w:r>
      <w:r>
        <w:t>0</w:t>
      </w:r>
      <w:r>
        <w:rPr>
          <w:rFonts w:hint="cs"/>
          <w:rtl/>
        </w:rPr>
        <w:t xml:space="preserve"> تا </w:t>
      </w:r>
      <w:r>
        <w:t>3v</w:t>
      </w:r>
      <w:r>
        <w:rPr>
          <w:rFonts w:hint="cs"/>
          <w:rtl/>
        </w:rPr>
        <w:t xml:space="preserve"> نشان دهد:</w:t>
      </w:r>
    </w:p>
    <w:p w14:paraId="5EDE8E4B" w14:textId="3A73B3F7" w:rsidR="006E1E65" w:rsidRDefault="007F0435" w:rsidP="009C6454">
      <w:pPr>
        <w:rPr>
          <w:rtl/>
        </w:rPr>
      </w:pPr>
      <w:r>
        <w:rPr>
          <w:rFonts w:hint="cs"/>
          <w:rtl/>
        </w:rPr>
        <w:t>حال فرمول را می نویسیم</w:t>
      </w:r>
    </w:p>
    <w:p w14:paraId="41629752" w14:textId="7BC01D42" w:rsidR="007F0435" w:rsidRDefault="007F0435" w:rsidP="007F0435">
      <w:pPr>
        <w:jc w:val="center"/>
        <w:rPr>
          <w:rFonts w:hint="cs"/>
        </w:rPr>
      </w:pPr>
      <m:oMathPara>
        <m:oMath>
          <m:r>
            <w:rPr>
              <w:rFonts w:ascii="Cambria Math" w:hAnsi="Cambria Math"/>
            </w:rPr>
            <w:lastRenderedPageBreak/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0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 xml:space="preserve">V0-20=26.67V0-20 </m:t>
          </m:r>
        </m:oMath>
      </m:oMathPara>
    </w:p>
    <w:p w14:paraId="0E50E475" w14:textId="77777777" w:rsidR="004C11D9" w:rsidRDefault="004C11D9" w:rsidP="009C6454">
      <w:pPr>
        <w:rPr>
          <w:rtl/>
        </w:rPr>
      </w:pPr>
    </w:p>
    <w:p w14:paraId="6EF3BBCB" w14:textId="3FC4BDE9" w:rsidR="004C11D9" w:rsidRDefault="00AE5DAF" w:rsidP="009C6454">
      <w:r>
        <w:rPr>
          <w:noProof/>
        </w:rPr>
        <w:drawing>
          <wp:anchor distT="0" distB="0" distL="114300" distR="114300" simplePos="0" relativeHeight="251693056" behindDoc="1" locked="0" layoutInCell="1" allowOverlap="1" wp14:anchorId="3E00B411" wp14:editId="2F08CEDB">
            <wp:simplePos x="0" y="0"/>
            <wp:positionH relativeFrom="column">
              <wp:posOffset>-723901</wp:posOffset>
            </wp:positionH>
            <wp:positionV relativeFrom="paragraph">
              <wp:posOffset>-790575</wp:posOffset>
            </wp:positionV>
            <wp:extent cx="3620165" cy="2628900"/>
            <wp:effectExtent l="0" t="0" r="0" b="0"/>
            <wp:wrapNone/>
            <wp:docPr id="63151720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417" cy="2629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4080" behindDoc="1" locked="0" layoutInCell="1" allowOverlap="1" wp14:anchorId="10D30C66" wp14:editId="139792EF">
            <wp:simplePos x="0" y="0"/>
            <wp:positionH relativeFrom="column">
              <wp:posOffset>2392680</wp:posOffset>
            </wp:positionH>
            <wp:positionV relativeFrom="paragraph">
              <wp:posOffset>-767715</wp:posOffset>
            </wp:positionV>
            <wp:extent cx="3771900" cy="2696489"/>
            <wp:effectExtent l="0" t="0" r="0" b="8890"/>
            <wp:wrapNone/>
            <wp:docPr id="4332999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365" cy="270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B680C0" w14:textId="164C0E43" w:rsidR="002C159E" w:rsidRDefault="002C159E" w:rsidP="009C6454"/>
    <w:p w14:paraId="45F70665" w14:textId="4349BA16" w:rsidR="002C159E" w:rsidRDefault="002C159E" w:rsidP="009C6454"/>
    <w:p w14:paraId="66825924" w14:textId="12321AA2" w:rsidR="002C159E" w:rsidRDefault="002C159E" w:rsidP="009C6454"/>
    <w:p w14:paraId="4994FC0E" w14:textId="77777777" w:rsidR="002C159E" w:rsidRDefault="002C159E" w:rsidP="009C6454"/>
    <w:p w14:paraId="6E70A8B3" w14:textId="77777777" w:rsidR="002C159E" w:rsidRDefault="002C159E" w:rsidP="009C6454"/>
    <w:p w14:paraId="1AD449C5" w14:textId="77777777" w:rsidR="002C159E" w:rsidRDefault="002C159E" w:rsidP="009C6454"/>
    <w:p w14:paraId="7BD65CA1" w14:textId="2CFE64EF" w:rsidR="00AE5DAF" w:rsidRDefault="00AE5DAF" w:rsidP="00AE5DAF">
      <w:pPr>
        <w:rPr>
          <w:rtl/>
        </w:rPr>
      </w:pPr>
      <w:r>
        <w:rPr>
          <w:rFonts w:hint="cs"/>
          <w:rtl/>
        </w:rPr>
        <w:t xml:space="preserve">حال کاری می کنیم که از </w:t>
      </w:r>
      <w:r>
        <w:t>-20</w:t>
      </w:r>
      <w:r>
        <w:rPr>
          <w:rFonts w:hint="cs"/>
          <w:rtl/>
        </w:rPr>
        <w:t xml:space="preserve"> تا +60 </w:t>
      </w:r>
      <w:r>
        <w:t xml:space="preserve"> </w:t>
      </w:r>
      <w:r>
        <w:rPr>
          <w:rFonts w:hint="cs"/>
          <w:rtl/>
        </w:rPr>
        <w:t xml:space="preserve">را در بازه </w:t>
      </w:r>
      <w:r>
        <w:rPr>
          <w:rFonts w:hint="cs"/>
          <w:rtl/>
        </w:rPr>
        <w:t>1</w:t>
      </w:r>
      <w:r>
        <w:rPr>
          <w:rFonts w:hint="cs"/>
          <w:rtl/>
        </w:rPr>
        <w:t xml:space="preserve"> تا </w:t>
      </w:r>
      <w:r>
        <w:t>3v</w:t>
      </w:r>
      <w:r>
        <w:rPr>
          <w:rFonts w:hint="cs"/>
          <w:rtl/>
        </w:rPr>
        <w:t xml:space="preserve"> نشان دهد:</w:t>
      </w:r>
    </w:p>
    <w:p w14:paraId="69AC81C0" w14:textId="2F7B230A" w:rsidR="00AE5DAF" w:rsidRDefault="00AE5DAF" w:rsidP="00AE5DAF">
      <w:pPr>
        <w:rPr>
          <w:rtl/>
        </w:rPr>
      </w:pPr>
      <w:r>
        <w:rPr>
          <w:rFonts w:hint="cs"/>
          <w:rtl/>
        </w:rPr>
        <w:t>حال فرمول را می نویسیم</w:t>
      </w:r>
    </w:p>
    <w:p w14:paraId="19FA86EF" w14:textId="1972D030" w:rsidR="00AE5DAF" w:rsidRDefault="00AE5DAF" w:rsidP="00AE5DAF">
      <w:pPr>
        <w:jc w:val="center"/>
        <w:rPr>
          <w:rFonts w:hint="cs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</m:t>
          </m:r>
          <m:r>
            <w:rPr>
              <w:rFonts w:ascii="Cambria Math" w:hAnsi="Cambria Math"/>
            </w:rPr>
            <m:t>V0-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</w:rPr>
            <m:t>0</m:t>
          </m:r>
        </m:oMath>
      </m:oMathPara>
    </w:p>
    <w:p w14:paraId="03EB49F1" w14:textId="5876780F" w:rsidR="002C159E" w:rsidRDefault="00AE5DAF" w:rsidP="009C6454">
      <m:oMath>
        <m:r>
          <m:rPr>
            <m:sty m:val="p"/>
          </m:rPr>
          <w:rPr>
            <w:rFonts w:ascii="Cambria Math" w:hAnsi="Cambria Math" w:hint="cs"/>
            <w:noProof/>
          </w:rPr>
          <w:drawing>
            <wp:anchor distT="0" distB="0" distL="114300" distR="114300" simplePos="0" relativeHeight="251695104" behindDoc="1" locked="0" layoutInCell="1" allowOverlap="1" wp14:anchorId="1A760B20" wp14:editId="71214EF8">
              <wp:simplePos x="0" y="0"/>
              <wp:positionH relativeFrom="column">
                <wp:posOffset>-426720</wp:posOffset>
              </wp:positionH>
              <wp:positionV relativeFrom="paragraph">
                <wp:posOffset>272415</wp:posOffset>
              </wp:positionV>
              <wp:extent cx="2212340" cy="1752600"/>
              <wp:effectExtent l="0" t="0" r="0" b="0"/>
              <wp:wrapNone/>
              <wp:docPr id="570645802" name="Picture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7"/>
                      <pic:cNvPicPr>
                        <a:picLocks noChangeAspect="1" noChangeArrowheads="1"/>
                      </pic:cNvPicPr>
                    </pic:nvPicPr>
                    <pic:blipFill>
                      <a:blip r:embed="rId2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12340" cy="1752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:r>
        <m:r>
          <m:rPr>
            <m:sty m:val="p"/>
          </m:rPr>
          <w:rPr>
            <w:rFonts w:ascii="Cambria Math" w:hAnsi="Cambria Math" w:hint="cs"/>
            <w:noProof/>
          </w:rPr>
          <w:drawing>
            <wp:inline distT="0" distB="0" distL="0" distR="0" wp14:anchorId="53E8C093" wp14:editId="23309B2D">
              <wp:extent cx="3177540" cy="2276512"/>
              <wp:effectExtent l="0" t="0" r="3810" b="9525"/>
              <wp:docPr id="1933959187" name="Pictur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/>
                      <pic:cNvPicPr>
                        <a:picLocks noChangeAspect="1" noChangeArrowheads="1"/>
                      </pic:cNvPicPr>
                    </pic:nvPicPr>
                    <pic:blipFill>
                      <a:blip r:embed="rId2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181517" cy="227936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:r>
      </m:oMath>
    </w:p>
    <w:p w14:paraId="7A8DDAEB" w14:textId="77777777" w:rsidR="002C159E" w:rsidRDefault="002C159E" w:rsidP="009C6454"/>
    <w:p w14:paraId="3CA483D7" w14:textId="77777777" w:rsidR="002C159E" w:rsidRDefault="002C159E" w:rsidP="009C6454"/>
    <w:p w14:paraId="795FC470" w14:textId="77777777" w:rsidR="002C159E" w:rsidRDefault="002C159E" w:rsidP="009C6454"/>
    <w:p w14:paraId="1AC0FD95" w14:textId="77777777" w:rsidR="002C159E" w:rsidRDefault="002C159E" w:rsidP="009C6454"/>
    <w:p w14:paraId="6C143B00" w14:textId="77777777" w:rsidR="002C159E" w:rsidRDefault="002C159E" w:rsidP="009C6454"/>
    <w:p w14:paraId="2AEECA48" w14:textId="77777777" w:rsidR="002C159E" w:rsidRDefault="002C159E" w:rsidP="009C6454"/>
    <w:p w14:paraId="2791E7BD" w14:textId="77777777" w:rsidR="002C159E" w:rsidRDefault="002C159E" w:rsidP="009C6454"/>
    <w:p w14:paraId="32955E82" w14:textId="7FB90980" w:rsidR="00087BEA" w:rsidRDefault="00087BEA" w:rsidP="00087BEA">
      <w:pPr>
        <w:pStyle w:val="Heading2"/>
        <w:rPr>
          <w:rtl/>
        </w:rPr>
      </w:pPr>
      <w:r>
        <w:rPr>
          <w:rFonts w:hint="cs"/>
          <w:rtl/>
        </w:rPr>
        <w:lastRenderedPageBreak/>
        <w:t>3</w:t>
      </w:r>
    </w:p>
    <w:p w14:paraId="66BB4B59" w14:textId="50A4B40A" w:rsidR="00087BEA" w:rsidRDefault="00087BEA" w:rsidP="00087BEA">
      <w:pPr>
        <w:ind w:firstLine="0"/>
        <w:rPr>
          <w:rtl/>
        </w:rPr>
      </w:pPr>
      <w:r>
        <w:rPr>
          <w:rFonts w:hint="cs"/>
          <w:rtl/>
        </w:rPr>
        <w:t xml:space="preserve">در اینجا </w:t>
      </w:r>
      <w:proofErr w:type="spellStart"/>
      <w:r>
        <w:rPr>
          <w:rFonts w:hint="cs"/>
          <w:rtl/>
        </w:rPr>
        <w:t>رزولوشن</w:t>
      </w:r>
      <w:proofErr w:type="spellEnd"/>
      <w:r>
        <w:rPr>
          <w:rFonts w:hint="cs"/>
          <w:rtl/>
        </w:rPr>
        <w:t xml:space="preserve"> به  محدودیت نمایشگر ربط دارد که چون برحسب </w:t>
      </w:r>
      <w:r>
        <w:rPr>
          <w:rFonts w:hint="cs"/>
          <w:rtl/>
        </w:rPr>
        <w:t xml:space="preserve"> سانتی </w:t>
      </w:r>
      <w:proofErr w:type="spellStart"/>
      <w:r>
        <w:rPr>
          <w:rFonts w:hint="cs"/>
          <w:rtl/>
        </w:rPr>
        <w:t>گراد</w:t>
      </w:r>
      <w:proofErr w:type="spellEnd"/>
      <w:r>
        <w:rPr>
          <w:rFonts w:hint="cs"/>
          <w:rtl/>
        </w:rPr>
        <w:t xml:space="preserve"> و دو رقم اعشار است و دیجیتال هست خطای آن </w:t>
      </w:r>
      <w:r>
        <w:t>0.01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سانتی </w:t>
      </w:r>
      <w:proofErr w:type="spellStart"/>
      <w:r>
        <w:rPr>
          <w:rFonts w:hint="cs"/>
          <w:rtl/>
        </w:rPr>
        <w:t>گراد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ش به </w:t>
      </w:r>
      <w:proofErr w:type="spellStart"/>
      <w:r>
        <w:rPr>
          <w:rFonts w:hint="cs"/>
          <w:rtl/>
        </w:rPr>
        <w:t>میکروکنترلر</w:t>
      </w:r>
      <w:proofErr w:type="spellEnd"/>
      <w:r w:rsidRPr="00087BEA">
        <w:rPr>
          <w:rFonts w:hint="cs"/>
          <w:rtl/>
        </w:rPr>
        <w:t xml:space="preserve"> </w:t>
      </w:r>
      <w:r>
        <w:rPr>
          <w:rFonts w:hint="cs"/>
          <w:rtl/>
        </w:rPr>
        <w:t>محدود شده</w:t>
      </w:r>
    </w:p>
    <w:p w14:paraId="3A468F2B" w14:textId="77777777" w:rsidR="00087BEA" w:rsidRDefault="00087BEA" w:rsidP="00087BEA">
      <w:pPr>
        <w:ind w:firstLine="0"/>
        <w:rPr>
          <w:rtl/>
        </w:rPr>
      </w:pPr>
      <w:r>
        <w:rPr>
          <w:rFonts w:hint="cs"/>
          <w:rtl/>
        </w:rPr>
        <w:t xml:space="preserve">برای دقت </w:t>
      </w:r>
      <w:r w:rsidRPr="00087BEA">
        <w:rPr>
          <w:rtl/>
        </w:rPr>
        <w:t>کوچکتر</w:t>
      </w:r>
      <w:r w:rsidRPr="00087BEA">
        <w:rPr>
          <w:rFonts w:hint="cs"/>
          <w:rtl/>
        </w:rPr>
        <w:t>ی</w:t>
      </w:r>
      <w:r w:rsidRPr="00087BEA">
        <w:rPr>
          <w:rFonts w:hint="eastAsia"/>
          <w:rtl/>
        </w:rPr>
        <w:t>ن</w:t>
      </w:r>
      <w:r w:rsidRPr="00087BEA">
        <w:rPr>
          <w:rtl/>
        </w:rPr>
        <w:t xml:space="preserve"> واحد قابل اندازه گ</w:t>
      </w:r>
      <w:r w:rsidRPr="00087BEA">
        <w:rPr>
          <w:rFonts w:hint="cs"/>
          <w:rtl/>
        </w:rPr>
        <w:t>ی</w:t>
      </w:r>
      <w:r w:rsidRPr="00087BEA">
        <w:rPr>
          <w:rFonts w:hint="eastAsia"/>
          <w:rtl/>
        </w:rPr>
        <w:t>ر</w:t>
      </w:r>
      <w:r w:rsidRPr="00087BEA">
        <w:rPr>
          <w:rFonts w:hint="cs"/>
          <w:rtl/>
        </w:rPr>
        <w:t>ی</w:t>
      </w:r>
      <w:r w:rsidRPr="00087BEA">
        <w:rPr>
          <w:rtl/>
        </w:rPr>
        <w:t xml:space="preserve"> توسط </w:t>
      </w:r>
      <w:proofErr w:type="spellStart"/>
      <w:r w:rsidRPr="00087BEA">
        <w:rPr>
          <w:rtl/>
        </w:rPr>
        <w:t>حسگر</w:t>
      </w:r>
      <w:proofErr w:type="spellEnd"/>
      <w:r w:rsidRPr="00087BEA">
        <w:rPr>
          <w:rtl/>
        </w:rPr>
        <w:t xml:space="preserve"> است</w:t>
      </w:r>
      <w:r>
        <w:rPr>
          <w:rFonts w:hint="cs"/>
          <w:rtl/>
        </w:rPr>
        <w:t xml:space="preserve"> اما</w:t>
      </w:r>
      <w:r>
        <w:t xml:space="preserve"> </w:t>
      </w:r>
      <w:r>
        <w:rPr>
          <w:rFonts w:hint="cs"/>
          <w:rtl/>
        </w:rPr>
        <w:t xml:space="preserve"> میتوان گفت </w:t>
      </w:r>
      <w:proofErr w:type="spellStart"/>
      <w:r>
        <w:rPr>
          <w:rFonts w:hint="cs"/>
          <w:rtl/>
        </w:rPr>
        <w:t>ماکسیمم</w:t>
      </w:r>
      <w:proofErr w:type="spellEnd"/>
      <w:r>
        <w:rPr>
          <w:rFonts w:hint="cs"/>
          <w:rtl/>
        </w:rPr>
        <w:t xml:space="preserve"> انحراف داده از محور تعریف کرد و </w:t>
      </w:r>
      <w:proofErr w:type="spellStart"/>
      <w:r>
        <w:rPr>
          <w:rFonts w:hint="cs"/>
          <w:rtl/>
        </w:rPr>
        <w:t>حسگر</w:t>
      </w:r>
      <w:proofErr w:type="spellEnd"/>
      <w:r>
        <w:rPr>
          <w:rFonts w:hint="cs"/>
          <w:rtl/>
        </w:rPr>
        <w:t xml:space="preserve"> محدود شده</w:t>
      </w:r>
    </w:p>
    <w:p w14:paraId="352418CA" w14:textId="77777777" w:rsidR="002C159E" w:rsidRDefault="002C159E" w:rsidP="009C6454"/>
    <w:p w14:paraId="2509F2AB" w14:textId="77777777" w:rsidR="002C159E" w:rsidRDefault="002C159E" w:rsidP="009C6454"/>
    <w:p w14:paraId="269DDCEE" w14:textId="77777777" w:rsidR="002C159E" w:rsidRDefault="002C159E" w:rsidP="009C6454"/>
    <w:p w14:paraId="30B0EB84" w14:textId="77777777" w:rsidR="002C159E" w:rsidRDefault="002C159E" w:rsidP="009C6454"/>
    <w:p w14:paraId="7AA3E54E" w14:textId="77777777" w:rsidR="002C159E" w:rsidRDefault="002C159E" w:rsidP="009C6454"/>
    <w:p w14:paraId="4055BB32" w14:textId="77777777" w:rsidR="002C159E" w:rsidRDefault="002C159E" w:rsidP="009C6454"/>
    <w:p w14:paraId="4B38B384" w14:textId="77777777" w:rsidR="002C159E" w:rsidRDefault="002C159E" w:rsidP="009C6454"/>
    <w:p w14:paraId="4726FEF4" w14:textId="77777777" w:rsidR="002C159E" w:rsidRDefault="002C159E" w:rsidP="009C6454"/>
    <w:p w14:paraId="78BEC9B3" w14:textId="77777777" w:rsidR="002C159E" w:rsidRDefault="002C159E" w:rsidP="009C6454"/>
    <w:p w14:paraId="014F5E57" w14:textId="77777777" w:rsidR="002C159E" w:rsidRDefault="002C159E" w:rsidP="009C6454"/>
    <w:p w14:paraId="0611DB1C" w14:textId="77777777" w:rsidR="002C159E" w:rsidRDefault="002C159E" w:rsidP="009C6454"/>
    <w:p w14:paraId="4987DB26" w14:textId="77777777" w:rsidR="002C159E" w:rsidRDefault="002C159E" w:rsidP="009C6454"/>
    <w:p w14:paraId="20876A7A" w14:textId="77777777" w:rsidR="002C159E" w:rsidRDefault="002C159E" w:rsidP="009C6454"/>
    <w:p w14:paraId="28CCC693" w14:textId="77777777" w:rsidR="002C159E" w:rsidRDefault="002C159E" w:rsidP="009C6454"/>
    <w:p w14:paraId="14261A52" w14:textId="77777777" w:rsidR="002C159E" w:rsidRDefault="002C159E" w:rsidP="009C6454"/>
    <w:p w14:paraId="0322C661" w14:textId="77777777" w:rsidR="002C159E" w:rsidRDefault="002C159E" w:rsidP="009C6454"/>
    <w:p w14:paraId="58B8DF73" w14:textId="77777777" w:rsidR="002C159E" w:rsidRDefault="002C159E" w:rsidP="009C6454"/>
    <w:p w14:paraId="7655B066" w14:textId="77777777" w:rsidR="002C159E" w:rsidRDefault="002C159E" w:rsidP="009C6454"/>
    <w:p w14:paraId="22A9D351" w14:textId="77777777" w:rsidR="002C159E" w:rsidRDefault="002C159E" w:rsidP="009C6454"/>
    <w:p w14:paraId="2927EC4E" w14:textId="77777777" w:rsidR="002C159E" w:rsidRDefault="002C159E" w:rsidP="009C6454"/>
    <w:p w14:paraId="7B9351AB" w14:textId="77777777" w:rsidR="004C11D9" w:rsidRDefault="004C11D9" w:rsidP="00087BEA">
      <w:pPr>
        <w:ind w:firstLine="0"/>
      </w:pPr>
    </w:p>
    <w:p w14:paraId="795C6A7C" w14:textId="2F1BC4E9" w:rsidR="00621506" w:rsidRDefault="00AE5DAF" w:rsidP="00621506">
      <w:pPr>
        <w:pStyle w:val="Heading1"/>
        <w:rPr>
          <w:rtl/>
        </w:rPr>
      </w:pPr>
      <w:bookmarkStart w:id="11" w:name="_Toc139668592"/>
      <w:r>
        <w:rPr>
          <w:rFonts w:hint="cs"/>
          <w:rtl/>
        </w:rPr>
        <w:lastRenderedPageBreak/>
        <w:t>اندازه گیری فاصله</w:t>
      </w:r>
      <w:bookmarkEnd w:id="11"/>
    </w:p>
    <w:tbl>
      <w:tblPr>
        <w:tblStyle w:val="GridTable2-Accent5"/>
        <w:tblW w:w="0" w:type="auto"/>
        <w:tblLook w:val="0480" w:firstRow="0" w:lastRow="0" w:firstColumn="1" w:lastColumn="0" w:noHBand="0" w:noVBand="1"/>
      </w:tblPr>
      <w:tblGrid>
        <w:gridCol w:w="4349"/>
        <w:gridCol w:w="4350"/>
      </w:tblGrid>
      <w:tr w:rsidR="00621506" w14:paraId="19202DDA" w14:textId="77777777" w:rsidTr="00297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9" w:type="dxa"/>
          </w:tcPr>
          <w:p w14:paraId="542652D2" w14:textId="275F2077" w:rsidR="00621506" w:rsidRDefault="00621506" w:rsidP="00621506">
            <w:pPr>
              <w:bidi w:val="0"/>
              <w:spacing w:after="200"/>
              <w:ind w:firstLine="0"/>
              <w:jc w:val="center"/>
            </w:pPr>
            <w:r>
              <w:t>Distance(cm)</w:t>
            </w:r>
          </w:p>
        </w:tc>
        <w:tc>
          <w:tcPr>
            <w:tcW w:w="4350" w:type="dxa"/>
          </w:tcPr>
          <w:p w14:paraId="5D441D2D" w14:textId="180AD949" w:rsidR="00621506" w:rsidRDefault="00621506" w:rsidP="00621506">
            <w:pPr>
              <w:bidi w:val="0"/>
              <w:spacing w:after="20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</w:tr>
      <w:tr w:rsidR="00621506" w14:paraId="35AC53CF" w14:textId="77777777" w:rsidTr="0029773F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9" w:type="dxa"/>
          </w:tcPr>
          <w:p w14:paraId="028BCA42" w14:textId="69C8B0C4" w:rsidR="00621506" w:rsidRDefault="00621506" w:rsidP="00621506">
            <w:pPr>
              <w:bidi w:val="0"/>
              <w:spacing w:after="200"/>
              <w:ind w:firstLine="0"/>
              <w:jc w:val="center"/>
            </w:pPr>
            <w:r>
              <w:t>100</w:t>
            </w:r>
          </w:p>
        </w:tc>
        <w:tc>
          <w:tcPr>
            <w:tcW w:w="4350" w:type="dxa"/>
          </w:tcPr>
          <w:p w14:paraId="47DAF315" w14:textId="44A7905B" w:rsidR="00621506" w:rsidRDefault="00621506" w:rsidP="00621506">
            <w:pPr>
              <w:bidi w:val="0"/>
              <w:spacing w:after="20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</w:tr>
      <w:tr w:rsidR="00621506" w14:paraId="38011C79" w14:textId="77777777" w:rsidTr="00297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9" w:type="dxa"/>
          </w:tcPr>
          <w:p w14:paraId="2F17FB40" w14:textId="7FEC335A" w:rsidR="00621506" w:rsidRDefault="00621506" w:rsidP="00621506">
            <w:pPr>
              <w:bidi w:val="0"/>
              <w:spacing w:after="200"/>
              <w:ind w:firstLine="0"/>
              <w:jc w:val="center"/>
            </w:pPr>
            <w:r>
              <w:t>120</w:t>
            </w:r>
          </w:p>
        </w:tc>
        <w:tc>
          <w:tcPr>
            <w:tcW w:w="4350" w:type="dxa"/>
          </w:tcPr>
          <w:p w14:paraId="460E91ED" w14:textId="61699545" w:rsidR="00621506" w:rsidRDefault="00621506" w:rsidP="00621506">
            <w:pPr>
              <w:bidi w:val="0"/>
              <w:spacing w:after="20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</w:t>
            </w:r>
          </w:p>
        </w:tc>
      </w:tr>
      <w:tr w:rsidR="00621506" w14:paraId="76E2099C" w14:textId="77777777" w:rsidTr="0029773F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9" w:type="dxa"/>
          </w:tcPr>
          <w:p w14:paraId="43D700FB" w14:textId="4FF7926E" w:rsidR="00621506" w:rsidRDefault="00621506" w:rsidP="00621506">
            <w:pPr>
              <w:bidi w:val="0"/>
              <w:spacing w:after="200"/>
              <w:ind w:firstLine="0"/>
              <w:jc w:val="center"/>
            </w:pPr>
            <w:r>
              <w:t>140</w:t>
            </w:r>
          </w:p>
        </w:tc>
        <w:tc>
          <w:tcPr>
            <w:tcW w:w="4350" w:type="dxa"/>
          </w:tcPr>
          <w:p w14:paraId="2A4D69D6" w14:textId="0F741FC6" w:rsidR="00621506" w:rsidRDefault="00621506" w:rsidP="00621506">
            <w:pPr>
              <w:bidi w:val="0"/>
              <w:spacing w:after="20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1</w:t>
            </w:r>
          </w:p>
        </w:tc>
      </w:tr>
      <w:tr w:rsidR="00621506" w14:paraId="064F41BD" w14:textId="77777777" w:rsidTr="00297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9" w:type="dxa"/>
          </w:tcPr>
          <w:p w14:paraId="1DAE0C99" w14:textId="18C3E147" w:rsidR="00621506" w:rsidRDefault="00621506" w:rsidP="00621506">
            <w:pPr>
              <w:bidi w:val="0"/>
              <w:spacing w:after="200"/>
              <w:ind w:firstLine="0"/>
              <w:jc w:val="center"/>
            </w:pPr>
            <w:r>
              <w:t>160</w:t>
            </w:r>
          </w:p>
        </w:tc>
        <w:tc>
          <w:tcPr>
            <w:tcW w:w="4350" w:type="dxa"/>
          </w:tcPr>
          <w:p w14:paraId="39261DBA" w14:textId="319C57BF" w:rsidR="00621506" w:rsidRDefault="00621506" w:rsidP="00621506">
            <w:pPr>
              <w:bidi w:val="0"/>
              <w:spacing w:after="20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78</w:t>
            </w:r>
          </w:p>
        </w:tc>
      </w:tr>
      <w:tr w:rsidR="00621506" w14:paraId="6C77BDD3" w14:textId="77777777" w:rsidTr="0029773F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9" w:type="dxa"/>
          </w:tcPr>
          <w:p w14:paraId="2999A8FB" w14:textId="5BC35433" w:rsidR="00621506" w:rsidRDefault="00621506" w:rsidP="00621506">
            <w:pPr>
              <w:bidi w:val="0"/>
              <w:spacing w:after="200"/>
              <w:ind w:firstLine="0"/>
              <w:jc w:val="center"/>
            </w:pPr>
            <w:r>
              <w:t>300</w:t>
            </w:r>
          </w:p>
        </w:tc>
        <w:tc>
          <w:tcPr>
            <w:tcW w:w="4350" w:type="dxa"/>
          </w:tcPr>
          <w:p w14:paraId="06F47D4E" w14:textId="5D6FDB79" w:rsidR="00621506" w:rsidRDefault="00621506" w:rsidP="00621506">
            <w:pPr>
              <w:bidi w:val="0"/>
              <w:spacing w:after="20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8</w:t>
            </w:r>
          </w:p>
        </w:tc>
      </w:tr>
      <w:tr w:rsidR="00621506" w14:paraId="085DD2DB" w14:textId="77777777" w:rsidTr="00297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9" w:type="dxa"/>
          </w:tcPr>
          <w:p w14:paraId="48BA3319" w14:textId="17F2BE58" w:rsidR="00621506" w:rsidRDefault="00621506" w:rsidP="00621506">
            <w:pPr>
              <w:bidi w:val="0"/>
              <w:spacing w:after="200"/>
              <w:ind w:firstLine="0"/>
              <w:jc w:val="center"/>
            </w:pPr>
            <w:r>
              <w:t>320</w:t>
            </w:r>
          </w:p>
        </w:tc>
        <w:tc>
          <w:tcPr>
            <w:tcW w:w="4350" w:type="dxa"/>
          </w:tcPr>
          <w:p w14:paraId="2A473235" w14:textId="0FAEEC6E" w:rsidR="00621506" w:rsidRDefault="00621506" w:rsidP="00621506">
            <w:pPr>
              <w:bidi w:val="0"/>
              <w:spacing w:after="20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93</w:t>
            </w:r>
          </w:p>
        </w:tc>
      </w:tr>
    </w:tbl>
    <w:p w14:paraId="38399F2F" w14:textId="77777777" w:rsidR="00621506" w:rsidRDefault="00621506" w:rsidP="00621506">
      <w:pPr>
        <w:bidi w:val="0"/>
        <w:spacing w:after="200"/>
        <w:ind w:firstLine="0"/>
        <w:jc w:val="right"/>
        <w:rPr>
          <w:noProof/>
        </w:rPr>
      </w:pPr>
    </w:p>
    <w:p w14:paraId="0806DDF0" w14:textId="3EF6AEF3" w:rsidR="00DC3E08" w:rsidRDefault="00621506" w:rsidP="00621506">
      <w:pPr>
        <w:bidi w:val="0"/>
        <w:spacing w:after="200"/>
        <w:ind w:firstLine="0"/>
        <w:jc w:val="right"/>
        <w:rPr>
          <w:rtl/>
        </w:rPr>
      </w:pPr>
      <w:r>
        <w:rPr>
          <w:noProof/>
        </w:rPr>
        <w:drawing>
          <wp:anchor distT="0" distB="0" distL="114300" distR="114300" simplePos="0" relativeHeight="251697152" behindDoc="1" locked="0" layoutInCell="1" allowOverlap="1" wp14:anchorId="0B366765" wp14:editId="77AD7CBF">
            <wp:simplePos x="0" y="0"/>
            <wp:positionH relativeFrom="column">
              <wp:posOffset>-556259</wp:posOffset>
            </wp:positionH>
            <wp:positionV relativeFrom="paragraph">
              <wp:posOffset>462915</wp:posOffset>
            </wp:positionV>
            <wp:extent cx="6659880" cy="1592580"/>
            <wp:effectExtent l="0" t="0" r="7620" b="7620"/>
            <wp:wrapNone/>
            <wp:docPr id="387787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787749" name=""/>
                    <pic:cNvPicPr/>
                  </pic:nvPicPr>
                  <pic:blipFill rotWithShape="1">
                    <a:blip r:embed="rId29"/>
                    <a:srcRect l="56230" t="42698" r="6801" b="25867"/>
                    <a:stretch/>
                  </pic:blipFill>
                  <pic:spPr bwMode="auto">
                    <a:xfrm>
                      <a:off x="0" y="0"/>
                      <a:ext cx="6664489" cy="1593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noProof/>
          <w:rtl/>
        </w:rPr>
        <w:t xml:space="preserve">می بینیم که پراکندگی داده ها غیر خطی هستش </w:t>
      </w:r>
    </w:p>
    <w:p w14:paraId="08C1B81A" w14:textId="51953965" w:rsidR="00621506" w:rsidRDefault="00621506" w:rsidP="00621506">
      <w:pPr>
        <w:bidi w:val="0"/>
        <w:spacing w:after="200"/>
        <w:ind w:firstLine="0"/>
        <w:jc w:val="left"/>
        <w:rPr>
          <w:noProof/>
        </w:rPr>
      </w:pPr>
    </w:p>
    <w:p w14:paraId="4A79C999" w14:textId="08A41612" w:rsidR="00621506" w:rsidRDefault="00621506" w:rsidP="00621506">
      <w:pPr>
        <w:bidi w:val="0"/>
        <w:spacing w:after="200"/>
        <w:ind w:firstLine="0"/>
        <w:jc w:val="left"/>
        <w:rPr>
          <w:rtl/>
        </w:rPr>
      </w:pPr>
    </w:p>
    <w:p w14:paraId="21E92E8E" w14:textId="77777777" w:rsidR="00621506" w:rsidRDefault="00621506" w:rsidP="00621506">
      <w:pPr>
        <w:bidi w:val="0"/>
        <w:spacing w:after="200"/>
        <w:ind w:firstLine="0"/>
        <w:jc w:val="left"/>
        <w:rPr>
          <w:rtl/>
        </w:rPr>
      </w:pPr>
    </w:p>
    <w:p w14:paraId="45E2879B" w14:textId="77777777" w:rsidR="00621506" w:rsidRDefault="00621506" w:rsidP="00621506">
      <w:pPr>
        <w:bidi w:val="0"/>
        <w:spacing w:after="200"/>
        <w:ind w:firstLine="0"/>
        <w:jc w:val="left"/>
        <w:rPr>
          <w:rtl/>
        </w:rPr>
      </w:pPr>
    </w:p>
    <w:p w14:paraId="65AEEE2E" w14:textId="7A2E79CC" w:rsidR="00621506" w:rsidRDefault="00621506" w:rsidP="00621506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>حال برای رفع این مشکل معکوس می کنیم:</w:t>
      </w:r>
    </w:p>
    <w:p w14:paraId="76CC9569" w14:textId="0C3A4055" w:rsidR="00621506" w:rsidRDefault="00621506" w:rsidP="00621506">
      <w:pPr>
        <w:bidi w:val="0"/>
        <w:spacing w:after="200"/>
        <w:ind w:firstLine="0"/>
        <w:jc w:val="right"/>
        <w:rPr>
          <w:rtl/>
        </w:rPr>
      </w:pPr>
      <w:r>
        <w:rPr>
          <w:noProof/>
        </w:rPr>
        <w:drawing>
          <wp:anchor distT="0" distB="0" distL="114300" distR="114300" simplePos="0" relativeHeight="251699200" behindDoc="1" locked="0" layoutInCell="1" allowOverlap="1" wp14:anchorId="2E75FB1C" wp14:editId="39F07E99">
            <wp:simplePos x="0" y="0"/>
            <wp:positionH relativeFrom="column">
              <wp:posOffset>-556895</wp:posOffset>
            </wp:positionH>
            <wp:positionV relativeFrom="paragraph">
              <wp:posOffset>337820</wp:posOffset>
            </wp:positionV>
            <wp:extent cx="6847789" cy="1996440"/>
            <wp:effectExtent l="0" t="0" r="0" b="3810"/>
            <wp:wrapNone/>
            <wp:docPr id="2141656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656519" name=""/>
                    <pic:cNvPicPr/>
                  </pic:nvPicPr>
                  <pic:blipFill rotWithShape="1">
                    <a:blip r:embed="rId30"/>
                    <a:srcRect l="50382" t="26775" r="2658" b="24543"/>
                    <a:stretch/>
                  </pic:blipFill>
                  <pic:spPr bwMode="auto">
                    <a:xfrm>
                      <a:off x="0" y="0"/>
                      <a:ext cx="6847789" cy="1996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داریم:</w:t>
      </w:r>
    </w:p>
    <w:p w14:paraId="142FD493" w14:textId="1B57A3F9" w:rsidR="00621506" w:rsidRDefault="00621506" w:rsidP="00621506">
      <w:pPr>
        <w:bidi w:val="0"/>
        <w:spacing w:after="200"/>
        <w:ind w:firstLine="0"/>
        <w:jc w:val="right"/>
      </w:pPr>
    </w:p>
    <w:p w14:paraId="3555F3C0" w14:textId="6D4B3DC3" w:rsidR="00621506" w:rsidRDefault="00621506" w:rsidP="00621506">
      <w:pPr>
        <w:bidi w:val="0"/>
        <w:spacing w:after="200"/>
        <w:ind w:firstLine="0"/>
        <w:jc w:val="left"/>
        <w:rPr>
          <w:noProof/>
        </w:rPr>
      </w:pPr>
    </w:p>
    <w:p w14:paraId="5E0E6D36" w14:textId="5D717297" w:rsidR="00621506" w:rsidRDefault="00621506" w:rsidP="00621506">
      <w:pPr>
        <w:bidi w:val="0"/>
        <w:spacing w:after="200"/>
        <w:ind w:firstLine="0"/>
        <w:jc w:val="left"/>
        <w:rPr>
          <w:rtl/>
        </w:rPr>
      </w:pPr>
    </w:p>
    <w:p w14:paraId="77E2F84A" w14:textId="77777777" w:rsidR="00621506" w:rsidRDefault="00621506" w:rsidP="00621506">
      <w:pPr>
        <w:bidi w:val="0"/>
        <w:spacing w:after="200"/>
        <w:ind w:firstLine="0"/>
        <w:jc w:val="left"/>
        <w:rPr>
          <w:rtl/>
        </w:rPr>
      </w:pPr>
    </w:p>
    <w:p w14:paraId="3D1B67BE" w14:textId="77777777" w:rsidR="00621506" w:rsidRDefault="00621506" w:rsidP="00621506">
      <w:pPr>
        <w:bidi w:val="0"/>
        <w:spacing w:after="200"/>
        <w:ind w:firstLine="0"/>
        <w:jc w:val="left"/>
        <w:rPr>
          <w:rtl/>
        </w:rPr>
      </w:pPr>
    </w:p>
    <w:p w14:paraId="7DD8180C" w14:textId="77777777" w:rsidR="00621506" w:rsidRDefault="00621506" w:rsidP="00621506">
      <w:pPr>
        <w:bidi w:val="0"/>
        <w:spacing w:after="200"/>
        <w:ind w:firstLine="0"/>
        <w:jc w:val="left"/>
      </w:pPr>
    </w:p>
    <w:p w14:paraId="52430822" w14:textId="77777777" w:rsidR="00621506" w:rsidRDefault="00621506" w:rsidP="00621506">
      <w:pPr>
        <w:bidi w:val="0"/>
        <w:spacing w:after="200"/>
        <w:ind w:firstLine="0"/>
        <w:jc w:val="left"/>
      </w:pPr>
    </w:p>
    <w:p w14:paraId="00B3DABD" w14:textId="77777777" w:rsidR="00621506" w:rsidRDefault="00621506" w:rsidP="00621506">
      <w:pPr>
        <w:bidi w:val="0"/>
        <w:spacing w:after="200"/>
        <w:ind w:firstLine="0"/>
        <w:jc w:val="left"/>
      </w:pPr>
    </w:p>
    <w:p w14:paraId="097B9A1C" w14:textId="41A1843B" w:rsidR="00621506" w:rsidRDefault="00621506" w:rsidP="00621506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lastRenderedPageBreak/>
        <w:t xml:space="preserve">با توجه به نمودار می بینید که </w:t>
      </w:r>
      <w:proofErr w:type="spellStart"/>
      <w:r>
        <w:rPr>
          <w:rFonts w:hint="cs"/>
          <w:rtl/>
        </w:rPr>
        <w:t>فیت</w:t>
      </w:r>
      <w:proofErr w:type="spellEnd"/>
      <w:r>
        <w:rPr>
          <w:rFonts w:hint="cs"/>
          <w:rtl/>
        </w:rPr>
        <w:t xml:space="preserve"> شده و می توان از معادله آن استفاده کرد</w:t>
      </w:r>
    </w:p>
    <w:p w14:paraId="46D69ED1" w14:textId="3BEE124B" w:rsidR="004938B7" w:rsidRDefault="004938B7" w:rsidP="004938B7">
      <w:pPr>
        <w:bidi w:val="0"/>
        <w:spacing w:after="200"/>
        <w:ind w:firstLine="0"/>
        <w:jc w:val="right"/>
        <w:rPr>
          <w:rtl/>
        </w:rPr>
      </w:pPr>
      <w:r>
        <w:rPr>
          <w:noProof/>
        </w:rPr>
        <w:drawing>
          <wp:anchor distT="0" distB="0" distL="114300" distR="114300" simplePos="0" relativeHeight="251701248" behindDoc="1" locked="0" layoutInCell="1" allowOverlap="1" wp14:anchorId="7A049FB3" wp14:editId="2F513A33">
            <wp:simplePos x="0" y="0"/>
            <wp:positionH relativeFrom="column">
              <wp:posOffset>-632461</wp:posOffset>
            </wp:positionH>
            <wp:positionV relativeFrom="paragraph">
              <wp:posOffset>242570</wp:posOffset>
            </wp:positionV>
            <wp:extent cx="6788321" cy="2034540"/>
            <wp:effectExtent l="0" t="0" r="0" b="3810"/>
            <wp:wrapNone/>
            <wp:docPr id="265203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203035" name=""/>
                    <pic:cNvPicPr/>
                  </pic:nvPicPr>
                  <pic:blipFill rotWithShape="1">
                    <a:blip r:embed="rId31"/>
                    <a:srcRect l="49699" t="25802" r="2794" b="23570"/>
                    <a:stretch/>
                  </pic:blipFill>
                  <pic:spPr bwMode="auto">
                    <a:xfrm>
                      <a:off x="0" y="0"/>
                      <a:ext cx="6790973" cy="2035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اگر آن را هم معکوس کنیم داریم:</w:t>
      </w:r>
    </w:p>
    <w:p w14:paraId="07857F54" w14:textId="74CD18F4" w:rsidR="004938B7" w:rsidRDefault="004938B7" w:rsidP="004938B7">
      <w:pPr>
        <w:bidi w:val="0"/>
        <w:spacing w:after="200"/>
        <w:ind w:firstLine="0"/>
        <w:jc w:val="right"/>
        <w:rPr>
          <w:noProof/>
          <w:rtl/>
        </w:rPr>
      </w:pPr>
    </w:p>
    <w:p w14:paraId="591E77D9" w14:textId="3E3CC212" w:rsidR="004938B7" w:rsidRDefault="004938B7" w:rsidP="004938B7">
      <w:pPr>
        <w:bidi w:val="0"/>
        <w:spacing w:after="200"/>
        <w:ind w:firstLine="0"/>
        <w:jc w:val="right"/>
        <w:rPr>
          <w:rFonts w:hint="cs"/>
          <w:rtl/>
        </w:rPr>
      </w:pPr>
    </w:p>
    <w:p w14:paraId="0B0BFCA8" w14:textId="46A0D002" w:rsidR="00621506" w:rsidRDefault="00621506" w:rsidP="00621506">
      <w:pPr>
        <w:bidi w:val="0"/>
        <w:spacing w:after="200"/>
        <w:ind w:firstLine="0"/>
        <w:jc w:val="left"/>
      </w:pPr>
    </w:p>
    <w:p w14:paraId="21DC5A49" w14:textId="15255567" w:rsidR="00621506" w:rsidRDefault="00621506" w:rsidP="00621506">
      <w:pPr>
        <w:bidi w:val="0"/>
        <w:spacing w:after="200"/>
        <w:ind w:firstLine="0"/>
        <w:jc w:val="left"/>
      </w:pPr>
    </w:p>
    <w:p w14:paraId="6452510D" w14:textId="77777777" w:rsidR="00621506" w:rsidRDefault="00621506" w:rsidP="00621506">
      <w:pPr>
        <w:bidi w:val="0"/>
        <w:spacing w:after="200"/>
        <w:ind w:firstLine="0"/>
        <w:jc w:val="left"/>
      </w:pPr>
    </w:p>
    <w:p w14:paraId="1CB769C9" w14:textId="77777777" w:rsidR="00621506" w:rsidRDefault="00621506" w:rsidP="00621506">
      <w:pPr>
        <w:bidi w:val="0"/>
        <w:spacing w:after="200"/>
        <w:ind w:firstLine="0"/>
        <w:jc w:val="left"/>
      </w:pPr>
    </w:p>
    <w:p w14:paraId="24688662" w14:textId="3E13FA1C" w:rsidR="00621506" w:rsidRDefault="004938B7" w:rsidP="004938B7">
      <w:pPr>
        <w:bidi w:val="0"/>
        <w:spacing w:after="200"/>
        <w:ind w:firstLine="0"/>
        <w:jc w:val="right"/>
      </w:pPr>
      <w:r>
        <w:rPr>
          <w:rFonts w:hint="cs"/>
          <w:rtl/>
        </w:rPr>
        <w:t>که رابطه خطی به ما میدهد</w:t>
      </w:r>
    </w:p>
    <w:p w14:paraId="5F4C7F4E" w14:textId="042792F5" w:rsidR="004938B7" w:rsidRDefault="004938B7" w:rsidP="004938B7">
      <w:pPr>
        <w:jc w:val="center"/>
        <w:rPr>
          <w:rFonts w:hint="cs"/>
        </w:rPr>
      </w:pPr>
      <m:oMathPara>
        <m:oMath>
          <m: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m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7.7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2.49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1D9103D3" w14:textId="231385FA" w:rsidR="004938B7" w:rsidRDefault="004938B7" w:rsidP="004938B7">
      <w:pPr>
        <w:bidi w:val="0"/>
        <w:spacing w:after="200"/>
        <w:ind w:firstLine="0"/>
        <w:jc w:val="center"/>
      </w:pPr>
    </w:p>
    <w:p w14:paraId="78009086" w14:textId="46CFBB26" w:rsidR="004938B7" w:rsidRDefault="007D6B04" w:rsidP="004938B7">
      <w:pPr>
        <w:bidi w:val="0"/>
        <w:spacing w:after="200"/>
        <w:ind w:firstLine="0"/>
        <w:jc w:val="right"/>
        <w:rPr>
          <w:rtl/>
        </w:rPr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7A135E83" wp14:editId="289ADFAC">
            <wp:simplePos x="0" y="0"/>
            <wp:positionH relativeFrom="column">
              <wp:posOffset>-544105</wp:posOffset>
            </wp:positionH>
            <wp:positionV relativeFrom="paragraph">
              <wp:posOffset>331470</wp:posOffset>
            </wp:positionV>
            <wp:extent cx="3483428" cy="2250220"/>
            <wp:effectExtent l="0" t="0" r="3175" b="0"/>
            <wp:wrapNone/>
            <wp:docPr id="58252098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428" cy="225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704320" behindDoc="1" locked="0" layoutInCell="1" allowOverlap="1" wp14:anchorId="109983CA" wp14:editId="1B81D42D">
            <wp:simplePos x="0" y="0"/>
            <wp:positionH relativeFrom="column">
              <wp:posOffset>2977152</wp:posOffset>
            </wp:positionH>
            <wp:positionV relativeFrom="paragraph">
              <wp:posOffset>331470</wp:posOffset>
            </wp:positionV>
            <wp:extent cx="3314700" cy="2268430"/>
            <wp:effectExtent l="0" t="0" r="0" b="0"/>
            <wp:wrapNone/>
            <wp:docPr id="208841223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26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>حال برای نتایج داریم :</w:t>
      </w:r>
    </w:p>
    <w:p w14:paraId="4223C1E0" w14:textId="7FB297FD" w:rsidR="00621506" w:rsidRDefault="00621506" w:rsidP="007D6B04">
      <w:pPr>
        <w:bidi w:val="0"/>
        <w:spacing w:after="200"/>
        <w:ind w:firstLine="0"/>
        <w:jc w:val="right"/>
      </w:pPr>
    </w:p>
    <w:p w14:paraId="2F892CFE" w14:textId="60346633" w:rsidR="00621506" w:rsidRDefault="00621506" w:rsidP="00621506">
      <w:pPr>
        <w:bidi w:val="0"/>
        <w:spacing w:after="200"/>
        <w:ind w:firstLine="0"/>
        <w:jc w:val="left"/>
      </w:pPr>
    </w:p>
    <w:p w14:paraId="1524A4A4" w14:textId="7C41FD50" w:rsidR="00621506" w:rsidRDefault="007D6B04" w:rsidP="007D6B04">
      <w:pPr>
        <w:tabs>
          <w:tab w:val="left" w:pos="6866"/>
        </w:tabs>
        <w:bidi w:val="0"/>
        <w:spacing w:after="200"/>
        <w:ind w:firstLine="0"/>
        <w:jc w:val="left"/>
      </w:pPr>
      <w:r>
        <w:tab/>
      </w:r>
    </w:p>
    <w:p w14:paraId="043E6B47" w14:textId="0544B120" w:rsidR="00621506" w:rsidRDefault="00621506" w:rsidP="00621506">
      <w:pPr>
        <w:bidi w:val="0"/>
        <w:spacing w:after="200"/>
        <w:ind w:firstLine="0"/>
        <w:jc w:val="left"/>
        <w:rPr>
          <w:rtl/>
        </w:rPr>
      </w:pPr>
    </w:p>
    <w:p w14:paraId="7252C868" w14:textId="47091989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5E03D2A0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4415EE8D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3AFBB473" w14:textId="77777777" w:rsidR="007D6B04" w:rsidRDefault="007D6B04" w:rsidP="007D6B04">
      <w:pPr>
        <w:bidi w:val="0"/>
        <w:spacing w:after="200"/>
        <w:ind w:firstLine="0"/>
        <w:jc w:val="left"/>
      </w:pPr>
    </w:p>
    <w:p w14:paraId="283D8996" w14:textId="77777777" w:rsidR="00621506" w:rsidRDefault="00621506" w:rsidP="00621506">
      <w:pPr>
        <w:bidi w:val="0"/>
        <w:spacing w:after="200"/>
        <w:ind w:firstLine="0"/>
        <w:jc w:val="left"/>
      </w:pPr>
    </w:p>
    <w:p w14:paraId="6F224E7C" w14:textId="77777777" w:rsidR="00621506" w:rsidRDefault="00621506" w:rsidP="00621506">
      <w:pPr>
        <w:bidi w:val="0"/>
        <w:spacing w:after="200"/>
        <w:ind w:firstLine="0"/>
        <w:jc w:val="left"/>
      </w:pPr>
    </w:p>
    <w:p w14:paraId="6B331F04" w14:textId="77777777" w:rsidR="00621506" w:rsidRDefault="00621506" w:rsidP="00621506">
      <w:pPr>
        <w:bidi w:val="0"/>
        <w:spacing w:after="200"/>
        <w:ind w:firstLine="0"/>
        <w:jc w:val="left"/>
        <w:rPr>
          <w:rtl/>
        </w:rPr>
      </w:pPr>
    </w:p>
    <w:p w14:paraId="65AD3AC8" w14:textId="2725C405" w:rsidR="007D6B04" w:rsidRDefault="007D6B04" w:rsidP="00621506">
      <w:pPr>
        <w:bidi w:val="0"/>
        <w:spacing w:after="200"/>
        <w:ind w:firstLine="0"/>
        <w:jc w:val="left"/>
        <w:rPr>
          <w:noProof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08416" behindDoc="1" locked="0" layoutInCell="1" allowOverlap="1" wp14:anchorId="74945610" wp14:editId="20B3820A">
            <wp:simplePos x="0" y="0"/>
            <wp:positionH relativeFrom="column">
              <wp:posOffset>2830286</wp:posOffset>
            </wp:positionH>
            <wp:positionV relativeFrom="paragraph">
              <wp:posOffset>-361679</wp:posOffset>
            </wp:positionV>
            <wp:extent cx="3612869" cy="2415449"/>
            <wp:effectExtent l="0" t="0" r="6985" b="4445"/>
            <wp:wrapNone/>
            <wp:docPr id="94236780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738" cy="2417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5AE329" w14:textId="7142B4FA" w:rsidR="00621506" w:rsidRDefault="007D6B04" w:rsidP="007D6B04">
      <w:pPr>
        <w:bidi w:val="0"/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6B7C4EBD" wp14:editId="508ABC9D">
            <wp:simplePos x="0" y="0"/>
            <wp:positionH relativeFrom="column">
              <wp:posOffset>-604157</wp:posOffset>
            </wp:positionH>
            <wp:positionV relativeFrom="paragraph">
              <wp:posOffset>-764449</wp:posOffset>
            </wp:positionV>
            <wp:extent cx="3434443" cy="2388715"/>
            <wp:effectExtent l="0" t="0" r="0" b="0"/>
            <wp:wrapNone/>
            <wp:docPr id="171617084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9" r="2464"/>
                    <a:stretch/>
                  </pic:blipFill>
                  <pic:spPr bwMode="auto">
                    <a:xfrm>
                      <a:off x="0" y="0"/>
                      <a:ext cx="3435448" cy="2389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F33450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1A3A042D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4BAC055E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7572DCB0" w14:textId="5280DB53" w:rsidR="00087BEA" w:rsidRDefault="00087BEA" w:rsidP="00087BEA">
      <w:pPr>
        <w:ind w:firstLine="0"/>
        <w:rPr>
          <w:rtl/>
        </w:rPr>
      </w:pPr>
      <w:r>
        <w:rPr>
          <w:rFonts w:hint="cs"/>
          <w:rtl/>
        </w:rPr>
        <w:t xml:space="preserve">در اینجا </w:t>
      </w:r>
      <w:proofErr w:type="spellStart"/>
      <w:r>
        <w:rPr>
          <w:rFonts w:hint="cs"/>
          <w:rtl/>
        </w:rPr>
        <w:t>رزولوشن</w:t>
      </w:r>
      <w:proofErr w:type="spellEnd"/>
      <w:r>
        <w:rPr>
          <w:rFonts w:hint="cs"/>
          <w:rtl/>
        </w:rPr>
        <w:t xml:space="preserve"> به  محدودیت نمایشگر ربط دارد که چون برحسب </w:t>
      </w:r>
      <w:r>
        <w:rPr>
          <w:rFonts w:hint="cs"/>
          <w:rtl/>
        </w:rPr>
        <w:t>سانتی متر</w:t>
      </w:r>
      <w:r>
        <w:rPr>
          <w:rFonts w:hint="cs"/>
          <w:rtl/>
        </w:rPr>
        <w:t xml:space="preserve"> و دو رقم اعشار است و دیجیتال هست خطای آن </w:t>
      </w:r>
      <w:r>
        <w:t>0.01</w:t>
      </w:r>
      <w:r>
        <w:rPr>
          <w:rFonts w:hint="cs"/>
          <w:rtl/>
        </w:rPr>
        <w:t xml:space="preserve"> سانتی </w:t>
      </w:r>
      <w:proofErr w:type="spellStart"/>
      <w:r>
        <w:rPr>
          <w:rFonts w:hint="cs"/>
          <w:rtl/>
        </w:rPr>
        <w:t>گراد</w:t>
      </w:r>
      <w:proofErr w:type="spellEnd"/>
      <w:r>
        <w:rPr>
          <w:rFonts w:hint="cs"/>
          <w:rtl/>
        </w:rPr>
        <w:t xml:space="preserve"> هستش</w:t>
      </w:r>
      <w:r>
        <w:rPr>
          <w:rFonts w:hint="cs"/>
          <w:rtl/>
        </w:rPr>
        <w:t xml:space="preserve"> یعنی 0.1 میلی متر</w:t>
      </w:r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میکروکنترلر</w:t>
      </w:r>
      <w:proofErr w:type="spellEnd"/>
      <w:r w:rsidRPr="00087BEA">
        <w:rPr>
          <w:rFonts w:hint="cs"/>
          <w:rtl/>
        </w:rPr>
        <w:t xml:space="preserve"> </w:t>
      </w:r>
      <w:r>
        <w:rPr>
          <w:rFonts w:hint="cs"/>
          <w:rtl/>
        </w:rPr>
        <w:t>محدود شده</w:t>
      </w:r>
    </w:p>
    <w:p w14:paraId="5289470B" w14:textId="77777777" w:rsidR="00087BEA" w:rsidRDefault="00087BEA" w:rsidP="00087BEA">
      <w:pPr>
        <w:ind w:firstLine="0"/>
        <w:rPr>
          <w:rtl/>
        </w:rPr>
      </w:pPr>
      <w:r>
        <w:rPr>
          <w:rFonts w:hint="cs"/>
          <w:rtl/>
        </w:rPr>
        <w:t xml:space="preserve">برای دقت </w:t>
      </w:r>
      <w:r w:rsidRPr="00087BEA">
        <w:rPr>
          <w:rtl/>
        </w:rPr>
        <w:t>کوچکتر</w:t>
      </w:r>
      <w:r w:rsidRPr="00087BEA">
        <w:rPr>
          <w:rFonts w:hint="cs"/>
          <w:rtl/>
        </w:rPr>
        <w:t>ی</w:t>
      </w:r>
      <w:r w:rsidRPr="00087BEA">
        <w:rPr>
          <w:rFonts w:hint="eastAsia"/>
          <w:rtl/>
        </w:rPr>
        <w:t>ن</w:t>
      </w:r>
      <w:r w:rsidRPr="00087BEA">
        <w:rPr>
          <w:rtl/>
        </w:rPr>
        <w:t xml:space="preserve"> واحد قابل اندازه گ</w:t>
      </w:r>
      <w:r w:rsidRPr="00087BEA">
        <w:rPr>
          <w:rFonts w:hint="cs"/>
          <w:rtl/>
        </w:rPr>
        <w:t>ی</w:t>
      </w:r>
      <w:r w:rsidRPr="00087BEA">
        <w:rPr>
          <w:rFonts w:hint="eastAsia"/>
          <w:rtl/>
        </w:rPr>
        <w:t>ر</w:t>
      </w:r>
      <w:r w:rsidRPr="00087BEA">
        <w:rPr>
          <w:rFonts w:hint="cs"/>
          <w:rtl/>
        </w:rPr>
        <w:t>ی</w:t>
      </w:r>
      <w:r w:rsidRPr="00087BEA">
        <w:rPr>
          <w:rtl/>
        </w:rPr>
        <w:t xml:space="preserve"> توسط </w:t>
      </w:r>
      <w:proofErr w:type="spellStart"/>
      <w:r w:rsidRPr="00087BEA">
        <w:rPr>
          <w:rtl/>
        </w:rPr>
        <w:t>حسگر</w:t>
      </w:r>
      <w:proofErr w:type="spellEnd"/>
      <w:r w:rsidRPr="00087BEA">
        <w:rPr>
          <w:rtl/>
        </w:rPr>
        <w:t xml:space="preserve"> است</w:t>
      </w:r>
      <w:r>
        <w:rPr>
          <w:rFonts w:hint="cs"/>
          <w:rtl/>
        </w:rPr>
        <w:t xml:space="preserve"> اما</w:t>
      </w:r>
      <w:r>
        <w:t xml:space="preserve"> </w:t>
      </w:r>
      <w:r>
        <w:rPr>
          <w:rFonts w:hint="cs"/>
          <w:rtl/>
        </w:rPr>
        <w:t xml:space="preserve"> میتوان گفت </w:t>
      </w:r>
      <w:proofErr w:type="spellStart"/>
      <w:r>
        <w:rPr>
          <w:rFonts w:hint="cs"/>
          <w:rtl/>
        </w:rPr>
        <w:t>ماکسیمم</w:t>
      </w:r>
      <w:proofErr w:type="spellEnd"/>
      <w:r>
        <w:rPr>
          <w:rFonts w:hint="cs"/>
          <w:rtl/>
        </w:rPr>
        <w:t xml:space="preserve"> انحراف داده از محور تعریف کرد و </w:t>
      </w:r>
      <w:proofErr w:type="spellStart"/>
      <w:r>
        <w:rPr>
          <w:rFonts w:hint="cs"/>
          <w:rtl/>
        </w:rPr>
        <w:t>حسگر</w:t>
      </w:r>
      <w:proofErr w:type="spellEnd"/>
      <w:r>
        <w:rPr>
          <w:rFonts w:hint="cs"/>
          <w:rtl/>
        </w:rPr>
        <w:t xml:space="preserve"> محدود شده</w:t>
      </w:r>
    </w:p>
    <w:p w14:paraId="6B6891B6" w14:textId="08069184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135E60F8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26163770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697E9415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0B757316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58EA98B8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37D70B68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0C5DADB0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265F03B8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397A5ECE" w14:textId="33789C0D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229CFBEA" w14:textId="77777777" w:rsidR="007D6B04" w:rsidRDefault="007D6B04" w:rsidP="007D6B04">
      <w:pPr>
        <w:bidi w:val="0"/>
        <w:spacing w:after="200"/>
        <w:ind w:firstLine="0"/>
        <w:jc w:val="left"/>
        <w:rPr>
          <w:rtl/>
        </w:rPr>
      </w:pPr>
    </w:p>
    <w:p w14:paraId="0D2DDECD" w14:textId="19C128C0" w:rsidR="00DC3E08" w:rsidRDefault="007D6B04" w:rsidP="00DC3E08">
      <w:pPr>
        <w:pStyle w:val="Heading1"/>
      </w:pPr>
      <w:bookmarkStart w:id="12" w:name="_Toc139668593"/>
      <w:proofErr w:type="spellStart"/>
      <w:r>
        <w:rPr>
          <w:rFonts w:hint="cs"/>
          <w:rtl/>
        </w:rPr>
        <w:lastRenderedPageBreak/>
        <w:t>انکودر</w:t>
      </w:r>
      <w:proofErr w:type="spellEnd"/>
      <w:r>
        <w:rPr>
          <w:rFonts w:hint="cs"/>
          <w:rtl/>
        </w:rPr>
        <w:t xml:space="preserve"> افزایشی</w:t>
      </w:r>
      <w:bookmarkEnd w:id="12"/>
    </w:p>
    <w:p w14:paraId="0FE43445" w14:textId="77777777" w:rsidR="0029773F" w:rsidRDefault="0029773F" w:rsidP="0029773F">
      <w:pPr>
        <w:pStyle w:val="Heading2"/>
        <w:jc w:val="left"/>
        <w:rPr>
          <w:rtl/>
        </w:rPr>
      </w:pPr>
      <w:bookmarkStart w:id="13" w:name="_Toc139668594"/>
      <w:r>
        <w:rPr>
          <w:rFonts w:hint="cs"/>
          <w:rtl/>
        </w:rPr>
        <w:t>راه اندازی موتور</w:t>
      </w:r>
      <w:bookmarkEnd w:id="13"/>
    </w:p>
    <w:p w14:paraId="40B5FC54" w14:textId="77777777" w:rsidR="0029773F" w:rsidRPr="007D6B04" w:rsidRDefault="0029773F" w:rsidP="0029773F">
      <w:pPr>
        <w:pStyle w:val="BodyText"/>
        <w:kinsoku w:val="0"/>
        <w:overflowPunct w:val="0"/>
        <w:rPr>
          <w:rFonts w:cs="Times New Roman"/>
        </w:rPr>
      </w:pPr>
      <w:r>
        <w:t>𝑃𝑢𝑙𝑠𝑒𝑠 𝑝𝑒𝑟 𝑅𝑒𝑣𝑜𝑙𝑢𝑡𝑖𝑜𝑛 = 260 +</w:t>
      </w:r>
      <w:r>
        <w:rPr>
          <w:rFonts w:cs="Times New Roman" w:hint="cs"/>
          <w:rtl/>
        </w:rPr>
        <w:t>دو رقم سمت راست</w:t>
      </w:r>
    </w:p>
    <w:p w14:paraId="209E0460" w14:textId="77777777" w:rsidR="0029773F" w:rsidRDefault="0029773F" w:rsidP="0029773F">
      <w:pPr>
        <w:bidi w:val="0"/>
        <w:spacing w:after="200"/>
        <w:ind w:firstLine="0"/>
        <w:jc w:val="left"/>
      </w:pPr>
      <w:r>
        <w:t>𝑃𝑢𝑙𝑠𝑒𝑠 𝑝𝑒𝑟 𝑅𝑒𝑣𝑜𝑙𝑢𝑡𝑖𝑜𝑛 =</w:t>
      </w:r>
      <w:r>
        <w:rPr>
          <w:rFonts w:hint="cs"/>
          <w:rtl/>
        </w:rPr>
        <w:t xml:space="preserve"> </w:t>
      </w:r>
      <w:r>
        <w:t>260</w:t>
      </w:r>
      <w:r>
        <w:rPr>
          <w:rFonts w:hint="cs"/>
          <w:rtl/>
        </w:rPr>
        <w:t xml:space="preserve"> </w:t>
      </w:r>
      <w:r>
        <w:t>+ 92 = 352</w:t>
      </w:r>
    </w:p>
    <w:p w14:paraId="691A92E4" w14:textId="465FD918" w:rsidR="0029773F" w:rsidRDefault="005850DA" w:rsidP="0029773F">
      <w:pPr>
        <w:bidi w:val="0"/>
        <w:spacing w:after="200"/>
        <w:ind w:firstLine="0"/>
        <w:jc w:val="right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709440" behindDoc="1" locked="0" layoutInCell="1" allowOverlap="1" wp14:anchorId="57B52241" wp14:editId="100C63DD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3086100" cy="4244975"/>
            <wp:effectExtent l="0" t="0" r="0" b="3175"/>
            <wp:wrapNone/>
            <wp:docPr id="175837445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24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26BFBC" w14:textId="77777777" w:rsidR="0029773F" w:rsidRDefault="0029773F" w:rsidP="0029773F">
      <w:pPr>
        <w:pStyle w:val="Heading2"/>
        <w:bidi w:val="0"/>
        <w:ind w:firstLine="0"/>
        <w:jc w:val="right"/>
      </w:pPr>
    </w:p>
    <w:p w14:paraId="0DFB435A" w14:textId="77777777" w:rsidR="0029773F" w:rsidRDefault="0029773F" w:rsidP="0029773F">
      <w:pPr>
        <w:pStyle w:val="Heading2"/>
        <w:bidi w:val="0"/>
        <w:ind w:firstLine="0"/>
        <w:jc w:val="right"/>
      </w:pPr>
    </w:p>
    <w:p w14:paraId="1DCC58E6" w14:textId="77777777" w:rsidR="0029773F" w:rsidRDefault="0029773F" w:rsidP="0029773F">
      <w:pPr>
        <w:pStyle w:val="Heading2"/>
        <w:bidi w:val="0"/>
        <w:ind w:firstLine="0"/>
        <w:jc w:val="right"/>
      </w:pPr>
    </w:p>
    <w:p w14:paraId="44749428" w14:textId="77777777" w:rsidR="0029773F" w:rsidRDefault="0029773F" w:rsidP="0029773F">
      <w:pPr>
        <w:pStyle w:val="Heading2"/>
        <w:bidi w:val="0"/>
        <w:ind w:firstLine="0"/>
        <w:jc w:val="right"/>
      </w:pPr>
    </w:p>
    <w:p w14:paraId="599CABB4" w14:textId="77777777" w:rsidR="0029773F" w:rsidRDefault="0029773F" w:rsidP="0029773F">
      <w:pPr>
        <w:pStyle w:val="Heading2"/>
        <w:bidi w:val="0"/>
        <w:ind w:firstLine="0"/>
        <w:jc w:val="right"/>
      </w:pPr>
    </w:p>
    <w:p w14:paraId="2B4FA993" w14:textId="77777777" w:rsidR="0029773F" w:rsidRDefault="0029773F" w:rsidP="0029773F">
      <w:pPr>
        <w:pStyle w:val="Heading2"/>
        <w:bidi w:val="0"/>
        <w:ind w:firstLine="0"/>
        <w:jc w:val="right"/>
      </w:pPr>
    </w:p>
    <w:p w14:paraId="17E770E6" w14:textId="77777777" w:rsidR="0029773F" w:rsidRDefault="0029773F" w:rsidP="0029773F">
      <w:pPr>
        <w:pStyle w:val="Heading2"/>
        <w:bidi w:val="0"/>
        <w:ind w:firstLine="0"/>
        <w:jc w:val="right"/>
      </w:pPr>
    </w:p>
    <w:p w14:paraId="6B6EF697" w14:textId="77777777" w:rsidR="0029773F" w:rsidRDefault="0029773F" w:rsidP="0029773F">
      <w:pPr>
        <w:pStyle w:val="Heading2"/>
        <w:bidi w:val="0"/>
        <w:ind w:firstLine="0"/>
        <w:jc w:val="right"/>
      </w:pPr>
    </w:p>
    <w:p w14:paraId="54E8121C" w14:textId="77777777" w:rsidR="0029773F" w:rsidRDefault="0029773F" w:rsidP="0029773F">
      <w:pPr>
        <w:pStyle w:val="Heading2"/>
        <w:bidi w:val="0"/>
        <w:ind w:firstLine="0"/>
        <w:jc w:val="right"/>
      </w:pPr>
    </w:p>
    <w:p w14:paraId="51A64417" w14:textId="77777777" w:rsidR="0029773F" w:rsidRDefault="0029773F" w:rsidP="0029773F">
      <w:pPr>
        <w:pStyle w:val="Heading2"/>
        <w:bidi w:val="0"/>
        <w:ind w:firstLine="0"/>
        <w:jc w:val="right"/>
      </w:pPr>
    </w:p>
    <w:p w14:paraId="4D70438C" w14:textId="77777777" w:rsidR="0029773F" w:rsidRDefault="0029773F" w:rsidP="0029773F">
      <w:pPr>
        <w:pStyle w:val="Heading2"/>
        <w:bidi w:val="0"/>
        <w:ind w:firstLine="0"/>
        <w:jc w:val="right"/>
      </w:pPr>
    </w:p>
    <w:p w14:paraId="53CFB7C6" w14:textId="77777777" w:rsidR="0029773F" w:rsidRDefault="0029773F" w:rsidP="0029773F">
      <w:pPr>
        <w:pStyle w:val="Heading2"/>
        <w:bidi w:val="0"/>
        <w:ind w:firstLine="0"/>
        <w:jc w:val="right"/>
      </w:pPr>
    </w:p>
    <w:p w14:paraId="5569559F" w14:textId="77777777" w:rsidR="0029773F" w:rsidRDefault="0029773F" w:rsidP="0029773F">
      <w:pPr>
        <w:pStyle w:val="Heading2"/>
        <w:bidi w:val="0"/>
        <w:ind w:firstLine="0"/>
        <w:jc w:val="right"/>
      </w:pPr>
    </w:p>
    <w:p w14:paraId="16B1F443" w14:textId="77777777" w:rsidR="0029773F" w:rsidRDefault="0029773F" w:rsidP="0029773F">
      <w:pPr>
        <w:pStyle w:val="Heading2"/>
        <w:bidi w:val="0"/>
        <w:ind w:firstLine="0"/>
        <w:jc w:val="right"/>
      </w:pPr>
    </w:p>
    <w:p w14:paraId="6CD26948" w14:textId="1C7EF4D9" w:rsidR="007D6B04" w:rsidRDefault="00DC3E08" w:rsidP="0029773F">
      <w:pPr>
        <w:pStyle w:val="Heading2"/>
        <w:bidi w:val="0"/>
        <w:ind w:firstLine="0"/>
        <w:jc w:val="right"/>
        <w:rPr>
          <w:rtl/>
        </w:rPr>
      </w:pPr>
      <w:r>
        <w:rPr>
          <w:rtl/>
        </w:rPr>
        <w:br w:type="page"/>
      </w:r>
    </w:p>
    <w:p w14:paraId="18F05F8E" w14:textId="7CC72629" w:rsidR="007D6B04" w:rsidRDefault="005850DA" w:rsidP="005850DA">
      <w:pPr>
        <w:pStyle w:val="Heading2"/>
        <w:bidi w:val="0"/>
        <w:jc w:val="right"/>
        <w:rPr>
          <w:rtl/>
        </w:rPr>
      </w:pPr>
      <w:bookmarkStart w:id="14" w:name="_Toc139668595"/>
      <w:r>
        <w:rPr>
          <w:rFonts w:hint="cs"/>
          <w:rtl/>
        </w:rPr>
        <w:lastRenderedPageBreak/>
        <w:t>راه اندازی سرعت</w:t>
      </w:r>
      <w:bookmarkEnd w:id="14"/>
    </w:p>
    <w:p w14:paraId="1ED75B52" w14:textId="4FFB0433" w:rsidR="005850DA" w:rsidRPr="005850DA" w:rsidRDefault="005850DA" w:rsidP="005850DA">
      <w:pPr>
        <w:bidi w:val="0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710464" behindDoc="1" locked="0" layoutInCell="1" allowOverlap="1" wp14:anchorId="0716D016" wp14:editId="4D04E611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5558790" cy="4556760"/>
            <wp:effectExtent l="0" t="0" r="3810" b="0"/>
            <wp:wrapNone/>
            <wp:docPr id="116557938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8790" cy="455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587D05" w14:textId="77777777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4674D4CF" w14:textId="77777777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38FE0356" w14:textId="77777777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46E6006B" w14:textId="77777777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35BCDDD1" w14:textId="77777777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0BEAC1C4" w14:textId="77777777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62B07A78" w14:textId="77777777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5659D5F1" w14:textId="77777777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4D0AA6F6" w14:textId="77777777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12694638" w14:textId="77777777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7E0AF320" w14:textId="417EC63F" w:rsidR="007D6B04" w:rsidRDefault="007D6B04" w:rsidP="007D6B04">
      <w:pPr>
        <w:bidi w:val="0"/>
        <w:spacing w:after="200"/>
        <w:ind w:firstLine="0"/>
        <w:jc w:val="right"/>
        <w:rPr>
          <w:rtl/>
        </w:rPr>
      </w:pPr>
    </w:p>
    <w:p w14:paraId="6D3B26F8" w14:textId="77777777" w:rsidR="007D6B04" w:rsidRDefault="007D6B04" w:rsidP="007D6B04">
      <w:pPr>
        <w:bidi w:val="0"/>
        <w:spacing w:after="200"/>
        <w:ind w:firstLine="0"/>
        <w:jc w:val="left"/>
      </w:pPr>
    </w:p>
    <w:p w14:paraId="00DAFEE6" w14:textId="77777777" w:rsidR="005850DA" w:rsidRDefault="005850DA" w:rsidP="005850DA">
      <w:pPr>
        <w:bidi w:val="0"/>
        <w:spacing w:after="200"/>
        <w:ind w:firstLine="0"/>
        <w:jc w:val="left"/>
      </w:pPr>
    </w:p>
    <w:p w14:paraId="3A3CA5CD" w14:textId="77777777" w:rsidR="005850DA" w:rsidRDefault="005850DA" w:rsidP="005850DA">
      <w:pPr>
        <w:bidi w:val="0"/>
        <w:spacing w:after="200"/>
        <w:ind w:firstLine="0"/>
        <w:jc w:val="left"/>
      </w:pPr>
    </w:p>
    <w:p w14:paraId="096C83BE" w14:textId="77777777" w:rsidR="005850DA" w:rsidRDefault="005850DA" w:rsidP="005850DA">
      <w:pPr>
        <w:bidi w:val="0"/>
        <w:spacing w:after="200"/>
        <w:ind w:firstLine="0"/>
        <w:jc w:val="left"/>
      </w:pPr>
    </w:p>
    <w:p w14:paraId="55029D1F" w14:textId="77777777" w:rsidR="005850DA" w:rsidRDefault="005850DA" w:rsidP="005850DA">
      <w:pPr>
        <w:bidi w:val="0"/>
        <w:spacing w:after="200"/>
        <w:ind w:firstLine="0"/>
        <w:jc w:val="left"/>
      </w:pPr>
    </w:p>
    <w:p w14:paraId="58D4A3C6" w14:textId="77777777" w:rsidR="005850DA" w:rsidRDefault="005850DA" w:rsidP="005850DA">
      <w:pPr>
        <w:bidi w:val="0"/>
        <w:spacing w:after="200"/>
        <w:ind w:firstLine="0"/>
        <w:jc w:val="left"/>
      </w:pPr>
    </w:p>
    <w:p w14:paraId="20D0ECD0" w14:textId="77777777" w:rsidR="005850DA" w:rsidRDefault="005850DA" w:rsidP="005850DA">
      <w:pPr>
        <w:bidi w:val="0"/>
        <w:spacing w:after="200"/>
        <w:ind w:firstLine="0"/>
        <w:jc w:val="left"/>
      </w:pPr>
    </w:p>
    <w:p w14:paraId="1301A472" w14:textId="77777777" w:rsidR="005850DA" w:rsidRDefault="005850DA" w:rsidP="005850DA">
      <w:pPr>
        <w:bidi w:val="0"/>
        <w:spacing w:after="200"/>
        <w:ind w:firstLine="0"/>
        <w:jc w:val="left"/>
      </w:pPr>
    </w:p>
    <w:p w14:paraId="61810C4E" w14:textId="77777777" w:rsidR="005850DA" w:rsidRDefault="005850DA" w:rsidP="005850DA">
      <w:pPr>
        <w:bidi w:val="0"/>
        <w:spacing w:after="200"/>
        <w:ind w:firstLine="0"/>
        <w:jc w:val="left"/>
      </w:pPr>
    </w:p>
    <w:p w14:paraId="1D9B331F" w14:textId="6604E9B3" w:rsidR="005850DA" w:rsidRDefault="005850DA" w:rsidP="005850DA">
      <w:pPr>
        <w:bidi w:val="0"/>
        <w:spacing w:after="200"/>
        <w:ind w:firstLine="0"/>
        <w:jc w:val="left"/>
        <w:rPr>
          <w:rtl/>
        </w:rPr>
      </w:pPr>
      <w:r w:rsidRPr="005850DA">
        <w:rPr>
          <w:noProof/>
        </w:rPr>
        <w:lastRenderedPageBreak/>
        <w:drawing>
          <wp:anchor distT="0" distB="0" distL="114300" distR="114300" simplePos="0" relativeHeight="251712512" behindDoc="1" locked="0" layoutInCell="1" allowOverlap="1" wp14:anchorId="65867621" wp14:editId="726EC4B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7870190"/>
            <wp:effectExtent l="0" t="0" r="0" b="0"/>
            <wp:wrapNone/>
            <wp:docPr id="343380295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787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850DA" w:rsidSect="00AC1668">
      <w:footerReference w:type="default" r:id="rId39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44BA4" w14:textId="77777777" w:rsidR="00137995" w:rsidRDefault="00137995" w:rsidP="005507A9">
      <w:pPr>
        <w:spacing w:after="0" w:line="240" w:lineRule="auto"/>
      </w:pPr>
      <w:r>
        <w:separator/>
      </w:r>
    </w:p>
  </w:endnote>
  <w:endnote w:type="continuationSeparator" w:id="0">
    <w:p w14:paraId="63972B16" w14:textId="77777777" w:rsidR="00137995" w:rsidRDefault="00137995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Math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28B40" w14:textId="77777777" w:rsidR="00137995" w:rsidRDefault="00137995" w:rsidP="005507A9">
      <w:pPr>
        <w:spacing w:after="0" w:line="240" w:lineRule="auto"/>
      </w:pPr>
      <w:r>
        <w:separator/>
      </w:r>
    </w:p>
  </w:footnote>
  <w:footnote w:type="continuationSeparator" w:id="0">
    <w:p w14:paraId="06762C6B" w14:textId="77777777" w:rsidR="00137995" w:rsidRDefault="00137995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65894"/>
    <w:multiLevelType w:val="hybridMultilevel"/>
    <w:tmpl w:val="F21483E6"/>
    <w:lvl w:ilvl="0" w:tplc="0409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4F6A74"/>
    <w:multiLevelType w:val="hybridMultilevel"/>
    <w:tmpl w:val="4CAE39D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52CE5DCC"/>
    <w:multiLevelType w:val="hybridMultilevel"/>
    <w:tmpl w:val="370423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8173385">
    <w:abstractNumId w:val="9"/>
  </w:num>
  <w:num w:numId="2" w16cid:durableId="2066947860">
    <w:abstractNumId w:val="5"/>
  </w:num>
  <w:num w:numId="3" w16cid:durableId="1037857289">
    <w:abstractNumId w:val="6"/>
  </w:num>
  <w:num w:numId="4" w16cid:durableId="565651243">
    <w:abstractNumId w:val="4"/>
  </w:num>
  <w:num w:numId="5" w16cid:durableId="1984769183">
    <w:abstractNumId w:val="4"/>
    <w:lvlOverride w:ilvl="0">
      <w:startOverride w:val="1"/>
    </w:lvlOverride>
  </w:num>
  <w:num w:numId="6" w16cid:durableId="46270520">
    <w:abstractNumId w:val="7"/>
  </w:num>
  <w:num w:numId="7" w16cid:durableId="1201625054">
    <w:abstractNumId w:val="8"/>
  </w:num>
  <w:num w:numId="8" w16cid:durableId="470832791">
    <w:abstractNumId w:val="1"/>
  </w:num>
  <w:num w:numId="9" w16cid:durableId="451558245">
    <w:abstractNumId w:val="3"/>
  </w:num>
  <w:num w:numId="10" w16cid:durableId="570232275">
    <w:abstractNumId w:val="0"/>
  </w:num>
  <w:num w:numId="11" w16cid:durableId="10531156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87BEA"/>
    <w:rsid w:val="0009712A"/>
    <w:rsid w:val="000A0904"/>
    <w:rsid w:val="000E56F2"/>
    <w:rsid w:val="000E6D60"/>
    <w:rsid w:val="000F47A6"/>
    <w:rsid w:val="00102247"/>
    <w:rsid w:val="0010434E"/>
    <w:rsid w:val="0011049C"/>
    <w:rsid w:val="001120D6"/>
    <w:rsid w:val="00137995"/>
    <w:rsid w:val="00141E77"/>
    <w:rsid w:val="0014319D"/>
    <w:rsid w:val="00145CC8"/>
    <w:rsid w:val="001751A4"/>
    <w:rsid w:val="001815CF"/>
    <w:rsid w:val="001A55B3"/>
    <w:rsid w:val="001A7F10"/>
    <w:rsid w:val="001D1934"/>
    <w:rsid w:val="001E6D70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9773F"/>
    <w:rsid w:val="002B5901"/>
    <w:rsid w:val="002B7E24"/>
    <w:rsid w:val="002C08A5"/>
    <w:rsid w:val="002C159E"/>
    <w:rsid w:val="002E01E9"/>
    <w:rsid w:val="002E04AE"/>
    <w:rsid w:val="003223DF"/>
    <w:rsid w:val="00325B86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21EEE"/>
    <w:rsid w:val="004476F5"/>
    <w:rsid w:val="00454BDC"/>
    <w:rsid w:val="0046645D"/>
    <w:rsid w:val="004823C7"/>
    <w:rsid w:val="004938B7"/>
    <w:rsid w:val="004A14EF"/>
    <w:rsid w:val="004B124B"/>
    <w:rsid w:val="004B22E4"/>
    <w:rsid w:val="004B30B5"/>
    <w:rsid w:val="004B433B"/>
    <w:rsid w:val="004C11D9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850DA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1506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1E65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91895"/>
    <w:rsid w:val="007A386B"/>
    <w:rsid w:val="007A50A2"/>
    <w:rsid w:val="007B0646"/>
    <w:rsid w:val="007D4992"/>
    <w:rsid w:val="007D6B04"/>
    <w:rsid w:val="007E1B3F"/>
    <w:rsid w:val="007F0435"/>
    <w:rsid w:val="00810ADF"/>
    <w:rsid w:val="00823ED2"/>
    <w:rsid w:val="00827954"/>
    <w:rsid w:val="008351F5"/>
    <w:rsid w:val="008513E9"/>
    <w:rsid w:val="00851843"/>
    <w:rsid w:val="00877B68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46580"/>
    <w:rsid w:val="009544C5"/>
    <w:rsid w:val="00960E14"/>
    <w:rsid w:val="00962F4C"/>
    <w:rsid w:val="00965520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34FB"/>
    <w:rsid w:val="00A14293"/>
    <w:rsid w:val="00A24B51"/>
    <w:rsid w:val="00A24BA3"/>
    <w:rsid w:val="00A458DF"/>
    <w:rsid w:val="00A614D6"/>
    <w:rsid w:val="00A73411"/>
    <w:rsid w:val="00A85148"/>
    <w:rsid w:val="00A931F8"/>
    <w:rsid w:val="00A947E6"/>
    <w:rsid w:val="00AB6392"/>
    <w:rsid w:val="00AB7EAB"/>
    <w:rsid w:val="00AC1668"/>
    <w:rsid w:val="00AD7E2A"/>
    <w:rsid w:val="00AE5DAF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B5A6F"/>
    <w:rsid w:val="00CC6F8F"/>
    <w:rsid w:val="00CD22C3"/>
    <w:rsid w:val="00CF5587"/>
    <w:rsid w:val="00CF5E1C"/>
    <w:rsid w:val="00D11EC2"/>
    <w:rsid w:val="00D166AF"/>
    <w:rsid w:val="00D16C27"/>
    <w:rsid w:val="00D21B15"/>
    <w:rsid w:val="00D2594B"/>
    <w:rsid w:val="00D543C6"/>
    <w:rsid w:val="00D776F3"/>
    <w:rsid w:val="00D828DA"/>
    <w:rsid w:val="00D93270"/>
    <w:rsid w:val="00DB026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19DB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2C87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BE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BodyText">
    <w:name w:val="Body Text"/>
    <w:basedOn w:val="Normal"/>
    <w:link w:val="BodyTextChar"/>
    <w:uiPriority w:val="1"/>
    <w:qFormat/>
    <w:rsid w:val="00CB5A6F"/>
    <w:pPr>
      <w:autoSpaceDE w:val="0"/>
      <w:autoSpaceDN w:val="0"/>
      <w:bidi w:val="0"/>
      <w:adjustRightInd w:val="0"/>
      <w:spacing w:after="0" w:line="240" w:lineRule="auto"/>
      <w:ind w:firstLine="0"/>
      <w:jc w:val="left"/>
    </w:pPr>
    <w:rPr>
      <w:rFonts w:ascii="Cambria Math" w:hAnsi="Cambria Math" w:cs="Cambria Math"/>
      <w:color w:val="auto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CB5A6F"/>
    <w:rPr>
      <w:rFonts w:ascii="Cambria Math" w:hAnsi="Cambria Math" w:cs="Cambria Math"/>
      <w:sz w:val="24"/>
      <w:szCs w:val="24"/>
      <w:lang w:bidi="ar-SA"/>
    </w:rPr>
  </w:style>
  <w:style w:type="table" w:styleId="GridTable2-Accent5">
    <w:name w:val="Grid Table 2 Accent 5"/>
    <w:basedOn w:val="TableNormal"/>
    <w:uiPriority w:val="47"/>
    <w:rsid w:val="0062150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5850D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emf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gif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emf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emf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1</Pages>
  <Words>735</Words>
  <Characters>41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18</cp:revision>
  <cp:lastPrinted>2023-07-07T20:08:00Z</cp:lastPrinted>
  <dcterms:created xsi:type="dcterms:W3CDTF">2020-02-17T08:34:00Z</dcterms:created>
  <dcterms:modified xsi:type="dcterms:W3CDTF">2023-07-07T20:08:00Z</dcterms:modified>
</cp:coreProperties>
</file>